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EA8B98" w14:textId="77777777" w:rsidR="003425B2" w:rsidRPr="005052A3" w:rsidRDefault="003425B2" w:rsidP="00716ED5">
      <w:pPr>
        <w:spacing w:after="0" w:line="240" w:lineRule="auto"/>
        <w:rPr>
          <w:rFonts w:ascii="Bell MT" w:hAnsi="Bell MT"/>
          <w:sz w:val="28"/>
          <w:szCs w:val="28"/>
        </w:rPr>
      </w:pPr>
      <w:r w:rsidRPr="005052A3">
        <w:rPr>
          <w:rFonts w:ascii="Bell MT" w:hAnsi="Bell MT"/>
          <w:noProof/>
          <w:sz w:val="28"/>
          <w:szCs w:val="28"/>
          <w:lang w:val="en-GB" w:eastAsia="en-GB"/>
        </w:rPr>
        <w:drawing>
          <wp:inline distT="0" distB="0" distL="0" distR="0" wp14:anchorId="24B2DD5C" wp14:editId="7CE2E55D">
            <wp:extent cx="745356" cy="857250"/>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ta_rod_ logo_Uts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46259" cy="858289"/>
                    </a:xfrm>
                    <a:prstGeom prst="rect">
                      <a:avLst/>
                    </a:prstGeom>
                  </pic:spPr>
                </pic:pic>
              </a:graphicData>
            </a:graphic>
          </wp:inline>
        </w:drawing>
      </w:r>
    </w:p>
    <w:p w14:paraId="0EFA095C" w14:textId="77777777" w:rsidR="003425B2" w:rsidRPr="005052A3" w:rsidRDefault="003425B2" w:rsidP="00716ED5">
      <w:pPr>
        <w:spacing w:after="0" w:line="240" w:lineRule="auto"/>
        <w:rPr>
          <w:rFonts w:ascii="Bell MT" w:hAnsi="Bell MT"/>
          <w:sz w:val="28"/>
          <w:szCs w:val="28"/>
        </w:rPr>
      </w:pPr>
    </w:p>
    <w:p w14:paraId="2945B84F" w14:textId="77777777" w:rsidR="003425B2" w:rsidRPr="005052A3" w:rsidRDefault="003425B2" w:rsidP="00716ED5">
      <w:pPr>
        <w:spacing w:after="0" w:line="240" w:lineRule="auto"/>
        <w:rPr>
          <w:rFonts w:ascii="Bell MT" w:hAnsi="Bell MT"/>
          <w:sz w:val="28"/>
          <w:szCs w:val="28"/>
        </w:rPr>
      </w:pPr>
    </w:p>
    <w:p w14:paraId="72BC76C7" w14:textId="573E90C3" w:rsidR="00716ED5" w:rsidRDefault="00F06404" w:rsidP="00302F5E">
      <w:pPr>
        <w:spacing w:after="0" w:line="240" w:lineRule="auto"/>
        <w:jc w:val="center"/>
        <w:rPr>
          <w:rFonts w:ascii="Calibri" w:hAnsi="Calibri" w:cs="Calibri"/>
          <w:b/>
          <w:sz w:val="44"/>
          <w:szCs w:val="44"/>
        </w:rPr>
      </w:pPr>
      <w:r>
        <w:rPr>
          <w:rFonts w:ascii="Calibri" w:hAnsi="Calibri" w:cs="Calibri"/>
          <w:b/>
          <w:sz w:val="44"/>
          <w:szCs w:val="44"/>
        </w:rPr>
        <w:t xml:space="preserve">Animal Science – a scientific </w:t>
      </w:r>
      <w:r w:rsidR="00DF28C2">
        <w:rPr>
          <w:rFonts w:ascii="Calibri" w:hAnsi="Calibri" w:cs="Calibri"/>
          <w:b/>
          <w:sz w:val="44"/>
          <w:szCs w:val="44"/>
        </w:rPr>
        <w:t xml:space="preserve">and sustainable </w:t>
      </w:r>
      <w:r w:rsidR="00716ED5" w:rsidRPr="00F06404">
        <w:rPr>
          <w:rFonts w:ascii="Calibri" w:hAnsi="Calibri" w:cs="Calibri"/>
          <w:b/>
          <w:sz w:val="44"/>
          <w:szCs w:val="44"/>
        </w:rPr>
        <w:t>approach</w:t>
      </w:r>
    </w:p>
    <w:p w14:paraId="36925CB2" w14:textId="77777777" w:rsidR="000B10BA" w:rsidRPr="00F06404" w:rsidRDefault="000B10BA" w:rsidP="00302F5E">
      <w:pPr>
        <w:spacing w:after="0" w:line="240" w:lineRule="auto"/>
        <w:jc w:val="center"/>
        <w:rPr>
          <w:rFonts w:ascii="Calibri" w:hAnsi="Calibri" w:cs="Calibri"/>
          <w:b/>
          <w:sz w:val="44"/>
          <w:szCs w:val="44"/>
        </w:rPr>
      </w:pPr>
    </w:p>
    <w:p w14:paraId="4325A674" w14:textId="42DA50F8" w:rsidR="00090A95" w:rsidRPr="00F06404" w:rsidRDefault="00C831D8" w:rsidP="00302F5E">
      <w:pPr>
        <w:spacing w:after="0" w:line="240" w:lineRule="auto"/>
        <w:jc w:val="center"/>
        <w:rPr>
          <w:rFonts w:ascii="Calibri" w:hAnsi="Calibri" w:cs="Calibri"/>
          <w:b/>
          <w:sz w:val="28"/>
          <w:szCs w:val="20"/>
        </w:rPr>
      </w:pPr>
      <w:r>
        <w:rPr>
          <w:rFonts w:ascii="Calibri" w:hAnsi="Calibri" w:cs="Calibri"/>
          <w:b/>
          <w:sz w:val="28"/>
          <w:szCs w:val="20"/>
        </w:rPr>
        <w:t>Year 2022</w:t>
      </w:r>
    </w:p>
    <w:p w14:paraId="166F9B37" w14:textId="652A4B60" w:rsidR="003425B2" w:rsidRPr="00F06404" w:rsidRDefault="003425B2" w:rsidP="00302F5E">
      <w:pPr>
        <w:spacing w:after="0" w:line="240" w:lineRule="auto"/>
        <w:jc w:val="center"/>
        <w:rPr>
          <w:rFonts w:ascii="Calibri" w:hAnsi="Calibri" w:cs="Calibri"/>
          <w:b/>
          <w:sz w:val="28"/>
          <w:szCs w:val="20"/>
        </w:rPr>
      </w:pPr>
      <w:r w:rsidRPr="00F06404">
        <w:rPr>
          <w:rFonts w:ascii="Calibri" w:hAnsi="Calibri" w:cs="Calibri"/>
          <w:b/>
          <w:sz w:val="28"/>
          <w:szCs w:val="20"/>
        </w:rPr>
        <w:t>Course code: HV01</w:t>
      </w:r>
      <w:r w:rsidR="00824054">
        <w:rPr>
          <w:rFonts w:ascii="Calibri" w:hAnsi="Calibri" w:cs="Calibri"/>
          <w:b/>
          <w:sz w:val="28"/>
          <w:szCs w:val="20"/>
        </w:rPr>
        <w:t>98</w:t>
      </w:r>
      <w:r w:rsidR="00DF28C2">
        <w:rPr>
          <w:rFonts w:ascii="Calibri" w:hAnsi="Calibri" w:cs="Calibri"/>
          <w:b/>
          <w:sz w:val="28"/>
          <w:szCs w:val="20"/>
        </w:rPr>
        <w:t>, HV0199</w:t>
      </w:r>
    </w:p>
    <w:p w14:paraId="52A2561C" w14:textId="77777777" w:rsidR="003425B2" w:rsidRPr="00F06404" w:rsidRDefault="003425B2" w:rsidP="00302F5E">
      <w:pPr>
        <w:spacing w:after="0" w:line="240" w:lineRule="auto"/>
        <w:rPr>
          <w:rFonts w:ascii="Calibri" w:hAnsi="Calibri" w:cs="Calibri"/>
          <w:b/>
          <w:sz w:val="28"/>
          <w:szCs w:val="20"/>
        </w:rPr>
      </w:pPr>
    </w:p>
    <w:p w14:paraId="38CE54CD" w14:textId="34CFEFBF" w:rsidR="003425B2" w:rsidRPr="00F06404" w:rsidRDefault="003425B2" w:rsidP="00302F5E">
      <w:pPr>
        <w:spacing w:after="0" w:line="240" w:lineRule="auto"/>
        <w:rPr>
          <w:rFonts w:ascii="Calibri" w:hAnsi="Calibri" w:cs="Calibri"/>
          <w:b/>
          <w:sz w:val="28"/>
          <w:szCs w:val="20"/>
        </w:rPr>
      </w:pPr>
      <w:r w:rsidRPr="00F06404">
        <w:rPr>
          <w:rFonts w:ascii="Calibri" w:hAnsi="Calibri" w:cs="Calibri"/>
          <w:b/>
          <w:sz w:val="28"/>
          <w:szCs w:val="20"/>
        </w:rPr>
        <w:t>Course organizers: Daiana de Oliveira</w:t>
      </w:r>
      <w:r w:rsidR="00953D77" w:rsidRPr="00F06404">
        <w:rPr>
          <w:rFonts w:ascii="Calibri" w:hAnsi="Calibri" w:cs="Calibri"/>
          <w:b/>
          <w:sz w:val="28"/>
          <w:szCs w:val="20"/>
        </w:rPr>
        <w:t xml:space="preserve"> </w:t>
      </w:r>
      <w:r w:rsidR="00F72F0C" w:rsidRPr="00F06404">
        <w:rPr>
          <w:rFonts w:ascii="Calibri" w:hAnsi="Calibri" w:cs="Calibri"/>
          <w:b/>
          <w:sz w:val="28"/>
          <w:szCs w:val="20"/>
        </w:rPr>
        <w:t>and Elke Hartmann</w:t>
      </w:r>
    </w:p>
    <w:p w14:paraId="5E981423" w14:textId="77777777" w:rsidR="0024343F" w:rsidRPr="00F06404" w:rsidRDefault="0024343F" w:rsidP="00716ED5">
      <w:pPr>
        <w:spacing w:after="0" w:line="240" w:lineRule="auto"/>
        <w:rPr>
          <w:rFonts w:ascii="Calibri" w:hAnsi="Calibri" w:cs="Calibri"/>
          <w:sz w:val="28"/>
          <w:szCs w:val="28"/>
        </w:rPr>
      </w:pPr>
    </w:p>
    <w:p w14:paraId="0B49707D" w14:textId="23B6C0E5" w:rsidR="009D16E1" w:rsidRPr="00F06404" w:rsidRDefault="005C6418" w:rsidP="00716ED5">
      <w:pPr>
        <w:spacing w:after="0" w:line="240" w:lineRule="auto"/>
        <w:rPr>
          <w:rFonts w:ascii="Calibri" w:hAnsi="Calibri" w:cs="Calibri"/>
          <w:b/>
          <w:sz w:val="24"/>
          <w:szCs w:val="24"/>
        </w:rPr>
      </w:pPr>
      <w:r w:rsidRPr="00F06404">
        <w:rPr>
          <w:rFonts w:ascii="Calibri" w:hAnsi="Calibri" w:cs="Calibri"/>
          <w:b/>
          <w:sz w:val="24"/>
          <w:szCs w:val="24"/>
        </w:rPr>
        <w:t>Bold style: Compulsory activities</w:t>
      </w:r>
    </w:p>
    <w:tbl>
      <w:tblPr>
        <w:tblStyle w:val="TableGrid"/>
        <w:tblW w:w="10060" w:type="dxa"/>
        <w:tblLayout w:type="fixed"/>
        <w:tblLook w:val="04A0" w:firstRow="1" w:lastRow="0" w:firstColumn="1" w:lastColumn="0" w:noHBand="0" w:noVBand="1"/>
      </w:tblPr>
      <w:tblGrid>
        <w:gridCol w:w="985"/>
        <w:gridCol w:w="1530"/>
        <w:gridCol w:w="3240"/>
        <w:gridCol w:w="2070"/>
        <w:gridCol w:w="2235"/>
      </w:tblGrid>
      <w:tr w:rsidR="00B845D8" w:rsidRPr="00D20A1B" w14:paraId="6DCE4499" w14:textId="77777777" w:rsidTr="00580AC3">
        <w:tc>
          <w:tcPr>
            <w:tcW w:w="985" w:type="dxa"/>
          </w:tcPr>
          <w:p w14:paraId="1B6D22DC" w14:textId="182B0BF5" w:rsidR="000D42BD" w:rsidRPr="00D20A1B" w:rsidRDefault="005C6418" w:rsidP="00E21988">
            <w:pPr>
              <w:rPr>
                <w:rFonts w:asciiTheme="majorHAnsi" w:hAnsiTheme="majorHAnsi" w:cs="Calibri"/>
                <w:b/>
                <w:i/>
              </w:rPr>
            </w:pPr>
            <w:r w:rsidRPr="00D20A1B">
              <w:rPr>
                <w:rFonts w:asciiTheme="majorHAnsi" w:hAnsiTheme="majorHAnsi" w:cs="Calibri"/>
                <w:b/>
                <w:i/>
              </w:rPr>
              <w:t>Date</w:t>
            </w:r>
          </w:p>
          <w:p w14:paraId="44DF1548" w14:textId="77777777" w:rsidR="000D42BD" w:rsidRPr="00D20A1B" w:rsidRDefault="000D42BD" w:rsidP="00E21988">
            <w:pPr>
              <w:rPr>
                <w:rFonts w:asciiTheme="majorHAnsi" w:hAnsiTheme="majorHAnsi" w:cs="Calibri"/>
                <w:b/>
                <w:i/>
              </w:rPr>
            </w:pPr>
          </w:p>
        </w:tc>
        <w:tc>
          <w:tcPr>
            <w:tcW w:w="1530" w:type="dxa"/>
          </w:tcPr>
          <w:p w14:paraId="3D40504F" w14:textId="46766CDA" w:rsidR="000D42BD" w:rsidRPr="00D20A1B" w:rsidRDefault="000D42BD" w:rsidP="00E21988">
            <w:pPr>
              <w:rPr>
                <w:rFonts w:asciiTheme="majorHAnsi" w:hAnsiTheme="majorHAnsi" w:cs="Calibri"/>
                <w:b/>
                <w:i/>
              </w:rPr>
            </w:pPr>
            <w:r w:rsidRPr="00D20A1B">
              <w:rPr>
                <w:rFonts w:asciiTheme="majorHAnsi" w:hAnsiTheme="majorHAnsi" w:cs="Calibri"/>
                <w:b/>
                <w:i/>
              </w:rPr>
              <w:t>Time</w:t>
            </w:r>
          </w:p>
        </w:tc>
        <w:tc>
          <w:tcPr>
            <w:tcW w:w="3240" w:type="dxa"/>
          </w:tcPr>
          <w:p w14:paraId="6755C8C7" w14:textId="10D2CA88" w:rsidR="000D42BD" w:rsidRPr="00D20A1B" w:rsidRDefault="005C6418" w:rsidP="00E21988">
            <w:pPr>
              <w:rPr>
                <w:rFonts w:asciiTheme="majorHAnsi" w:hAnsiTheme="majorHAnsi" w:cs="Calibri"/>
                <w:b/>
                <w:i/>
              </w:rPr>
            </w:pPr>
            <w:r w:rsidRPr="00D20A1B">
              <w:rPr>
                <w:rFonts w:asciiTheme="majorHAnsi" w:hAnsiTheme="majorHAnsi" w:cs="Calibri"/>
                <w:b/>
                <w:i/>
              </w:rPr>
              <w:t>Content</w:t>
            </w:r>
          </w:p>
        </w:tc>
        <w:tc>
          <w:tcPr>
            <w:tcW w:w="2070" w:type="dxa"/>
          </w:tcPr>
          <w:p w14:paraId="61047194" w14:textId="77777777" w:rsidR="000D42BD" w:rsidRPr="00D20A1B" w:rsidRDefault="000D42BD" w:rsidP="00E21988">
            <w:pPr>
              <w:rPr>
                <w:rFonts w:asciiTheme="majorHAnsi" w:hAnsiTheme="majorHAnsi" w:cs="Calibri"/>
                <w:b/>
                <w:i/>
              </w:rPr>
            </w:pPr>
          </w:p>
        </w:tc>
        <w:tc>
          <w:tcPr>
            <w:tcW w:w="2235" w:type="dxa"/>
          </w:tcPr>
          <w:p w14:paraId="02861B34" w14:textId="77777777" w:rsidR="000D42BD" w:rsidRPr="00D20A1B" w:rsidRDefault="000D42BD" w:rsidP="00E21988">
            <w:pPr>
              <w:rPr>
                <w:rFonts w:asciiTheme="majorHAnsi" w:hAnsiTheme="majorHAnsi" w:cs="Calibri"/>
                <w:b/>
                <w:i/>
              </w:rPr>
            </w:pPr>
            <w:r w:rsidRPr="00D20A1B">
              <w:rPr>
                <w:rFonts w:asciiTheme="majorHAnsi" w:hAnsiTheme="majorHAnsi" w:cs="Calibri"/>
                <w:b/>
                <w:i/>
              </w:rPr>
              <w:t>Room</w:t>
            </w:r>
          </w:p>
        </w:tc>
      </w:tr>
      <w:tr w:rsidR="001244FC" w:rsidRPr="00D20A1B" w14:paraId="17E2E7C5" w14:textId="77777777" w:rsidTr="00580AC3">
        <w:tc>
          <w:tcPr>
            <w:tcW w:w="985" w:type="dxa"/>
          </w:tcPr>
          <w:p w14:paraId="7D773360" w14:textId="3512C425" w:rsidR="001244FC" w:rsidRPr="00D20A1B" w:rsidRDefault="001244FC" w:rsidP="001244FC">
            <w:pPr>
              <w:rPr>
                <w:rFonts w:asciiTheme="majorHAnsi" w:hAnsiTheme="majorHAnsi" w:cs="Calibri"/>
              </w:rPr>
            </w:pPr>
            <w:r w:rsidRPr="00D20A1B">
              <w:rPr>
                <w:rFonts w:asciiTheme="majorHAnsi" w:hAnsiTheme="majorHAnsi" w:cs="Calibri"/>
              </w:rPr>
              <w:t>Mo</w:t>
            </w:r>
          </w:p>
          <w:p w14:paraId="04E1637A" w14:textId="653B92B4" w:rsidR="001244FC" w:rsidRPr="00D20A1B" w:rsidRDefault="001244FC" w:rsidP="001244FC">
            <w:pPr>
              <w:rPr>
                <w:rFonts w:asciiTheme="majorHAnsi" w:hAnsiTheme="majorHAnsi" w:cs="Calibri"/>
              </w:rPr>
            </w:pPr>
            <w:r w:rsidRPr="00D20A1B">
              <w:rPr>
                <w:rFonts w:asciiTheme="majorHAnsi" w:hAnsiTheme="majorHAnsi" w:cs="Calibri"/>
              </w:rPr>
              <w:t>29/08</w:t>
            </w:r>
          </w:p>
          <w:p w14:paraId="55B1FF02" w14:textId="77777777" w:rsidR="001244FC" w:rsidRPr="00D20A1B" w:rsidRDefault="001244FC" w:rsidP="001244FC">
            <w:pPr>
              <w:rPr>
                <w:rFonts w:asciiTheme="majorHAnsi" w:hAnsiTheme="majorHAnsi" w:cs="Calibri"/>
              </w:rPr>
            </w:pPr>
          </w:p>
        </w:tc>
        <w:tc>
          <w:tcPr>
            <w:tcW w:w="1530" w:type="dxa"/>
          </w:tcPr>
          <w:p w14:paraId="3558C22B" w14:textId="1128692A" w:rsidR="00B01402" w:rsidRPr="002307F1" w:rsidRDefault="00B01402" w:rsidP="001244FC">
            <w:pPr>
              <w:rPr>
                <w:rFonts w:asciiTheme="majorHAnsi" w:hAnsiTheme="majorHAnsi" w:cs="Calibri"/>
              </w:rPr>
            </w:pPr>
            <w:r w:rsidRPr="002307F1">
              <w:rPr>
                <w:rFonts w:asciiTheme="majorHAnsi" w:hAnsiTheme="majorHAnsi" w:cs="Calibri"/>
              </w:rPr>
              <w:t>Morning</w:t>
            </w:r>
          </w:p>
          <w:p w14:paraId="767AAE0B" w14:textId="77777777" w:rsidR="00B01402" w:rsidRPr="002307F1" w:rsidRDefault="00B01402" w:rsidP="001244FC">
            <w:pPr>
              <w:rPr>
                <w:rFonts w:asciiTheme="majorHAnsi" w:hAnsiTheme="majorHAnsi" w:cs="Calibri"/>
              </w:rPr>
            </w:pPr>
          </w:p>
          <w:p w14:paraId="2890D8B4" w14:textId="291DC77C" w:rsidR="001244FC" w:rsidRPr="002307F1" w:rsidRDefault="001244FC" w:rsidP="001244FC">
            <w:pPr>
              <w:rPr>
                <w:rFonts w:asciiTheme="majorHAnsi" w:hAnsiTheme="majorHAnsi" w:cs="Calibri"/>
              </w:rPr>
            </w:pPr>
            <w:r w:rsidRPr="002307F1">
              <w:rPr>
                <w:rFonts w:asciiTheme="majorHAnsi" w:hAnsiTheme="majorHAnsi" w:cs="Calibri"/>
              </w:rPr>
              <w:t>13.15-16</w:t>
            </w:r>
          </w:p>
        </w:tc>
        <w:tc>
          <w:tcPr>
            <w:tcW w:w="3240" w:type="dxa"/>
          </w:tcPr>
          <w:p w14:paraId="0754BC62" w14:textId="54128760" w:rsidR="00B01402" w:rsidRPr="00D20A1B" w:rsidRDefault="00B01402" w:rsidP="001244FC">
            <w:pPr>
              <w:rPr>
                <w:rFonts w:asciiTheme="majorHAnsi" w:hAnsiTheme="majorHAnsi" w:cs="Calibri"/>
              </w:rPr>
            </w:pPr>
            <w:proofErr w:type="spellStart"/>
            <w:r w:rsidRPr="00D20A1B">
              <w:rPr>
                <w:rFonts w:asciiTheme="majorHAnsi" w:hAnsiTheme="majorHAnsi" w:cs="Calibri"/>
              </w:rPr>
              <w:t>Programme</w:t>
            </w:r>
            <w:proofErr w:type="spellEnd"/>
            <w:r w:rsidRPr="00D20A1B">
              <w:rPr>
                <w:rFonts w:asciiTheme="majorHAnsi" w:hAnsiTheme="majorHAnsi" w:cs="Calibri"/>
              </w:rPr>
              <w:t xml:space="preserve"> information</w:t>
            </w:r>
          </w:p>
          <w:p w14:paraId="19EB79B9" w14:textId="77777777" w:rsidR="00B01402" w:rsidRPr="00D20A1B" w:rsidRDefault="00B01402" w:rsidP="001244FC">
            <w:pPr>
              <w:rPr>
                <w:rFonts w:asciiTheme="majorHAnsi" w:hAnsiTheme="majorHAnsi" w:cs="Calibri"/>
              </w:rPr>
            </w:pPr>
          </w:p>
          <w:p w14:paraId="57D63739" w14:textId="58CBB4FF" w:rsidR="001244FC" w:rsidRPr="00D20A1B" w:rsidRDefault="001244FC" w:rsidP="001244FC">
            <w:pPr>
              <w:rPr>
                <w:rFonts w:asciiTheme="majorHAnsi" w:hAnsiTheme="majorHAnsi" w:cs="Calibri"/>
              </w:rPr>
            </w:pPr>
            <w:r w:rsidRPr="00D20A1B">
              <w:rPr>
                <w:rFonts w:asciiTheme="majorHAnsi" w:hAnsiTheme="majorHAnsi" w:cs="Calibri"/>
              </w:rPr>
              <w:t>Introduction to the course</w:t>
            </w:r>
          </w:p>
          <w:p w14:paraId="1131D424" w14:textId="3239EB1B" w:rsidR="001244FC" w:rsidRPr="00D20A1B" w:rsidRDefault="001244FC" w:rsidP="001244FC">
            <w:pPr>
              <w:rPr>
                <w:rFonts w:asciiTheme="majorHAnsi" w:hAnsiTheme="majorHAnsi" w:cs="Calibri"/>
              </w:rPr>
            </w:pPr>
            <w:r w:rsidRPr="00D20A1B">
              <w:rPr>
                <w:rFonts w:asciiTheme="majorHAnsi" w:hAnsiTheme="majorHAnsi" w:cs="Calibri"/>
              </w:rPr>
              <w:t>Administration and registration</w:t>
            </w:r>
          </w:p>
          <w:p w14:paraId="50116AA3" w14:textId="4C2E95E9" w:rsidR="001244FC" w:rsidRPr="00D20A1B" w:rsidRDefault="001244FC" w:rsidP="001244FC">
            <w:pPr>
              <w:rPr>
                <w:rFonts w:asciiTheme="majorHAnsi" w:hAnsiTheme="majorHAnsi" w:cs="Calibri"/>
                <w:b/>
              </w:rPr>
            </w:pPr>
          </w:p>
        </w:tc>
        <w:tc>
          <w:tcPr>
            <w:tcW w:w="2070" w:type="dxa"/>
          </w:tcPr>
          <w:p w14:paraId="74F80702" w14:textId="6174647C" w:rsidR="00B01402" w:rsidRPr="00D20A1B" w:rsidRDefault="00B01402" w:rsidP="001244FC">
            <w:pPr>
              <w:rPr>
                <w:rFonts w:asciiTheme="majorHAnsi" w:hAnsiTheme="majorHAnsi" w:cs="Calibri"/>
                <w:lang w:val="en-GB"/>
              </w:rPr>
            </w:pPr>
            <w:r w:rsidRPr="00D20A1B">
              <w:rPr>
                <w:rFonts w:asciiTheme="majorHAnsi" w:hAnsiTheme="majorHAnsi" w:cs="Calibri"/>
                <w:lang w:val="en-GB"/>
              </w:rPr>
              <w:t>Study guidance</w:t>
            </w:r>
          </w:p>
          <w:p w14:paraId="11A94014" w14:textId="77777777" w:rsidR="00B01402" w:rsidRPr="00D20A1B" w:rsidRDefault="00B01402" w:rsidP="001244FC">
            <w:pPr>
              <w:rPr>
                <w:rFonts w:asciiTheme="majorHAnsi" w:hAnsiTheme="majorHAnsi" w:cs="Calibri"/>
                <w:lang w:val="en-GB"/>
              </w:rPr>
            </w:pPr>
          </w:p>
          <w:p w14:paraId="4D2C259D" w14:textId="16E53636" w:rsidR="001244FC" w:rsidRPr="00D20A1B" w:rsidRDefault="001244FC" w:rsidP="001244FC">
            <w:pPr>
              <w:rPr>
                <w:rFonts w:asciiTheme="majorHAnsi" w:hAnsiTheme="majorHAnsi" w:cs="Calibri"/>
                <w:lang w:val="en-GB"/>
              </w:rPr>
            </w:pPr>
            <w:r w:rsidRPr="00D20A1B">
              <w:rPr>
                <w:rFonts w:asciiTheme="majorHAnsi" w:hAnsiTheme="majorHAnsi" w:cs="Calibri"/>
                <w:lang w:val="en-GB"/>
              </w:rPr>
              <w:t>Daiana O, Elke H</w:t>
            </w:r>
            <w:r w:rsidR="00605AB1" w:rsidRPr="00D20A1B">
              <w:rPr>
                <w:rFonts w:asciiTheme="majorHAnsi" w:hAnsiTheme="majorHAnsi" w:cs="Calibri"/>
                <w:lang w:val="en-GB"/>
              </w:rPr>
              <w:t>, Sofia</w:t>
            </w:r>
          </w:p>
        </w:tc>
        <w:tc>
          <w:tcPr>
            <w:tcW w:w="2235" w:type="dxa"/>
          </w:tcPr>
          <w:p w14:paraId="5715CD10" w14:textId="662978F4" w:rsidR="00B01402" w:rsidRPr="00D20A1B" w:rsidRDefault="00B01402" w:rsidP="001244FC">
            <w:pPr>
              <w:rPr>
                <w:rFonts w:asciiTheme="majorHAnsi" w:hAnsiTheme="majorHAnsi" w:cs="Times New Roman"/>
                <w:sz w:val="24"/>
                <w:szCs w:val="24"/>
              </w:rPr>
            </w:pPr>
            <w:r w:rsidRPr="00D20A1B">
              <w:rPr>
                <w:rFonts w:asciiTheme="majorHAnsi" w:hAnsiTheme="majorHAnsi" w:cs="Times New Roman"/>
                <w:sz w:val="24"/>
                <w:szCs w:val="24"/>
              </w:rPr>
              <w:t>Information web</w:t>
            </w:r>
          </w:p>
          <w:p w14:paraId="223DE547" w14:textId="77777777" w:rsidR="00B01402" w:rsidRPr="00D20A1B" w:rsidRDefault="00B01402" w:rsidP="001244FC">
            <w:pPr>
              <w:rPr>
                <w:rFonts w:asciiTheme="majorHAnsi" w:hAnsiTheme="majorHAnsi" w:cs="Times New Roman"/>
                <w:sz w:val="24"/>
                <w:szCs w:val="24"/>
              </w:rPr>
            </w:pPr>
          </w:p>
          <w:p w14:paraId="2871269C" w14:textId="20CF2EA5" w:rsidR="001244FC" w:rsidRPr="00D20A1B" w:rsidRDefault="00AB5CC0" w:rsidP="00AB5CC0">
            <w:pPr>
              <w:rPr>
                <w:rFonts w:asciiTheme="majorHAnsi" w:hAnsiTheme="majorHAnsi" w:cs="Calibri"/>
              </w:rPr>
            </w:pPr>
            <w:r w:rsidRPr="00D20A1B">
              <w:rPr>
                <w:rFonts w:asciiTheme="majorHAnsi" w:hAnsiTheme="majorHAnsi" w:cs="Times New Roman"/>
                <w:sz w:val="24"/>
                <w:szCs w:val="24"/>
              </w:rPr>
              <w:t>Lecture hall T</w:t>
            </w:r>
            <w:r w:rsidR="001244FC" w:rsidRPr="00D20A1B">
              <w:rPr>
                <w:rFonts w:asciiTheme="majorHAnsi" w:hAnsiTheme="majorHAnsi" w:cs="Times New Roman"/>
                <w:sz w:val="24"/>
                <w:szCs w:val="24"/>
              </w:rPr>
              <w:t xml:space="preserve"> </w:t>
            </w:r>
          </w:p>
        </w:tc>
      </w:tr>
      <w:tr w:rsidR="001244FC" w:rsidRPr="00D20A1B" w14:paraId="59B43909" w14:textId="77777777" w:rsidTr="00580AC3">
        <w:tc>
          <w:tcPr>
            <w:tcW w:w="985" w:type="dxa"/>
          </w:tcPr>
          <w:p w14:paraId="6B6B50E6" w14:textId="77777777" w:rsidR="001244FC" w:rsidRPr="00D20A1B" w:rsidRDefault="001244FC" w:rsidP="001244FC">
            <w:pPr>
              <w:rPr>
                <w:rFonts w:asciiTheme="majorHAnsi" w:hAnsiTheme="majorHAnsi" w:cs="Calibri"/>
                <w:b/>
              </w:rPr>
            </w:pPr>
            <w:proofErr w:type="spellStart"/>
            <w:r w:rsidRPr="00D20A1B">
              <w:rPr>
                <w:rFonts w:asciiTheme="majorHAnsi" w:hAnsiTheme="majorHAnsi" w:cs="Calibri"/>
                <w:b/>
              </w:rPr>
              <w:t>Tu</w:t>
            </w:r>
            <w:proofErr w:type="spellEnd"/>
          </w:p>
          <w:p w14:paraId="76E233C6" w14:textId="5AFD5E2E" w:rsidR="001244FC" w:rsidRPr="00D20A1B" w:rsidRDefault="001244FC" w:rsidP="001244FC">
            <w:pPr>
              <w:rPr>
                <w:rFonts w:asciiTheme="majorHAnsi" w:hAnsiTheme="majorHAnsi" w:cs="Calibri"/>
                <w:b/>
              </w:rPr>
            </w:pPr>
            <w:r w:rsidRPr="00D20A1B">
              <w:rPr>
                <w:rFonts w:asciiTheme="majorHAnsi" w:hAnsiTheme="majorHAnsi" w:cs="Calibri"/>
                <w:b/>
              </w:rPr>
              <w:t>30/08</w:t>
            </w:r>
          </w:p>
          <w:p w14:paraId="5EE93082" w14:textId="77777777" w:rsidR="001244FC" w:rsidRPr="00D20A1B" w:rsidRDefault="001244FC" w:rsidP="001244FC">
            <w:pPr>
              <w:rPr>
                <w:rFonts w:asciiTheme="majorHAnsi" w:hAnsiTheme="majorHAnsi" w:cs="Calibri"/>
                <w:b/>
              </w:rPr>
            </w:pPr>
          </w:p>
        </w:tc>
        <w:tc>
          <w:tcPr>
            <w:tcW w:w="1530" w:type="dxa"/>
          </w:tcPr>
          <w:p w14:paraId="18F3AB59" w14:textId="74F76149" w:rsidR="001244FC" w:rsidRPr="00D20A1B" w:rsidRDefault="001244FC" w:rsidP="001244FC">
            <w:pPr>
              <w:rPr>
                <w:rFonts w:asciiTheme="majorHAnsi" w:hAnsiTheme="majorHAnsi" w:cs="Calibri"/>
                <w:b/>
              </w:rPr>
            </w:pPr>
            <w:r w:rsidRPr="00D20A1B">
              <w:rPr>
                <w:rFonts w:asciiTheme="majorHAnsi" w:hAnsiTheme="majorHAnsi" w:cs="Calibri"/>
                <w:b/>
              </w:rPr>
              <w:t>10.00-12</w:t>
            </w:r>
          </w:p>
          <w:p w14:paraId="620EA44D" w14:textId="77777777" w:rsidR="001244FC" w:rsidRPr="00D20A1B" w:rsidRDefault="001244FC" w:rsidP="001244FC">
            <w:pPr>
              <w:rPr>
                <w:rFonts w:asciiTheme="majorHAnsi" w:hAnsiTheme="majorHAnsi" w:cs="Calibri"/>
                <w:b/>
              </w:rPr>
            </w:pPr>
          </w:p>
          <w:p w14:paraId="3D2C9721" w14:textId="77777777" w:rsidR="001244FC" w:rsidRPr="00D20A1B" w:rsidRDefault="001244FC" w:rsidP="001244FC">
            <w:pPr>
              <w:rPr>
                <w:rFonts w:asciiTheme="majorHAnsi" w:hAnsiTheme="majorHAnsi" w:cs="Calibri"/>
                <w:b/>
              </w:rPr>
            </w:pPr>
          </w:p>
          <w:p w14:paraId="2E51C692" w14:textId="77777777" w:rsidR="001244FC" w:rsidRPr="00D20A1B" w:rsidRDefault="001244FC" w:rsidP="001244FC">
            <w:pPr>
              <w:rPr>
                <w:rFonts w:asciiTheme="majorHAnsi" w:hAnsiTheme="majorHAnsi" w:cs="Calibri"/>
                <w:b/>
              </w:rPr>
            </w:pPr>
          </w:p>
          <w:p w14:paraId="168E089E" w14:textId="77777777" w:rsidR="001244FC" w:rsidRPr="00D20A1B" w:rsidRDefault="001244FC" w:rsidP="001244FC">
            <w:pPr>
              <w:rPr>
                <w:rFonts w:asciiTheme="majorHAnsi" w:hAnsiTheme="majorHAnsi" w:cs="Calibri"/>
                <w:b/>
              </w:rPr>
            </w:pPr>
          </w:p>
          <w:p w14:paraId="66FC3563" w14:textId="77777777" w:rsidR="001244FC" w:rsidRPr="00D20A1B" w:rsidRDefault="001244FC" w:rsidP="001244FC">
            <w:pPr>
              <w:rPr>
                <w:rFonts w:asciiTheme="majorHAnsi" w:hAnsiTheme="majorHAnsi" w:cs="Calibri"/>
                <w:b/>
              </w:rPr>
            </w:pPr>
          </w:p>
          <w:p w14:paraId="3369DBE2" w14:textId="77777777" w:rsidR="001244FC" w:rsidRPr="00D20A1B" w:rsidRDefault="001244FC" w:rsidP="001244FC">
            <w:pPr>
              <w:rPr>
                <w:rFonts w:asciiTheme="majorHAnsi" w:hAnsiTheme="majorHAnsi" w:cs="Calibri"/>
                <w:b/>
              </w:rPr>
            </w:pPr>
          </w:p>
          <w:p w14:paraId="51311EFA" w14:textId="77777777" w:rsidR="001244FC" w:rsidRPr="00D20A1B" w:rsidRDefault="001244FC" w:rsidP="001244FC">
            <w:pPr>
              <w:rPr>
                <w:rFonts w:asciiTheme="majorHAnsi" w:hAnsiTheme="majorHAnsi" w:cs="Calibri"/>
                <w:b/>
              </w:rPr>
            </w:pPr>
          </w:p>
          <w:p w14:paraId="592C0141" w14:textId="77777777" w:rsidR="001244FC" w:rsidRPr="00D20A1B" w:rsidRDefault="001244FC" w:rsidP="001244FC">
            <w:pPr>
              <w:rPr>
                <w:rFonts w:asciiTheme="majorHAnsi" w:hAnsiTheme="majorHAnsi" w:cs="Calibri"/>
                <w:b/>
              </w:rPr>
            </w:pPr>
          </w:p>
          <w:p w14:paraId="20BEB126" w14:textId="77777777" w:rsidR="001244FC" w:rsidRPr="00D20A1B" w:rsidRDefault="001244FC" w:rsidP="001244FC">
            <w:pPr>
              <w:rPr>
                <w:rFonts w:asciiTheme="majorHAnsi" w:hAnsiTheme="majorHAnsi" w:cs="Calibri"/>
                <w:b/>
              </w:rPr>
            </w:pPr>
          </w:p>
          <w:p w14:paraId="32F6D58D" w14:textId="229A9E7C" w:rsidR="001244FC" w:rsidRPr="00D20A1B" w:rsidRDefault="001244FC" w:rsidP="001244FC">
            <w:pPr>
              <w:rPr>
                <w:rFonts w:asciiTheme="majorHAnsi" w:hAnsiTheme="majorHAnsi" w:cs="Calibri"/>
                <w:b/>
              </w:rPr>
            </w:pPr>
            <w:r w:rsidRPr="00D20A1B">
              <w:rPr>
                <w:rFonts w:asciiTheme="majorHAnsi" w:hAnsiTheme="majorHAnsi" w:cs="Calibri"/>
                <w:b/>
              </w:rPr>
              <w:t>13.15-15.00</w:t>
            </w:r>
          </w:p>
        </w:tc>
        <w:tc>
          <w:tcPr>
            <w:tcW w:w="3240" w:type="dxa"/>
          </w:tcPr>
          <w:p w14:paraId="507B4867" w14:textId="7B282901" w:rsidR="001244FC" w:rsidRPr="00D20A1B" w:rsidRDefault="001244FC" w:rsidP="001244FC">
            <w:pPr>
              <w:rPr>
                <w:rFonts w:asciiTheme="majorHAnsi" w:hAnsiTheme="majorHAnsi" w:cs="Calibri"/>
              </w:rPr>
            </w:pPr>
            <w:r w:rsidRPr="00D20A1B">
              <w:rPr>
                <w:rFonts w:asciiTheme="majorHAnsi" w:hAnsiTheme="majorHAnsi" w:cs="Calibri"/>
                <w:b/>
              </w:rPr>
              <w:t xml:space="preserve">Seminar: </w:t>
            </w:r>
            <w:r w:rsidRPr="00D20A1B">
              <w:rPr>
                <w:rFonts w:asciiTheme="majorHAnsi" w:hAnsiTheme="majorHAnsi" w:cs="Calibri"/>
                <w:b/>
                <w:i/>
              </w:rPr>
              <w:t xml:space="preserve">What is science </w:t>
            </w:r>
          </w:p>
          <w:p w14:paraId="3AC8074E" w14:textId="2495680B" w:rsidR="001244FC" w:rsidRPr="00D20A1B" w:rsidRDefault="001244FC" w:rsidP="001244FC">
            <w:pPr>
              <w:rPr>
                <w:rFonts w:asciiTheme="majorHAnsi" w:hAnsiTheme="majorHAnsi" w:cs="Calibri"/>
                <w:i/>
              </w:rPr>
            </w:pPr>
            <w:r w:rsidRPr="00D20A1B">
              <w:rPr>
                <w:rFonts w:asciiTheme="majorHAnsi" w:hAnsiTheme="majorHAnsi" w:cs="Calibri"/>
                <w:i/>
              </w:rPr>
              <w:t xml:space="preserve">In this </w:t>
            </w:r>
            <w:proofErr w:type="gramStart"/>
            <w:r w:rsidRPr="00D20A1B">
              <w:rPr>
                <w:rFonts w:asciiTheme="majorHAnsi" w:hAnsiTheme="majorHAnsi" w:cs="Calibri"/>
                <w:i/>
              </w:rPr>
              <w:t>session</w:t>
            </w:r>
            <w:proofErr w:type="gramEnd"/>
            <w:r w:rsidRPr="00D20A1B">
              <w:rPr>
                <w:rFonts w:asciiTheme="majorHAnsi" w:hAnsiTheme="majorHAnsi" w:cs="Calibri"/>
                <w:i/>
              </w:rPr>
              <w:t xml:space="preserve"> we will discuss science and scientific material as well as how to use them in your own work. You will also be introduced to the SLU University library and familiarize yourself with a reference management tool and the SLU reference style.</w:t>
            </w:r>
          </w:p>
          <w:p w14:paraId="50B5ADDA" w14:textId="64DB7410" w:rsidR="001244FC" w:rsidRPr="00D20A1B" w:rsidRDefault="001244FC" w:rsidP="001244FC">
            <w:pPr>
              <w:rPr>
                <w:rFonts w:asciiTheme="majorHAnsi" w:hAnsiTheme="majorHAnsi" w:cs="Calibri"/>
              </w:rPr>
            </w:pPr>
          </w:p>
          <w:p w14:paraId="5867F432" w14:textId="77777777" w:rsidR="001244FC" w:rsidRPr="00D20A1B" w:rsidRDefault="001244FC" w:rsidP="001244FC">
            <w:pPr>
              <w:rPr>
                <w:rFonts w:asciiTheme="majorHAnsi" w:hAnsiTheme="majorHAnsi" w:cs="Calibri"/>
                <w:b/>
              </w:rPr>
            </w:pPr>
            <w:r w:rsidRPr="00D20A1B">
              <w:rPr>
                <w:rFonts w:asciiTheme="majorHAnsi" w:hAnsiTheme="majorHAnsi" w:cs="Calibri"/>
                <w:b/>
                <w:i/>
              </w:rPr>
              <w:t>What is science, cont</w:t>
            </w:r>
            <w:r w:rsidRPr="00D20A1B">
              <w:rPr>
                <w:rFonts w:asciiTheme="majorHAnsi" w:hAnsiTheme="majorHAnsi" w:cs="Calibri"/>
                <w:b/>
              </w:rPr>
              <w:t>.</w:t>
            </w:r>
          </w:p>
          <w:p w14:paraId="2A44D42B" w14:textId="1DFB9AA2" w:rsidR="00DC0C71" w:rsidRPr="00D20A1B" w:rsidRDefault="00DC0C71" w:rsidP="001244FC">
            <w:pPr>
              <w:rPr>
                <w:rFonts w:asciiTheme="majorHAnsi" w:hAnsiTheme="majorHAnsi" w:cs="Calibri"/>
                <w:b/>
              </w:rPr>
            </w:pPr>
          </w:p>
        </w:tc>
        <w:tc>
          <w:tcPr>
            <w:tcW w:w="2070" w:type="dxa"/>
          </w:tcPr>
          <w:p w14:paraId="79EE1DC1" w14:textId="47D82DA6" w:rsidR="001244FC" w:rsidRPr="00D20A1B" w:rsidRDefault="001244FC" w:rsidP="001244FC">
            <w:pPr>
              <w:rPr>
                <w:rFonts w:asciiTheme="majorHAnsi" w:hAnsiTheme="majorHAnsi" w:cs="Calibri"/>
                <w:b/>
              </w:rPr>
            </w:pPr>
            <w:r w:rsidRPr="00D20A1B">
              <w:rPr>
                <w:rFonts w:asciiTheme="majorHAnsi" w:hAnsiTheme="majorHAnsi" w:cs="Calibri"/>
              </w:rPr>
              <w:t xml:space="preserve"> </w:t>
            </w:r>
            <w:r w:rsidR="00C96BD5" w:rsidRPr="00D20A1B">
              <w:rPr>
                <w:rFonts w:asciiTheme="majorHAnsi" w:hAnsiTheme="majorHAnsi" w:cs="Calibri"/>
              </w:rPr>
              <w:t>Jannie T, Malin P</w:t>
            </w:r>
          </w:p>
        </w:tc>
        <w:tc>
          <w:tcPr>
            <w:tcW w:w="2235" w:type="dxa"/>
          </w:tcPr>
          <w:p w14:paraId="3EF86129" w14:textId="53C8515B" w:rsidR="00DC0C71" w:rsidRPr="00D20A1B" w:rsidRDefault="00DC0C71" w:rsidP="00FA71CF">
            <w:pPr>
              <w:rPr>
                <w:rFonts w:asciiTheme="majorHAnsi" w:hAnsiTheme="majorHAnsi" w:cs="Calibri"/>
                <w:b/>
              </w:rPr>
            </w:pPr>
            <w:r w:rsidRPr="00D20A1B">
              <w:rPr>
                <w:rFonts w:asciiTheme="majorHAnsi" w:hAnsiTheme="majorHAnsi" w:cs="Calibri"/>
                <w:b/>
              </w:rPr>
              <w:t>Prima/Computer room 2 (library)</w:t>
            </w:r>
          </w:p>
          <w:p w14:paraId="26790F85" w14:textId="77777777" w:rsidR="00DC0C71" w:rsidRPr="00D20A1B" w:rsidRDefault="00DC0C71" w:rsidP="00DC0C71">
            <w:pPr>
              <w:rPr>
                <w:rFonts w:asciiTheme="majorHAnsi" w:hAnsiTheme="majorHAnsi" w:cs="Calibri"/>
              </w:rPr>
            </w:pPr>
          </w:p>
          <w:p w14:paraId="16B1EE67" w14:textId="77777777" w:rsidR="00DC0C71" w:rsidRPr="00D20A1B" w:rsidRDefault="00DC0C71" w:rsidP="00DC0C71">
            <w:pPr>
              <w:rPr>
                <w:rFonts w:asciiTheme="majorHAnsi" w:hAnsiTheme="majorHAnsi" w:cs="Calibri"/>
              </w:rPr>
            </w:pPr>
            <w:bookmarkStart w:id="0" w:name="_GoBack"/>
            <w:bookmarkEnd w:id="0"/>
          </w:p>
          <w:p w14:paraId="61F8A9A2" w14:textId="77777777" w:rsidR="00DC0C71" w:rsidRPr="00D20A1B" w:rsidRDefault="00DC0C71" w:rsidP="00DC0C71">
            <w:pPr>
              <w:rPr>
                <w:rFonts w:asciiTheme="majorHAnsi" w:hAnsiTheme="majorHAnsi" w:cs="Calibri"/>
              </w:rPr>
            </w:pPr>
          </w:p>
          <w:p w14:paraId="46E5FF1A" w14:textId="1B90979A" w:rsidR="00DC0C71" w:rsidRPr="00D20A1B" w:rsidRDefault="00DC0C71" w:rsidP="00DC0C71">
            <w:pPr>
              <w:rPr>
                <w:rFonts w:asciiTheme="majorHAnsi" w:hAnsiTheme="majorHAnsi" w:cs="Calibri"/>
              </w:rPr>
            </w:pPr>
          </w:p>
          <w:p w14:paraId="59940084" w14:textId="77777777" w:rsidR="00DC0C71" w:rsidRPr="00D20A1B" w:rsidRDefault="00DC0C71" w:rsidP="00DC0C71">
            <w:pPr>
              <w:rPr>
                <w:rFonts w:asciiTheme="majorHAnsi" w:hAnsiTheme="majorHAnsi" w:cs="Calibri"/>
              </w:rPr>
            </w:pPr>
          </w:p>
          <w:p w14:paraId="1514AA11" w14:textId="1DE4BC65" w:rsidR="00DC0C71" w:rsidRPr="00D20A1B" w:rsidRDefault="00DC0C71" w:rsidP="00DC0C71">
            <w:pPr>
              <w:rPr>
                <w:rFonts w:asciiTheme="majorHAnsi" w:hAnsiTheme="majorHAnsi" w:cs="Calibri"/>
              </w:rPr>
            </w:pPr>
          </w:p>
          <w:p w14:paraId="6B1C2C81" w14:textId="32E44B72" w:rsidR="00DC0C71" w:rsidRPr="00D20A1B" w:rsidRDefault="00DC0C71" w:rsidP="00DC0C71">
            <w:pPr>
              <w:rPr>
                <w:rFonts w:asciiTheme="majorHAnsi" w:hAnsiTheme="majorHAnsi" w:cs="Calibri"/>
              </w:rPr>
            </w:pPr>
          </w:p>
          <w:p w14:paraId="3F864B17" w14:textId="77777777" w:rsidR="00DC0C71" w:rsidRPr="00D20A1B" w:rsidRDefault="00DC0C71" w:rsidP="00DC0C71">
            <w:pPr>
              <w:rPr>
                <w:rFonts w:asciiTheme="majorHAnsi" w:hAnsiTheme="majorHAnsi" w:cs="Calibri"/>
                <w:b/>
              </w:rPr>
            </w:pPr>
          </w:p>
          <w:p w14:paraId="7B2F348B" w14:textId="4CD9184E" w:rsidR="001244FC" w:rsidRPr="00D20A1B" w:rsidRDefault="00DC0C71" w:rsidP="00DC0C71">
            <w:pPr>
              <w:rPr>
                <w:rFonts w:asciiTheme="majorHAnsi" w:hAnsiTheme="majorHAnsi" w:cs="Calibri"/>
                <w:b/>
              </w:rPr>
            </w:pPr>
            <w:r w:rsidRPr="00D20A1B">
              <w:rPr>
                <w:rFonts w:asciiTheme="majorHAnsi" w:hAnsiTheme="majorHAnsi" w:cs="Calibri"/>
                <w:b/>
              </w:rPr>
              <w:t>Sal V</w:t>
            </w:r>
          </w:p>
        </w:tc>
      </w:tr>
      <w:tr w:rsidR="001244FC" w:rsidRPr="00D20A1B" w14:paraId="1073701B" w14:textId="77777777" w:rsidTr="00580AC3">
        <w:tc>
          <w:tcPr>
            <w:tcW w:w="985" w:type="dxa"/>
          </w:tcPr>
          <w:p w14:paraId="08A51E87" w14:textId="4190C5D5" w:rsidR="001244FC" w:rsidRPr="00D20A1B" w:rsidRDefault="001244FC" w:rsidP="001244FC">
            <w:pPr>
              <w:rPr>
                <w:rFonts w:asciiTheme="majorHAnsi" w:hAnsiTheme="majorHAnsi" w:cs="Calibri"/>
              </w:rPr>
            </w:pPr>
            <w:r w:rsidRPr="00D20A1B">
              <w:rPr>
                <w:rFonts w:asciiTheme="majorHAnsi" w:hAnsiTheme="majorHAnsi" w:cs="Calibri"/>
              </w:rPr>
              <w:t>We</w:t>
            </w:r>
          </w:p>
          <w:p w14:paraId="71FCF19F" w14:textId="19A5EC3D" w:rsidR="001244FC" w:rsidRPr="00D20A1B" w:rsidRDefault="001244FC" w:rsidP="001244FC">
            <w:pPr>
              <w:rPr>
                <w:rFonts w:asciiTheme="majorHAnsi" w:hAnsiTheme="majorHAnsi" w:cs="Calibri"/>
              </w:rPr>
            </w:pPr>
            <w:r w:rsidRPr="00D20A1B">
              <w:rPr>
                <w:rFonts w:asciiTheme="majorHAnsi" w:hAnsiTheme="majorHAnsi" w:cs="Calibri"/>
              </w:rPr>
              <w:t>31/08</w:t>
            </w:r>
          </w:p>
          <w:p w14:paraId="0FCE5B6C" w14:textId="77777777" w:rsidR="001244FC" w:rsidRPr="00D20A1B" w:rsidRDefault="001244FC" w:rsidP="001244FC">
            <w:pPr>
              <w:rPr>
                <w:rFonts w:asciiTheme="majorHAnsi" w:hAnsiTheme="majorHAnsi" w:cs="Calibri"/>
              </w:rPr>
            </w:pPr>
          </w:p>
        </w:tc>
        <w:tc>
          <w:tcPr>
            <w:tcW w:w="1530" w:type="dxa"/>
          </w:tcPr>
          <w:p w14:paraId="7A95FF0B" w14:textId="3D558E70" w:rsidR="001244FC" w:rsidRPr="00D20A1B" w:rsidRDefault="001244FC" w:rsidP="001244FC">
            <w:pPr>
              <w:rPr>
                <w:rFonts w:asciiTheme="majorHAnsi" w:hAnsiTheme="majorHAnsi" w:cs="Calibri"/>
              </w:rPr>
            </w:pPr>
            <w:r w:rsidRPr="00D20A1B">
              <w:rPr>
                <w:rFonts w:asciiTheme="majorHAnsi" w:hAnsiTheme="majorHAnsi" w:cs="Calibri"/>
              </w:rPr>
              <w:t>9.15-12</w:t>
            </w:r>
          </w:p>
          <w:p w14:paraId="67664DC4" w14:textId="3AEA2D75" w:rsidR="001244FC" w:rsidRPr="00D20A1B" w:rsidRDefault="001244FC" w:rsidP="001244FC">
            <w:pPr>
              <w:rPr>
                <w:rFonts w:asciiTheme="majorHAnsi" w:hAnsiTheme="majorHAnsi" w:cs="Calibri"/>
              </w:rPr>
            </w:pPr>
          </w:p>
          <w:p w14:paraId="69A04714" w14:textId="44D3AB73" w:rsidR="001244FC" w:rsidRPr="00D20A1B" w:rsidRDefault="001244FC" w:rsidP="001244FC">
            <w:pPr>
              <w:rPr>
                <w:rFonts w:asciiTheme="majorHAnsi" w:hAnsiTheme="majorHAnsi" w:cs="Calibri"/>
              </w:rPr>
            </w:pPr>
          </w:p>
          <w:p w14:paraId="076524CF" w14:textId="6C687BF3" w:rsidR="001244FC" w:rsidRPr="00D20A1B" w:rsidRDefault="005021F4" w:rsidP="001244FC">
            <w:pPr>
              <w:rPr>
                <w:rFonts w:asciiTheme="majorHAnsi" w:hAnsiTheme="majorHAnsi" w:cs="Calibri"/>
              </w:rPr>
            </w:pPr>
            <w:r w:rsidRPr="00D20A1B">
              <w:rPr>
                <w:rFonts w:asciiTheme="majorHAnsi" w:hAnsiTheme="majorHAnsi" w:cs="Calibri"/>
              </w:rPr>
              <w:t>13.15</w:t>
            </w:r>
            <w:r w:rsidR="00294211" w:rsidRPr="00D20A1B">
              <w:rPr>
                <w:rFonts w:asciiTheme="majorHAnsi" w:hAnsiTheme="majorHAnsi" w:cs="Calibri"/>
              </w:rPr>
              <w:t>-15.00</w:t>
            </w:r>
          </w:p>
          <w:p w14:paraId="5AC2534F" w14:textId="77777777" w:rsidR="001244FC" w:rsidRPr="00D20A1B" w:rsidRDefault="001244FC" w:rsidP="001244FC">
            <w:pPr>
              <w:rPr>
                <w:rFonts w:asciiTheme="majorHAnsi" w:hAnsiTheme="majorHAnsi" w:cs="Calibri"/>
              </w:rPr>
            </w:pPr>
          </w:p>
        </w:tc>
        <w:tc>
          <w:tcPr>
            <w:tcW w:w="3240" w:type="dxa"/>
          </w:tcPr>
          <w:p w14:paraId="5F2FBE8C" w14:textId="2874A190" w:rsidR="001244FC" w:rsidRPr="00D20A1B" w:rsidRDefault="001244FC" w:rsidP="001244FC">
            <w:pPr>
              <w:rPr>
                <w:rFonts w:asciiTheme="majorHAnsi" w:hAnsiTheme="majorHAnsi" w:cs="Calibri"/>
                <w:i/>
              </w:rPr>
            </w:pPr>
            <w:r w:rsidRPr="00D20A1B">
              <w:rPr>
                <w:rFonts w:asciiTheme="majorHAnsi" w:hAnsiTheme="majorHAnsi" w:cs="Calibri"/>
              </w:rPr>
              <w:t xml:space="preserve">Lecture and discussion: </w:t>
            </w:r>
            <w:r w:rsidRPr="00D20A1B">
              <w:rPr>
                <w:rFonts w:asciiTheme="majorHAnsi" w:hAnsiTheme="majorHAnsi" w:cs="Calibri"/>
                <w:i/>
              </w:rPr>
              <w:t>Animal Science-research area</w:t>
            </w:r>
          </w:p>
          <w:p w14:paraId="1D66D9B2" w14:textId="0DBA46FA" w:rsidR="001244FC" w:rsidRPr="00D20A1B" w:rsidRDefault="001244FC" w:rsidP="001244FC">
            <w:pPr>
              <w:rPr>
                <w:rFonts w:asciiTheme="majorHAnsi" w:hAnsiTheme="majorHAnsi" w:cs="Calibri"/>
                <w:i/>
              </w:rPr>
            </w:pPr>
          </w:p>
          <w:p w14:paraId="082868E2" w14:textId="77777777" w:rsidR="00294211" w:rsidRPr="00D20A1B" w:rsidRDefault="00294211" w:rsidP="00294211">
            <w:pPr>
              <w:rPr>
                <w:rFonts w:asciiTheme="majorHAnsi" w:hAnsiTheme="majorHAnsi" w:cs="Calibri"/>
              </w:rPr>
            </w:pPr>
            <w:r w:rsidRPr="00D20A1B">
              <w:rPr>
                <w:rFonts w:asciiTheme="majorHAnsi" w:hAnsiTheme="majorHAnsi" w:cs="Calibri"/>
              </w:rPr>
              <w:t>Introduction to project assignment</w:t>
            </w:r>
          </w:p>
          <w:p w14:paraId="46949DF7" w14:textId="3662A2D6" w:rsidR="001244FC" w:rsidRPr="00D20A1B" w:rsidRDefault="001244FC" w:rsidP="00B01402">
            <w:pPr>
              <w:rPr>
                <w:rFonts w:asciiTheme="majorHAnsi" w:hAnsiTheme="majorHAnsi" w:cs="Calibri"/>
              </w:rPr>
            </w:pPr>
          </w:p>
        </w:tc>
        <w:tc>
          <w:tcPr>
            <w:tcW w:w="2070" w:type="dxa"/>
          </w:tcPr>
          <w:p w14:paraId="21FFBAE1" w14:textId="3FBC4B7F" w:rsidR="001244FC" w:rsidRPr="00D20A1B" w:rsidRDefault="001244FC" w:rsidP="001244FC">
            <w:pPr>
              <w:rPr>
                <w:rFonts w:asciiTheme="majorHAnsi" w:hAnsiTheme="majorHAnsi" w:cs="Calibri"/>
              </w:rPr>
            </w:pPr>
            <w:r w:rsidRPr="00D20A1B">
              <w:rPr>
                <w:rFonts w:asciiTheme="majorHAnsi" w:hAnsiTheme="majorHAnsi" w:cs="Calibri"/>
              </w:rPr>
              <w:t>Daiana O</w:t>
            </w:r>
          </w:p>
          <w:p w14:paraId="2838DBBE" w14:textId="77777777" w:rsidR="001244FC" w:rsidRPr="00D20A1B" w:rsidRDefault="001244FC" w:rsidP="001244FC">
            <w:pPr>
              <w:rPr>
                <w:rFonts w:asciiTheme="majorHAnsi" w:hAnsiTheme="majorHAnsi" w:cs="Calibri"/>
              </w:rPr>
            </w:pPr>
          </w:p>
          <w:p w14:paraId="0B31B52E" w14:textId="77777777" w:rsidR="001244FC" w:rsidRPr="00D20A1B" w:rsidRDefault="001244FC" w:rsidP="001244FC">
            <w:pPr>
              <w:rPr>
                <w:rFonts w:asciiTheme="majorHAnsi" w:hAnsiTheme="majorHAnsi" w:cs="Calibri"/>
              </w:rPr>
            </w:pPr>
          </w:p>
          <w:p w14:paraId="4E7CE7EB" w14:textId="57528076" w:rsidR="001244FC" w:rsidRPr="00D20A1B" w:rsidRDefault="00294211" w:rsidP="001244FC">
            <w:pPr>
              <w:rPr>
                <w:rFonts w:asciiTheme="majorHAnsi" w:hAnsiTheme="majorHAnsi" w:cs="Calibri"/>
              </w:rPr>
            </w:pPr>
            <w:r w:rsidRPr="00D20A1B">
              <w:rPr>
                <w:rFonts w:asciiTheme="majorHAnsi" w:hAnsiTheme="majorHAnsi" w:cs="Calibri"/>
              </w:rPr>
              <w:t>Daiana O, Elke H</w:t>
            </w:r>
          </w:p>
        </w:tc>
        <w:tc>
          <w:tcPr>
            <w:tcW w:w="2235" w:type="dxa"/>
          </w:tcPr>
          <w:p w14:paraId="4E00D18A" w14:textId="6B58F0A7" w:rsidR="00D20A1B" w:rsidRPr="00D20A1B" w:rsidRDefault="00AB5CC0" w:rsidP="001244FC">
            <w:pPr>
              <w:rPr>
                <w:rFonts w:asciiTheme="majorHAnsi" w:hAnsiTheme="majorHAnsi" w:cs="Calibri"/>
                <w:b/>
              </w:rPr>
            </w:pPr>
            <w:r w:rsidRPr="00D20A1B">
              <w:rPr>
                <w:rFonts w:asciiTheme="majorHAnsi" w:hAnsiTheme="majorHAnsi" w:cs="Times New Roman"/>
                <w:sz w:val="24"/>
                <w:szCs w:val="24"/>
              </w:rPr>
              <w:t xml:space="preserve">Lecture hall T </w:t>
            </w:r>
          </w:p>
          <w:p w14:paraId="4E1539A4" w14:textId="1F5135E7" w:rsidR="00D20A1B" w:rsidRPr="00D20A1B" w:rsidRDefault="00D20A1B" w:rsidP="00D20A1B">
            <w:pPr>
              <w:rPr>
                <w:rFonts w:asciiTheme="majorHAnsi" w:hAnsiTheme="majorHAnsi" w:cs="Calibri"/>
              </w:rPr>
            </w:pPr>
          </w:p>
          <w:p w14:paraId="098D92EC" w14:textId="174A1D76" w:rsidR="00D20A1B" w:rsidRPr="00D20A1B" w:rsidRDefault="00D20A1B" w:rsidP="00D20A1B">
            <w:pPr>
              <w:rPr>
                <w:rFonts w:asciiTheme="majorHAnsi" w:hAnsiTheme="majorHAnsi" w:cs="Calibri"/>
              </w:rPr>
            </w:pPr>
          </w:p>
          <w:p w14:paraId="1158F46A" w14:textId="4D607CDA" w:rsidR="001244FC" w:rsidRPr="00D20A1B" w:rsidRDefault="001244FC" w:rsidP="00D20A1B">
            <w:pPr>
              <w:rPr>
                <w:rFonts w:asciiTheme="majorHAnsi" w:hAnsiTheme="majorHAnsi" w:cs="Calibri"/>
              </w:rPr>
            </w:pPr>
          </w:p>
        </w:tc>
      </w:tr>
      <w:tr w:rsidR="00601E60" w:rsidRPr="00D20A1B" w14:paraId="7BF8D50C" w14:textId="77777777" w:rsidTr="00580AC3">
        <w:tc>
          <w:tcPr>
            <w:tcW w:w="985" w:type="dxa"/>
          </w:tcPr>
          <w:p w14:paraId="75FAB808" w14:textId="77777777" w:rsidR="00601E60" w:rsidRPr="00D20A1B" w:rsidRDefault="00601E60" w:rsidP="00601E60">
            <w:pPr>
              <w:rPr>
                <w:rFonts w:asciiTheme="majorHAnsi" w:hAnsiTheme="majorHAnsi" w:cs="Calibri"/>
              </w:rPr>
            </w:pPr>
            <w:proofErr w:type="spellStart"/>
            <w:r w:rsidRPr="00D20A1B">
              <w:rPr>
                <w:rFonts w:asciiTheme="majorHAnsi" w:hAnsiTheme="majorHAnsi" w:cs="Calibri"/>
              </w:rPr>
              <w:t>Th</w:t>
            </w:r>
            <w:proofErr w:type="spellEnd"/>
          </w:p>
          <w:p w14:paraId="2E72FE26" w14:textId="76902B97" w:rsidR="00601E60" w:rsidRPr="00D20A1B" w:rsidRDefault="00601E60" w:rsidP="00601E60">
            <w:pPr>
              <w:rPr>
                <w:rFonts w:asciiTheme="majorHAnsi" w:hAnsiTheme="majorHAnsi" w:cs="Calibri"/>
              </w:rPr>
            </w:pPr>
            <w:r w:rsidRPr="00D20A1B">
              <w:rPr>
                <w:rFonts w:asciiTheme="majorHAnsi" w:hAnsiTheme="majorHAnsi" w:cs="Calibri"/>
              </w:rPr>
              <w:t>01/09</w:t>
            </w:r>
          </w:p>
          <w:p w14:paraId="0C013EF8" w14:textId="77777777" w:rsidR="00601E60" w:rsidRPr="00D20A1B" w:rsidRDefault="00601E60" w:rsidP="00601E60">
            <w:pPr>
              <w:rPr>
                <w:rFonts w:asciiTheme="majorHAnsi" w:hAnsiTheme="majorHAnsi" w:cs="Calibri"/>
              </w:rPr>
            </w:pPr>
          </w:p>
        </w:tc>
        <w:tc>
          <w:tcPr>
            <w:tcW w:w="1530" w:type="dxa"/>
          </w:tcPr>
          <w:p w14:paraId="0C8CB95F" w14:textId="77777777" w:rsidR="00601E60" w:rsidRPr="00D20A1B" w:rsidRDefault="00601E60" w:rsidP="00601E60">
            <w:pPr>
              <w:rPr>
                <w:rFonts w:asciiTheme="majorHAnsi" w:hAnsiTheme="majorHAnsi" w:cs="Calibri"/>
              </w:rPr>
            </w:pPr>
            <w:r w:rsidRPr="00D20A1B">
              <w:rPr>
                <w:rFonts w:asciiTheme="majorHAnsi" w:hAnsiTheme="majorHAnsi" w:cs="Calibri"/>
              </w:rPr>
              <w:t>10.00-12</w:t>
            </w:r>
          </w:p>
          <w:p w14:paraId="0DB02285" w14:textId="77777777" w:rsidR="00601E60" w:rsidRPr="00D20A1B" w:rsidRDefault="00601E60" w:rsidP="00601E60">
            <w:pPr>
              <w:rPr>
                <w:rFonts w:asciiTheme="majorHAnsi" w:hAnsiTheme="majorHAnsi" w:cs="Calibri"/>
              </w:rPr>
            </w:pPr>
          </w:p>
          <w:p w14:paraId="3928F3DA" w14:textId="77777777" w:rsidR="00601E60" w:rsidRPr="00D20A1B" w:rsidRDefault="00601E60" w:rsidP="00601E60">
            <w:pPr>
              <w:rPr>
                <w:rFonts w:asciiTheme="majorHAnsi" w:hAnsiTheme="majorHAnsi" w:cs="Calibri"/>
              </w:rPr>
            </w:pPr>
          </w:p>
          <w:p w14:paraId="26D95FFA" w14:textId="731FBA20" w:rsidR="00601E60" w:rsidRPr="00D20A1B" w:rsidRDefault="00601E60" w:rsidP="00601E60">
            <w:pPr>
              <w:rPr>
                <w:rFonts w:asciiTheme="majorHAnsi" w:hAnsiTheme="majorHAnsi" w:cs="Calibri"/>
                <w:b/>
              </w:rPr>
            </w:pPr>
            <w:r w:rsidRPr="00D20A1B">
              <w:rPr>
                <w:rFonts w:asciiTheme="majorHAnsi" w:hAnsiTheme="majorHAnsi" w:cs="Calibri"/>
              </w:rPr>
              <w:t>13.15-16</w:t>
            </w:r>
          </w:p>
        </w:tc>
        <w:tc>
          <w:tcPr>
            <w:tcW w:w="3240" w:type="dxa"/>
          </w:tcPr>
          <w:p w14:paraId="233445DA" w14:textId="77777777" w:rsidR="00601E60" w:rsidRPr="00D20A1B" w:rsidRDefault="00601E60" w:rsidP="00601E60">
            <w:pPr>
              <w:rPr>
                <w:rFonts w:asciiTheme="majorHAnsi" w:hAnsiTheme="majorHAnsi" w:cs="Calibri"/>
                <w:b/>
                <w:i/>
              </w:rPr>
            </w:pPr>
            <w:r w:rsidRPr="00D20A1B">
              <w:rPr>
                <w:rFonts w:asciiTheme="majorHAnsi" w:hAnsiTheme="majorHAnsi" w:cs="Calibri"/>
                <w:b/>
              </w:rPr>
              <w:t xml:space="preserve">Scientific seminar: </w:t>
            </w:r>
            <w:r w:rsidRPr="00D20A1B">
              <w:rPr>
                <w:rFonts w:asciiTheme="majorHAnsi" w:hAnsiTheme="majorHAnsi" w:cs="Calibri"/>
                <w:b/>
                <w:i/>
              </w:rPr>
              <w:t>Animal Nutrition and Production</w:t>
            </w:r>
          </w:p>
          <w:p w14:paraId="27688926" w14:textId="77777777" w:rsidR="00601E60" w:rsidRPr="00D20A1B" w:rsidRDefault="00601E60" w:rsidP="00601E60">
            <w:pPr>
              <w:rPr>
                <w:rFonts w:asciiTheme="majorHAnsi" w:hAnsiTheme="majorHAnsi" w:cs="Calibri"/>
                <w:b/>
                <w:i/>
              </w:rPr>
            </w:pPr>
          </w:p>
          <w:p w14:paraId="7C43AFEA" w14:textId="70623F2F" w:rsidR="00601E60" w:rsidRPr="00D20A1B" w:rsidRDefault="00601E60" w:rsidP="00601E60">
            <w:pPr>
              <w:rPr>
                <w:rFonts w:asciiTheme="majorHAnsi" w:hAnsiTheme="majorHAnsi" w:cs="Calibri"/>
                <w:b/>
              </w:rPr>
            </w:pPr>
            <w:r w:rsidRPr="00D20A1B">
              <w:rPr>
                <w:rFonts w:asciiTheme="majorHAnsi" w:hAnsiTheme="majorHAnsi" w:cs="Calibri"/>
              </w:rPr>
              <w:lastRenderedPageBreak/>
              <w:t>Lecture on methods and discussion: Animal Nutrition and Production</w:t>
            </w:r>
          </w:p>
        </w:tc>
        <w:tc>
          <w:tcPr>
            <w:tcW w:w="2070" w:type="dxa"/>
          </w:tcPr>
          <w:p w14:paraId="041ED9C0" w14:textId="77777777" w:rsidR="00601E60" w:rsidRPr="00D20A1B" w:rsidRDefault="00601E60" w:rsidP="00601E60">
            <w:pPr>
              <w:rPr>
                <w:rFonts w:asciiTheme="majorHAnsi" w:hAnsiTheme="majorHAnsi" w:cs="Calibri"/>
                <w:b/>
              </w:rPr>
            </w:pPr>
            <w:r w:rsidRPr="00D20A1B">
              <w:rPr>
                <w:rFonts w:asciiTheme="majorHAnsi" w:hAnsiTheme="majorHAnsi" w:cs="Calibri"/>
                <w:b/>
              </w:rPr>
              <w:lastRenderedPageBreak/>
              <w:t>Group Work</w:t>
            </w:r>
          </w:p>
          <w:p w14:paraId="2E944EFA" w14:textId="77777777" w:rsidR="00601E60" w:rsidRPr="00D20A1B" w:rsidRDefault="00601E60" w:rsidP="00601E60">
            <w:pPr>
              <w:rPr>
                <w:rFonts w:asciiTheme="majorHAnsi" w:hAnsiTheme="majorHAnsi" w:cs="Calibri"/>
              </w:rPr>
            </w:pPr>
            <w:r w:rsidRPr="00D20A1B">
              <w:rPr>
                <w:rFonts w:asciiTheme="majorHAnsi" w:hAnsiTheme="majorHAnsi" w:cs="Calibri"/>
              </w:rPr>
              <w:t>Horacio G</w:t>
            </w:r>
          </w:p>
          <w:p w14:paraId="0AA69774" w14:textId="77777777" w:rsidR="00601E60" w:rsidRPr="00D20A1B" w:rsidRDefault="00601E60" w:rsidP="00601E60">
            <w:pPr>
              <w:rPr>
                <w:rFonts w:asciiTheme="majorHAnsi" w:hAnsiTheme="majorHAnsi" w:cs="Calibri"/>
              </w:rPr>
            </w:pPr>
          </w:p>
          <w:p w14:paraId="340CED52" w14:textId="77777777" w:rsidR="00601E60" w:rsidRPr="00D20A1B" w:rsidRDefault="00601E60" w:rsidP="00601E60">
            <w:pPr>
              <w:rPr>
                <w:rFonts w:asciiTheme="majorHAnsi" w:hAnsiTheme="majorHAnsi" w:cs="Calibri"/>
              </w:rPr>
            </w:pPr>
          </w:p>
          <w:p w14:paraId="4BC0A9C1" w14:textId="6EF934C2" w:rsidR="00601E60" w:rsidRPr="00D20A1B" w:rsidRDefault="00601E60" w:rsidP="00601E60">
            <w:pPr>
              <w:rPr>
                <w:rFonts w:asciiTheme="majorHAnsi" w:hAnsiTheme="majorHAnsi" w:cs="Calibri"/>
                <w:b/>
                <w:lang w:val="en-GB"/>
              </w:rPr>
            </w:pPr>
            <w:r w:rsidRPr="00D20A1B">
              <w:rPr>
                <w:rFonts w:asciiTheme="majorHAnsi" w:hAnsiTheme="majorHAnsi" w:cs="Calibri"/>
              </w:rPr>
              <w:lastRenderedPageBreak/>
              <w:t>Horacio G</w:t>
            </w:r>
          </w:p>
        </w:tc>
        <w:tc>
          <w:tcPr>
            <w:tcW w:w="2235" w:type="dxa"/>
          </w:tcPr>
          <w:p w14:paraId="6969EBBD" w14:textId="77777777" w:rsidR="00601E60" w:rsidRPr="00D20A1B" w:rsidRDefault="00601E60" w:rsidP="00601E60">
            <w:pPr>
              <w:rPr>
                <w:rFonts w:asciiTheme="majorHAnsi" w:hAnsiTheme="majorHAnsi" w:cs="Times New Roman"/>
                <w:sz w:val="24"/>
                <w:szCs w:val="24"/>
              </w:rPr>
            </w:pPr>
            <w:r w:rsidRPr="00D20A1B">
              <w:rPr>
                <w:rFonts w:asciiTheme="majorHAnsi" w:hAnsiTheme="majorHAnsi" w:cs="Times New Roman"/>
                <w:b/>
                <w:sz w:val="24"/>
                <w:szCs w:val="24"/>
              </w:rPr>
              <w:lastRenderedPageBreak/>
              <w:t>B205/B206/B208/B209/B211</w:t>
            </w:r>
          </w:p>
          <w:p w14:paraId="1F8595D7" w14:textId="77777777" w:rsidR="00601E60" w:rsidRPr="00D20A1B" w:rsidRDefault="00601E60" w:rsidP="00601E60">
            <w:pPr>
              <w:rPr>
                <w:rFonts w:asciiTheme="majorHAnsi" w:hAnsiTheme="majorHAnsi" w:cs="Calibri"/>
                <w:lang w:val="en-GB"/>
              </w:rPr>
            </w:pPr>
          </w:p>
          <w:p w14:paraId="62D22D53" w14:textId="77777777" w:rsidR="00601E60" w:rsidRPr="00D20A1B" w:rsidRDefault="00601E60" w:rsidP="00601E60">
            <w:pPr>
              <w:rPr>
                <w:rFonts w:asciiTheme="majorHAnsi" w:hAnsiTheme="majorHAnsi" w:cs="Calibri"/>
                <w:lang w:val="en-GB"/>
              </w:rPr>
            </w:pPr>
          </w:p>
          <w:p w14:paraId="10523FE6" w14:textId="77777777" w:rsidR="00601E60" w:rsidRPr="00D20A1B" w:rsidRDefault="00601E60" w:rsidP="00601E60">
            <w:pPr>
              <w:rPr>
                <w:rFonts w:asciiTheme="majorHAnsi" w:hAnsiTheme="majorHAnsi" w:cs="Times New Roman"/>
                <w:sz w:val="24"/>
                <w:szCs w:val="24"/>
              </w:rPr>
            </w:pPr>
            <w:r w:rsidRPr="00D20A1B">
              <w:rPr>
                <w:rFonts w:asciiTheme="majorHAnsi" w:hAnsiTheme="majorHAnsi" w:cs="Times New Roman"/>
                <w:sz w:val="24"/>
                <w:szCs w:val="24"/>
              </w:rPr>
              <w:lastRenderedPageBreak/>
              <w:t>Lecture hall O1</w:t>
            </w:r>
          </w:p>
          <w:p w14:paraId="393D33CB" w14:textId="5C64565E" w:rsidR="00601E60" w:rsidRPr="00D20A1B" w:rsidRDefault="00601E60" w:rsidP="00601E60">
            <w:pPr>
              <w:rPr>
                <w:rFonts w:asciiTheme="majorHAnsi" w:hAnsiTheme="majorHAnsi" w:cs="Times New Roman"/>
                <w:b/>
                <w:sz w:val="24"/>
                <w:szCs w:val="24"/>
              </w:rPr>
            </w:pPr>
          </w:p>
        </w:tc>
      </w:tr>
      <w:tr w:rsidR="00601E60" w:rsidRPr="00D20A1B" w14:paraId="326A127C" w14:textId="77777777" w:rsidTr="00580AC3">
        <w:tc>
          <w:tcPr>
            <w:tcW w:w="985" w:type="dxa"/>
          </w:tcPr>
          <w:p w14:paraId="760DBE4A" w14:textId="3611227A" w:rsidR="00601E60" w:rsidRPr="00D20A1B" w:rsidRDefault="00601E60" w:rsidP="00601E60">
            <w:pPr>
              <w:rPr>
                <w:rFonts w:asciiTheme="majorHAnsi" w:hAnsiTheme="majorHAnsi" w:cs="Calibri"/>
              </w:rPr>
            </w:pPr>
            <w:r w:rsidRPr="00D20A1B">
              <w:rPr>
                <w:rFonts w:asciiTheme="majorHAnsi" w:hAnsiTheme="majorHAnsi" w:cs="Calibri"/>
              </w:rPr>
              <w:lastRenderedPageBreak/>
              <w:t>Fr 02/09</w:t>
            </w:r>
          </w:p>
        </w:tc>
        <w:tc>
          <w:tcPr>
            <w:tcW w:w="1530" w:type="dxa"/>
          </w:tcPr>
          <w:p w14:paraId="4B871D67" w14:textId="77777777" w:rsidR="00601E60" w:rsidRPr="00D20A1B" w:rsidRDefault="00601E60" w:rsidP="00601E60">
            <w:pPr>
              <w:rPr>
                <w:rFonts w:asciiTheme="majorHAnsi" w:hAnsiTheme="majorHAnsi" w:cs="Calibri"/>
              </w:rPr>
            </w:pPr>
          </w:p>
          <w:p w14:paraId="28C65254" w14:textId="7AA4C1AF" w:rsidR="00601E60" w:rsidRPr="00D20A1B" w:rsidRDefault="005021F4" w:rsidP="00601E60">
            <w:pPr>
              <w:rPr>
                <w:rFonts w:asciiTheme="majorHAnsi" w:hAnsiTheme="majorHAnsi" w:cs="Calibri"/>
              </w:rPr>
            </w:pPr>
            <w:r w:rsidRPr="00D20A1B">
              <w:rPr>
                <w:rFonts w:asciiTheme="majorHAnsi" w:hAnsiTheme="majorHAnsi" w:cs="Calibri"/>
              </w:rPr>
              <w:t>Morning</w:t>
            </w:r>
          </w:p>
          <w:p w14:paraId="395B9755" w14:textId="77777777" w:rsidR="00601E60" w:rsidRPr="00D20A1B" w:rsidRDefault="00601E60" w:rsidP="00601E60">
            <w:pPr>
              <w:rPr>
                <w:rFonts w:asciiTheme="majorHAnsi" w:hAnsiTheme="majorHAnsi" w:cs="Calibri"/>
              </w:rPr>
            </w:pPr>
          </w:p>
          <w:p w14:paraId="084A209C" w14:textId="0AEE9F9E" w:rsidR="00601E60" w:rsidRPr="00D20A1B" w:rsidRDefault="005021F4" w:rsidP="00601E60">
            <w:pPr>
              <w:rPr>
                <w:rFonts w:asciiTheme="majorHAnsi" w:hAnsiTheme="majorHAnsi" w:cs="Calibri"/>
                <w:b/>
              </w:rPr>
            </w:pPr>
            <w:r w:rsidRPr="00D20A1B">
              <w:rPr>
                <w:rFonts w:asciiTheme="majorHAnsi" w:hAnsiTheme="majorHAnsi" w:cs="Calibri"/>
                <w:b/>
              </w:rPr>
              <w:t>13:15-16</w:t>
            </w:r>
          </w:p>
        </w:tc>
        <w:tc>
          <w:tcPr>
            <w:tcW w:w="3240" w:type="dxa"/>
          </w:tcPr>
          <w:p w14:paraId="64DDC4AD" w14:textId="77777777" w:rsidR="00601E60" w:rsidRPr="00D20A1B" w:rsidRDefault="00601E60" w:rsidP="00601E60">
            <w:pPr>
              <w:rPr>
                <w:rFonts w:asciiTheme="majorHAnsi" w:hAnsiTheme="majorHAnsi" w:cs="Calibri"/>
              </w:rPr>
            </w:pPr>
          </w:p>
          <w:p w14:paraId="7EB30759" w14:textId="7B3BEDC3" w:rsidR="005021F4" w:rsidRPr="00D20A1B" w:rsidRDefault="005021F4" w:rsidP="00601E60">
            <w:pPr>
              <w:rPr>
                <w:rFonts w:asciiTheme="majorHAnsi" w:hAnsiTheme="majorHAnsi" w:cs="Calibri"/>
              </w:rPr>
            </w:pPr>
            <w:r w:rsidRPr="00D20A1B">
              <w:rPr>
                <w:rFonts w:asciiTheme="majorHAnsi" w:hAnsiTheme="majorHAnsi" w:cs="Calibri"/>
              </w:rPr>
              <w:t>Own work</w:t>
            </w:r>
          </w:p>
          <w:p w14:paraId="5BEC94D1" w14:textId="77777777" w:rsidR="005021F4" w:rsidRPr="00D20A1B" w:rsidRDefault="005021F4" w:rsidP="00601E60">
            <w:pPr>
              <w:rPr>
                <w:rFonts w:asciiTheme="majorHAnsi" w:hAnsiTheme="majorHAnsi" w:cs="Calibri"/>
                <w:b/>
              </w:rPr>
            </w:pPr>
          </w:p>
          <w:p w14:paraId="2A8AF2DF" w14:textId="6466EF06" w:rsidR="00601E60" w:rsidRPr="00D20A1B" w:rsidRDefault="005021F4" w:rsidP="00601E60">
            <w:pPr>
              <w:rPr>
                <w:rFonts w:asciiTheme="majorHAnsi" w:hAnsiTheme="majorHAnsi" w:cs="Calibri"/>
                <w:b/>
              </w:rPr>
            </w:pPr>
            <w:r w:rsidRPr="00D20A1B">
              <w:rPr>
                <w:rFonts w:asciiTheme="majorHAnsi" w:hAnsiTheme="majorHAnsi" w:cs="Calibri"/>
                <w:b/>
              </w:rPr>
              <w:t>Pre</w:t>
            </w:r>
            <w:r w:rsidR="00601E60" w:rsidRPr="00D20A1B">
              <w:rPr>
                <w:rFonts w:asciiTheme="majorHAnsi" w:hAnsiTheme="majorHAnsi" w:cs="Calibri"/>
                <w:b/>
              </w:rPr>
              <w:t xml:space="preserve">sentations of students: </w:t>
            </w:r>
          </w:p>
          <w:p w14:paraId="1ED1C0BD" w14:textId="28878D60" w:rsidR="00601E60" w:rsidRPr="00D20A1B" w:rsidRDefault="00601E60" w:rsidP="00601E60">
            <w:pPr>
              <w:rPr>
                <w:rFonts w:asciiTheme="majorHAnsi" w:hAnsiTheme="majorHAnsi" w:cs="Calibri"/>
              </w:rPr>
            </w:pPr>
            <w:r w:rsidRPr="00D20A1B">
              <w:rPr>
                <w:rFonts w:asciiTheme="majorHAnsi" w:hAnsiTheme="majorHAnsi" w:cs="Calibri"/>
                <w:b/>
              </w:rPr>
              <w:t>You and Animal Science</w:t>
            </w:r>
          </w:p>
        </w:tc>
        <w:tc>
          <w:tcPr>
            <w:tcW w:w="2070" w:type="dxa"/>
          </w:tcPr>
          <w:p w14:paraId="6A3125C9" w14:textId="77777777" w:rsidR="00601E60" w:rsidRPr="00D20A1B" w:rsidRDefault="00601E60" w:rsidP="00601E60">
            <w:pPr>
              <w:rPr>
                <w:rFonts w:asciiTheme="majorHAnsi" w:hAnsiTheme="majorHAnsi" w:cs="Calibri"/>
                <w:lang w:val="en-GB"/>
              </w:rPr>
            </w:pPr>
          </w:p>
          <w:p w14:paraId="50CE693C" w14:textId="0B10BD7D" w:rsidR="00601E60" w:rsidRPr="00D20A1B" w:rsidRDefault="00601E60" w:rsidP="00601E60">
            <w:pPr>
              <w:rPr>
                <w:rFonts w:asciiTheme="majorHAnsi" w:hAnsiTheme="majorHAnsi" w:cs="Calibri"/>
                <w:lang w:val="en-GB"/>
              </w:rPr>
            </w:pPr>
          </w:p>
          <w:p w14:paraId="1C4224DA" w14:textId="308C7AC4" w:rsidR="00601E60" w:rsidRPr="00D20A1B" w:rsidRDefault="00601E60" w:rsidP="00601E60">
            <w:pPr>
              <w:rPr>
                <w:rFonts w:asciiTheme="majorHAnsi" w:hAnsiTheme="majorHAnsi" w:cs="Calibri"/>
                <w:lang w:val="en-GB"/>
              </w:rPr>
            </w:pPr>
          </w:p>
          <w:p w14:paraId="706C8C98" w14:textId="77777777" w:rsidR="005021F4" w:rsidRPr="00D20A1B" w:rsidRDefault="005021F4" w:rsidP="00601E60">
            <w:pPr>
              <w:rPr>
                <w:rFonts w:asciiTheme="majorHAnsi" w:hAnsiTheme="majorHAnsi" w:cs="Calibri"/>
                <w:lang w:val="en-GB"/>
              </w:rPr>
            </w:pPr>
          </w:p>
          <w:p w14:paraId="7A77AEDB" w14:textId="21CA7EBB" w:rsidR="00601E60" w:rsidRPr="00D20A1B" w:rsidRDefault="00601E60" w:rsidP="00601E60">
            <w:pPr>
              <w:rPr>
                <w:rFonts w:asciiTheme="majorHAnsi" w:hAnsiTheme="majorHAnsi" w:cs="Calibri"/>
                <w:lang w:val="en-GB"/>
              </w:rPr>
            </w:pPr>
            <w:r w:rsidRPr="00D20A1B">
              <w:rPr>
                <w:rFonts w:asciiTheme="majorHAnsi" w:hAnsiTheme="majorHAnsi" w:cs="Calibri"/>
                <w:lang w:val="en-GB"/>
              </w:rPr>
              <w:t>Daiana O/Elke H</w:t>
            </w:r>
          </w:p>
        </w:tc>
        <w:tc>
          <w:tcPr>
            <w:tcW w:w="2235" w:type="dxa"/>
          </w:tcPr>
          <w:p w14:paraId="5F0A8A57" w14:textId="53EE6FE2" w:rsidR="00601E60" w:rsidRPr="00D20A1B" w:rsidRDefault="00601E60" w:rsidP="00601E60">
            <w:pPr>
              <w:rPr>
                <w:rFonts w:asciiTheme="majorHAnsi" w:hAnsiTheme="majorHAnsi" w:cs="Calibri"/>
              </w:rPr>
            </w:pPr>
          </w:p>
          <w:p w14:paraId="7D4704CB" w14:textId="288FDBD4" w:rsidR="00601E60" w:rsidRPr="00D20A1B" w:rsidRDefault="00601E60" w:rsidP="00601E60">
            <w:pPr>
              <w:rPr>
                <w:rFonts w:asciiTheme="majorHAnsi" w:hAnsiTheme="majorHAnsi" w:cs="Calibri"/>
              </w:rPr>
            </w:pPr>
          </w:p>
          <w:p w14:paraId="31F12610" w14:textId="0B4E09AF" w:rsidR="00601E60" w:rsidRPr="00D20A1B" w:rsidRDefault="00601E60" w:rsidP="00601E60">
            <w:pPr>
              <w:rPr>
                <w:rFonts w:asciiTheme="majorHAnsi" w:hAnsiTheme="majorHAnsi" w:cs="Calibri"/>
              </w:rPr>
            </w:pPr>
          </w:p>
          <w:p w14:paraId="0E0A028A" w14:textId="77777777" w:rsidR="005021F4" w:rsidRPr="00D20A1B" w:rsidRDefault="005021F4" w:rsidP="00601E60">
            <w:pPr>
              <w:rPr>
                <w:rFonts w:asciiTheme="majorHAnsi" w:hAnsiTheme="majorHAnsi" w:cs="Times New Roman"/>
                <w:sz w:val="24"/>
                <w:szCs w:val="24"/>
              </w:rPr>
            </w:pPr>
          </w:p>
          <w:p w14:paraId="4BD63832" w14:textId="451D3F16" w:rsidR="00601E60" w:rsidRPr="002307F1" w:rsidRDefault="00601E60" w:rsidP="00601E60">
            <w:pPr>
              <w:rPr>
                <w:rFonts w:asciiTheme="majorHAnsi" w:hAnsiTheme="majorHAnsi" w:cs="Calibri"/>
                <w:b/>
              </w:rPr>
            </w:pPr>
            <w:r w:rsidRPr="002307F1">
              <w:rPr>
                <w:rFonts w:asciiTheme="majorHAnsi" w:hAnsiTheme="majorHAnsi" w:cs="Times New Roman"/>
                <w:b/>
                <w:sz w:val="24"/>
                <w:szCs w:val="24"/>
              </w:rPr>
              <w:t xml:space="preserve">Lecture hall T </w:t>
            </w:r>
          </w:p>
        </w:tc>
      </w:tr>
      <w:tr w:rsidR="00601E60" w:rsidRPr="00D20A1B" w14:paraId="12AE2CF2" w14:textId="77777777" w:rsidTr="00774C27">
        <w:trPr>
          <w:trHeight w:val="507"/>
        </w:trPr>
        <w:tc>
          <w:tcPr>
            <w:tcW w:w="985" w:type="dxa"/>
          </w:tcPr>
          <w:p w14:paraId="360A2F28" w14:textId="77777777" w:rsidR="00601E60" w:rsidRPr="00D20A1B" w:rsidRDefault="00601E60" w:rsidP="00601E60">
            <w:pPr>
              <w:rPr>
                <w:rFonts w:asciiTheme="majorHAnsi" w:hAnsiTheme="majorHAnsi" w:cs="Calibri"/>
              </w:rPr>
            </w:pPr>
          </w:p>
          <w:p w14:paraId="7DF6D82C" w14:textId="77777777" w:rsidR="00601E60" w:rsidRPr="00D20A1B" w:rsidRDefault="00601E60" w:rsidP="00601E60">
            <w:pPr>
              <w:rPr>
                <w:rFonts w:asciiTheme="majorHAnsi" w:hAnsiTheme="majorHAnsi" w:cs="Calibri"/>
              </w:rPr>
            </w:pPr>
            <w:r w:rsidRPr="00D20A1B">
              <w:rPr>
                <w:rFonts w:asciiTheme="majorHAnsi" w:hAnsiTheme="majorHAnsi" w:cs="Calibri"/>
              </w:rPr>
              <w:t>Mo</w:t>
            </w:r>
          </w:p>
          <w:p w14:paraId="5196245B" w14:textId="57D51400" w:rsidR="00601E60" w:rsidRPr="00D20A1B" w:rsidRDefault="00601E60" w:rsidP="00774C27">
            <w:pPr>
              <w:rPr>
                <w:rFonts w:asciiTheme="majorHAnsi" w:hAnsiTheme="majorHAnsi" w:cs="Calibri"/>
              </w:rPr>
            </w:pPr>
            <w:r w:rsidRPr="00D20A1B">
              <w:rPr>
                <w:rFonts w:asciiTheme="majorHAnsi" w:hAnsiTheme="majorHAnsi" w:cs="Calibri"/>
              </w:rPr>
              <w:t>05/09</w:t>
            </w:r>
          </w:p>
        </w:tc>
        <w:tc>
          <w:tcPr>
            <w:tcW w:w="1530" w:type="dxa"/>
          </w:tcPr>
          <w:p w14:paraId="07FD977F" w14:textId="03E31032" w:rsidR="005021F4" w:rsidRPr="00D20A1B" w:rsidRDefault="005021F4" w:rsidP="002A192C">
            <w:pPr>
              <w:rPr>
                <w:rFonts w:asciiTheme="majorHAnsi" w:hAnsiTheme="majorHAnsi" w:cs="Calibri"/>
              </w:rPr>
            </w:pPr>
            <w:r w:rsidRPr="00D20A1B">
              <w:rPr>
                <w:rFonts w:asciiTheme="majorHAnsi" w:hAnsiTheme="majorHAnsi" w:cs="Calibri"/>
              </w:rPr>
              <w:t>Morning</w:t>
            </w:r>
          </w:p>
          <w:p w14:paraId="38F1041D" w14:textId="11379DFC" w:rsidR="005021F4" w:rsidRPr="00D20A1B" w:rsidRDefault="005021F4" w:rsidP="005021F4">
            <w:pPr>
              <w:rPr>
                <w:rFonts w:asciiTheme="majorHAnsi" w:hAnsiTheme="majorHAnsi" w:cs="Calibri"/>
              </w:rPr>
            </w:pPr>
          </w:p>
          <w:p w14:paraId="1DB49109" w14:textId="1780EF35" w:rsidR="00601E60" w:rsidRPr="00D20A1B" w:rsidRDefault="005021F4" w:rsidP="005021F4">
            <w:pPr>
              <w:rPr>
                <w:rFonts w:asciiTheme="majorHAnsi" w:hAnsiTheme="majorHAnsi" w:cs="Calibri"/>
              </w:rPr>
            </w:pPr>
            <w:r w:rsidRPr="00D20A1B">
              <w:rPr>
                <w:rFonts w:asciiTheme="majorHAnsi" w:hAnsiTheme="majorHAnsi" w:cs="Calibri"/>
              </w:rPr>
              <w:t>13.15-15</w:t>
            </w:r>
          </w:p>
        </w:tc>
        <w:tc>
          <w:tcPr>
            <w:tcW w:w="3240" w:type="dxa"/>
          </w:tcPr>
          <w:p w14:paraId="3A64F734" w14:textId="77777777" w:rsidR="00601E60" w:rsidRPr="00D20A1B" w:rsidRDefault="002A192C" w:rsidP="002A192C">
            <w:pPr>
              <w:rPr>
                <w:rFonts w:asciiTheme="majorHAnsi" w:hAnsiTheme="majorHAnsi" w:cs="Calibri"/>
              </w:rPr>
            </w:pPr>
            <w:r w:rsidRPr="00D20A1B">
              <w:rPr>
                <w:rFonts w:asciiTheme="majorHAnsi" w:hAnsiTheme="majorHAnsi" w:cs="Calibri"/>
              </w:rPr>
              <w:t>Own work</w:t>
            </w:r>
          </w:p>
          <w:p w14:paraId="2DA745DC" w14:textId="77777777" w:rsidR="005021F4" w:rsidRPr="00D20A1B" w:rsidRDefault="005021F4" w:rsidP="002A192C">
            <w:pPr>
              <w:rPr>
                <w:rFonts w:asciiTheme="majorHAnsi" w:hAnsiTheme="majorHAnsi" w:cs="Calibri"/>
              </w:rPr>
            </w:pPr>
          </w:p>
          <w:p w14:paraId="052FC937" w14:textId="77777777" w:rsidR="005021F4" w:rsidRPr="00D20A1B" w:rsidRDefault="005021F4" w:rsidP="005021F4">
            <w:pPr>
              <w:rPr>
                <w:rFonts w:asciiTheme="majorHAnsi" w:hAnsiTheme="majorHAnsi" w:cs="Calibri"/>
                <w:b/>
              </w:rPr>
            </w:pPr>
            <w:r w:rsidRPr="00D20A1B">
              <w:rPr>
                <w:rFonts w:asciiTheme="majorHAnsi" w:hAnsiTheme="majorHAnsi" w:cs="Calibri"/>
                <w:b/>
              </w:rPr>
              <w:t xml:space="preserve">Exercise: </w:t>
            </w:r>
            <w:r w:rsidRPr="00D20A1B">
              <w:rPr>
                <w:rFonts w:asciiTheme="majorHAnsi" w:hAnsiTheme="majorHAnsi" w:cs="Calibri"/>
                <w:b/>
                <w:i/>
              </w:rPr>
              <w:t>Searching for scientific literature and reference management programs.</w:t>
            </w:r>
          </w:p>
          <w:p w14:paraId="26A98DD9" w14:textId="4E6C5936" w:rsidR="005021F4" w:rsidRPr="00D20A1B" w:rsidRDefault="005021F4" w:rsidP="002A192C">
            <w:pPr>
              <w:rPr>
                <w:rFonts w:asciiTheme="majorHAnsi" w:hAnsiTheme="majorHAnsi" w:cs="Calibri"/>
              </w:rPr>
            </w:pPr>
          </w:p>
        </w:tc>
        <w:tc>
          <w:tcPr>
            <w:tcW w:w="2070" w:type="dxa"/>
          </w:tcPr>
          <w:p w14:paraId="51B385D6" w14:textId="79C2DAAD" w:rsidR="005021F4" w:rsidRPr="00D20A1B" w:rsidRDefault="005021F4" w:rsidP="002A192C">
            <w:pPr>
              <w:rPr>
                <w:rFonts w:asciiTheme="majorHAnsi" w:hAnsiTheme="majorHAnsi" w:cs="Calibri"/>
                <w:lang w:val="en-GB"/>
              </w:rPr>
            </w:pPr>
          </w:p>
          <w:p w14:paraId="434C2379" w14:textId="5AF99FEA" w:rsidR="005021F4" w:rsidRPr="00D20A1B" w:rsidRDefault="005021F4" w:rsidP="005021F4">
            <w:pPr>
              <w:rPr>
                <w:rFonts w:asciiTheme="majorHAnsi" w:hAnsiTheme="majorHAnsi" w:cs="Calibri"/>
                <w:lang w:val="en-GB"/>
              </w:rPr>
            </w:pPr>
          </w:p>
          <w:p w14:paraId="71C64E99" w14:textId="77777777" w:rsidR="005021F4" w:rsidRPr="00D20A1B" w:rsidRDefault="005021F4" w:rsidP="005021F4">
            <w:pPr>
              <w:rPr>
                <w:rFonts w:asciiTheme="majorHAnsi" w:hAnsiTheme="majorHAnsi" w:cs="Calibri"/>
                <w:lang w:val="en-GB"/>
              </w:rPr>
            </w:pPr>
            <w:r w:rsidRPr="00D20A1B">
              <w:rPr>
                <w:rFonts w:asciiTheme="majorHAnsi" w:hAnsiTheme="majorHAnsi" w:cs="Calibri"/>
                <w:lang w:val="en-GB"/>
              </w:rPr>
              <w:t>Malin P</w:t>
            </w:r>
          </w:p>
          <w:p w14:paraId="3578AE5F" w14:textId="77777777" w:rsidR="00601E60" w:rsidRPr="00D20A1B" w:rsidRDefault="00601E60" w:rsidP="005021F4">
            <w:pPr>
              <w:rPr>
                <w:rFonts w:asciiTheme="majorHAnsi" w:hAnsiTheme="majorHAnsi" w:cs="Calibri"/>
                <w:lang w:val="en-GB"/>
              </w:rPr>
            </w:pPr>
          </w:p>
        </w:tc>
        <w:tc>
          <w:tcPr>
            <w:tcW w:w="2235" w:type="dxa"/>
          </w:tcPr>
          <w:p w14:paraId="504A8F21" w14:textId="77777777" w:rsidR="00601E60" w:rsidRPr="00D20A1B" w:rsidRDefault="00601E60" w:rsidP="00601E60">
            <w:pPr>
              <w:rPr>
                <w:rFonts w:asciiTheme="majorHAnsi" w:hAnsiTheme="majorHAnsi" w:cs="Calibri"/>
              </w:rPr>
            </w:pPr>
          </w:p>
          <w:p w14:paraId="6F2251EF" w14:textId="364B5A42" w:rsidR="005021F4" w:rsidRPr="00D20A1B" w:rsidRDefault="005021F4" w:rsidP="00601E60">
            <w:pPr>
              <w:rPr>
                <w:rFonts w:asciiTheme="majorHAnsi" w:hAnsiTheme="majorHAnsi" w:cs="Calibri"/>
              </w:rPr>
            </w:pPr>
          </w:p>
          <w:p w14:paraId="3B0A173F" w14:textId="761BEC3E" w:rsidR="005021F4" w:rsidRPr="00D20A1B" w:rsidRDefault="00811968" w:rsidP="005021F4">
            <w:pPr>
              <w:rPr>
                <w:rFonts w:asciiTheme="majorHAnsi" w:hAnsiTheme="majorHAnsi" w:cs="Arial"/>
              </w:rPr>
            </w:pPr>
            <w:r w:rsidRPr="00D20A1B">
              <w:rPr>
                <w:rFonts w:asciiTheme="majorHAnsi" w:hAnsiTheme="majorHAnsi" w:cs="Arial"/>
              </w:rPr>
              <w:t>Zoom link</w:t>
            </w:r>
            <w:r w:rsidR="00B05F0D" w:rsidRPr="00D20A1B">
              <w:rPr>
                <w:rFonts w:asciiTheme="majorHAnsi" w:hAnsiTheme="majorHAnsi" w:cs="Arial"/>
              </w:rPr>
              <w:t>- check Canvas</w:t>
            </w:r>
          </w:p>
          <w:p w14:paraId="03D26F72" w14:textId="77777777" w:rsidR="00601E60" w:rsidRPr="00D20A1B" w:rsidRDefault="00601E60" w:rsidP="005021F4">
            <w:pPr>
              <w:rPr>
                <w:rFonts w:asciiTheme="majorHAnsi" w:hAnsiTheme="majorHAnsi" w:cs="Calibri"/>
              </w:rPr>
            </w:pPr>
          </w:p>
        </w:tc>
      </w:tr>
      <w:tr w:rsidR="00601E60" w:rsidRPr="00D20A1B" w14:paraId="00C08472" w14:textId="77777777" w:rsidTr="00580AC3">
        <w:trPr>
          <w:trHeight w:val="983"/>
        </w:trPr>
        <w:tc>
          <w:tcPr>
            <w:tcW w:w="985" w:type="dxa"/>
            <w:tcBorders>
              <w:bottom w:val="double" w:sz="4" w:space="0" w:color="auto"/>
            </w:tcBorders>
          </w:tcPr>
          <w:p w14:paraId="0DB2F033" w14:textId="77777777" w:rsidR="00601E60" w:rsidRPr="00D20A1B" w:rsidRDefault="00601E60" w:rsidP="00601E60">
            <w:pPr>
              <w:rPr>
                <w:rFonts w:asciiTheme="majorHAnsi" w:hAnsiTheme="majorHAnsi" w:cs="Calibri"/>
              </w:rPr>
            </w:pPr>
            <w:proofErr w:type="spellStart"/>
            <w:r w:rsidRPr="00D20A1B">
              <w:rPr>
                <w:rFonts w:asciiTheme="majorHAnsi" w:hAnsiTheme="majorHAnsi" w:cs="Calibri"/>
              </w:rPr>
              <w:t>Tu</w:t>
            </w:r>
            <w:proofErr w:type="spellEnd"/>
          </w:p>
          <w:p w14:paraId="24B58CF3" w14:textId="2495D53C" w:rsidR="00601E60" w:rsidRPr="00D20A1B" w:rsidRDefault="00601E60" w:rsidP="00601E60">
            <w:pPr>
              <w:rPr>
                <w:rFonts w:asciiTheme="majorHAnsi" w:hAnsiTheme="majorHAnsi" w:cs="Calibri"/>
              </w:rPr>
            </w:pPr>
            <w:r w:rsidRPr="00D20A1B">
              <w:rPr>
                <w:rFonts w:asciiTheme="majorHAnsi" w:hAnsiTheme="majorHAnsi" w:cs="Calibri"/>
              </w:rPr>
              <w:t>06/09</w:t>
            </w:r>
          </w:p>
          <w:p w14:paraId="59DD9E4D" w14:textId="77777777" w:rsidR="00601E60" w:rsidRPr="00D20A1B" w:rsidRDefault="00601E60" w:rsidP="00601E60">
            <w:pPr>
              <w:rPr>
                <w:rFonts w:asciiTheme="majorHAnsi" w:hAnsiTheme="majorHAnsi" w:cs="Calibri"/>
              </w:rPr>
            </w:pPr>
          </w:p>
        </w:tc>
        <w:tc>
          <w:tcPr>
            <w:tcW w:w="1530" w:type="dxa"/>
            <w:tcBorders>
              <w:bottom w:val="double" w:sz="4" w:space="0" w:color="auto"/>
            </w:tcBorders>
          </w:tcPr>
          <w:p w14:paraId="6196FD95" w14:textId="40DD73C7" w:rsidR="00601E60" w:rsidRPr="00D20A1B" w:rsidRDefault="00601E60" w:rsidP="00601E60">
            <w:pPr>
              <w:rPr>
                <w:rFonts w:asciiTheme="majorHAnsi" w:hAnsiTheme="majorHAnsi" w:cs="Calibri"/>
              </w:rPr>
            </w:pPr>
            <w:r w:rsidRPr="00D20A1B">
              <w:rPr>
                <w:rFonts w:asciiTheme="majorHAnsi" w:hAnsiTheme="majorHAnsi" w:cs="Calibri"/>
              </w:rPr>
              <w:t>10.00-12</w:t>
            </w:r>
          </w:p>
          <w:p w14:paraId="0FD6C1E6" w14:textId="77777777" w:rsidR="00601E60" w:rsidRPr="00D20A1B" w:rsidRDefault="00601E60" w:rsidP="00601E60">
            <w:pPr>
              <w:rPr>
                <w:rFonts w:asciiTheme="majorHAnsi" w:hAnsiTheme="majorHAnsi" w:cs="Calibri"/>
              </w:rPr>
            </w:pPr>
          </w:p>
          <w:p w14:paraId="7A0B85C7" w14:textId="77777777" w:rsidR="00601E60" w:rsidRPr="00D20A1B" w:rsidRDefault="00601E60" w:rsidP="00601E60">
            <w:pPr>
              <w:rPr>
                <w:rFonts w:asciiTheme="majorHAnsi" w:hAnsiTheme="majorHAnsi" w:cs="Calibri"/>
              </w:rPr>
            </w:pPr>
          </w:p>
          <w:p w14:paraId="260EC791" w14:textId="5C9780AB" w:rsidR="00601E60" w:rsidRPr="00D20A1B" w:rsidRDefault="00601E60" w:rsidP="00601E60">
            <w:pPr>
              <w:rPr>
                <w:rFonts w:asciiTheme="majorHAnsi" w:hAnsiTheme="majorHAnsi" w:cs="Calibri"/>
              </w:rPr>
            </w:pPr>
            <w:r w:rsidRPr="00D20A1B">
              <w:rPr>
                <w:rFonts w:asciiTheme="majorHAnsi" w:hAnsiTheme="majorHAnsi" w:cs="Calibri"/>
              </w:rPr>
              <w:t>13.15-16</w:t>
            </w:r>
          </w:p>
        </w:tc>
        <w:tc>
          <w:tcPr>
            <w:tcW w:w="3240" w:type="dxa"/>
            <w:tcBorders>
              <w:bottom w:val="double" w:sz="4" w:space="0" w:color="auto"/>
            </w:tcBorders>
          </w:tcPr>
          <w:p w14:paraId="2AC0F6CC" w14:textId="36CF077C" w:rsidR="00601E60" w:rsidRPr="00D20A1B" w:rsidRDefault="00601E60" w:rsidP="00601E60">
            <w:pPr>
              <w:rPr>
                <w:rFonts w:asciiTheme="majorHAnsi" w:hAnsiTheme="majorHAnsi" w:cs="Calibri"/>
                <w:b/>
              </w:rPr>
            </w:pPr>
            <w:r w:rsidRPr="00D20A1B">
              <w:rPr>
                <w:rFonts w:asciiTheme="majorHAnsi" w:hAnsiTheme="majorHAnsi" w:cs="Calibri"/>
                <w:b/>
              </w:rPr>
              <w:t xml:space="preserve">Scientific seminar: Animal </w:t>
            </w:r>
            <w:proofErr w:type="spellStart"/>
            <w:r w:rsidRPr="00D20A1B">
              <w:rPr>
                <w:rFonts w:asciiTheme="majorHAnsi" w:hAnsiTheme="majorHAnsi" w:cs="Calibri"/>
                <w:b/>
              </w:rPr>
              <w:t>Behaviour</w:t>
            </w:r>
            <w:proofErr w:type="spellEnd"/>
            <w:r w:rsidRPr="00D20A1B">
              <w:rPr>
                <w:rFonts w:asciiTheme="majorHAnsi" w:hAnsiTheme="majorHAnsi" w:cs="Calibri"/>
                <w:b/>
              </w:rPr>
              <w:t xml:space="preserve"> and welfare</w:t>
            </w:r>
          </w:p>
          <w:p w14:paraId="784996E0" w14:textId="77777777" w:rsidR="00601E60" w:rsidRPr="00D20A1B" w:rsidRDefault="00601E60" w:rsidP="00601E60">
            <w:pPr>
              <w:rPr>
                <w:rFonts w:asciiTheme="majorHAnsi" w:hAnsiTheme="majorHAnsi" w:cs="Calibri"/>
                <w:b/>
              </w:rPr>
            </w:pPr>
          </w:p>
          <w:p w14:paraId="200AC61E" w14:textId="60757FA9" w:rsidR="00601E60" w:rsidRPr="00D20A1B" w:rsidRDefault="00601E60" w:rsidP="00601E60">
            <w:pPr>
              <w:rPr>
                <w:rFonts w:asciiTheme="majorHAnsi" w:hAnsiTheme="majorHAnsi" w:cs="Calibri"/>
                <w:b/>
              </w:rPr>
            </w:pPr>
            <w:r w:rsidRPr="00D20A1B">
              <w:rPr>
                <w:rFonts w:asciiTheme="majorHAnsi" w:hAnsiTheme="majorHAnsi" w:cs="Calibri"/>
              </w:rPr>
              <w:t xml:space="preserve">Lecture on methods and discussion: Animal </w:t>
            </w:r>
            <w:proofErr w:type="spellStart"/>
            <w:r w:rsidRPr="00D20A1B">
              <w:rPr>
                <w:rFonts w:asciiTheme="majorHAnsi" w:hAnsiTheme="majorHAnsi" w:cs="Calibri"/>
              </w:rPr>
              <w:t>Behaviour</w:t>
            </w:r>
            <w:proofErr w:type="spellEnd"/>
            <w:r w:rsidRPr="00D20A1B">
              <w:rPr>
                <w:rFonts w:asciiTheme="majorHAnsi" w:hAnsiTheme="majorHAnsi" w:cs="Calibri"/>
              </w:rPr>
              <w:t xml:space="preserve"> and welfare</w:t>
            </w:r>
          </w:p>
        </w:tc>
        <w:tc>
          <w:tcPr>
            <w:tcW w:w="2070" w:type="dxa"/>
            <w:tcBorders>
              <w:bottom w:val="double" w:sz="4" w:space="0" w:color="auto"/>
            </w:tcBorders>
          </w:tcPr>
          <w:p w14:paraId="67CE4223" w14:textId="77777777" w:rsidR="00601E60" w:rsidRPr="00D20A1B" w:rsidRDefault="00601E60" w:rsidP="00601E60">
            <w:pPr>
              <w:rPr>
                <w:rFonts w:asciiTheme="majorHAnsi" w:hAnsiTheme="majorHAnsi" w:cs="Calibri"/>
                <w:b/>
                <w:lang w:val="en-GB"/>
              </w:rPr>
            </w:pPr>
            <w:r w:rsidRPr="00D20A1B">
              <w:rPr>
                <w:rFonts w:asciiTheme="majorHAnsi" w:hAnsiTheme="majorHAnsi" w:cs="Calibri"/>
                <w:b/>
                <w:lang w:val="en-GB"/>
              </w:rPr>
              <w:t xml:space="preserve">Group work </w:t>
            </w:r>
          </w:p>
          <w:p w14:paraId="1041F3AB" w14:textId="49FE149F" w:rsidR="00601E60" w:rsidRPr="00D20A1B" w:rsidRDefault="00866E0E" w:rsidP="00601E60">
            <w:pPr>
              <w:rPr>
                <w:rFonts w:asciiTheme="majorHAnsi" w:hAnsiTheme="majorHAnsi" w:cs="Calibri"/>
                <w:lang w:val="en-GB"/>
              </w:rPr>
            </w:pPr>
            <w:r w:rsidRPr="00D20A1B">
              <w:rPr>
                <w:rFonts w:asciiTheme="majorHAnsi" w:hAnsiTheme="majorHAnsi" w:cs="Calibri"/>
                <w:lang w:val="en-GB"/>
              </w:rPr>
              <w:t>Else V</w:t>
            </w:r>
          </w:p>
          <w:p w14:paraId="040CFF9C" w14:textId="77777777" w:rsidR="00601E60" w:rsidRPr="00D20A1B" w:rsidRDefault="00601E60" w:rsidP="00601E60">
            <w:pPr>
              <w:rPr>
                <w:rFonts w:asciiTheme="majorHAnsi" w:hAnsiTheme="majorHAnsi" w:cs="Calibri"/>
                <w:lang w:val="en-GB"/>
              </w:rPr>
            </w:pPr>
          </w:p>
          <w:p w14:paraId="0599978F" w14:textId="12A0CD2C" w:rsidR="00866E0E" w:rsidRPr="00D20A1B" w:rsidRDefault="00866E0E" w:rsidP="00601E60">
            <w:pPr>
              <w:rPr>
                <w:rFonts w:asciiTheme="majorHAnsi" w:hAnsiTheme="majorHAnsi" w:cs="Calibri"/>
                <w:lang w:val="en-GB"/>
              </w:rPr>
            </w:pPr>
            <w:r w:rsidRPr="00D20A1B">
              <w:rPr>
                <w:rFonts w:asciiTheme="majorHAnsi" w:hAnsiTheme="majorHAnsi" w:cs="Calibri"/>
                <w:lang w:val="en-GB"/>
              </w:rPr>
              <w:t>Else V</w:t>
            </w:r>
          </w:p>
        </w:tc>
        <w:tc>
          <w:tcPr>
            <w:tcW w:w="2235" w:type="dxa"/>
            <w:tcBorders>
              <w:bottom w:val="double" w:sz="4" w:space="0" w:color="auto"/>
            </w:tcBorders>
          </w:tcPr>
          <w:p w14:paraId="389DFF12" w14:textId="77777777" w:rsidR="00601E60" w:rsidRPr="00D20A1B" w:rsidRDefault="00601E60" w:rsidP="00601E60">
            <w:pPr>
              <w:rPr>
                <w:rFonts w:asciiTheme="majorHAnsi" w:hAnsiTheme="majorHAnsi" w:cs="Times New Roman"/>
                <w:sz w:val="24"/>
                <w:szCs w:val="24"/>
              </w:rPr>
            </w:pPr>
            <w:r w:rsidRPr="00D20A1B">
              <w:rPr>
                <w:rFonts w:asciiTheme="majorHAnsi" w:hAnsiTheme="majorHAnsi" w:cs="Times New Roman"/>
                <w:b/>
                <w:sz w:val="24"/>
                <w:szCs w:val="24"/>
              </w:rPr>
              <w:t>B205/B206/B208/B209/B211</w:t>
            </w:r>
          </w:p>
          <w:p w14:paraId="184A14DC" w14:textId="77777777" w:rsidR="00601E60" w:rsidRPr="00D20A1B" w:rsidRDefault="00601E60" w:rsidP="00601E60">
            <w:pPr>
              <w:rPr>
                <w:rFonts w:asciiTheme="majorHAnsi" w:hAnsiTheme="majorHAnsi" w:cs="Calibri"/>
                <w:b/>
                <w:lang w:val="en-GB"/>
              </w:rPr>
            </w:pPr>
          </w:p>
          <w:p w14:paraId="55A04694" w14:textId="6C2E87F6" w:rsidR="00601E60" w:rsidRPr="00D20A1B" w:rsidRDefault="00601E60" w:rsidP="00601E60">
            <w:pPr>
              <w:rPr>
                <w:rFonts w:asciiTheme="majorHAnsi" w:hAnsiTheme="majorHAnsi" w:cs="Calibri"/>
                <w:b/>
                <w:lang w:val="en-GB"/>
              </w:rPr>
            </w:pPr>
            <w:r w:rsidRPr="00D20A1B">
              <w:rPr>
                <w:rFonts w:asciiTheme="majorHAnsi" w:hAnsiTheme="majorHAnsi" w:cs="Times New Roman"/>
                <w:sz w:val="24"/>
                <w:szCs w:val="24"/>
              </w:rPr>
              <w:t xml:space="preserve">Lecture hall T </w:t>
            </w:r>
          </w:p>
        </w:tc>
      </w:tr>
      <w:tr w:rsidR="00601E60" w:rsidRPr="00D20A1B" w14:paraId="30807237" w14:textId="77777777" w:rsidTr="00CE0CDE">
        <w:trPr>
          <w:trHeight w:val="563"/>
        </w:trPr>
        <w:tc>
          <w:tcPr>
            <w:tcW w:w="985" w:type="dxa"/>
            <w:tcBorders>
              <w:bottom w:val="double" w:sz="4" w:space="0" w:color="auto"/>
            </w:tcBorders>
          </w:tcPr>
          <w:p w14:paraId="5E795900" w14:textId="77777777" w:rsidR="00601E60" w:rsidRPr="00D20A1B" w:rsidRDefault="00601E60" w:rsidP="00601E60">
            <w:pPr>
              <w:rPr>
                <w:rFonts w:asciiTheme="majorHAnsi" w:hAnsiTheme="majorHAnsi" w:cs="Calibri"/>
              </w:rPr>
            </w:pPr>
            <w:r w:rsidRPr="00D20A1B">
              <w:rPr>
                <w:rFonts w:asciiTheme="majorHAnsi" w:hAnsiTheme="majorHAnsi" w:cs="Calibri"/>
              </w:rPr>
              <w:t>Wed</w:t>
            </w:r>
          </w:p>
          <w:p w14:paraId="556B33C5" w14:textId="10DD8403" w:rsidR="00601E60" w:rsidRPr="00D20A1B" w:rsidRDefault="00601E60" w:rsidP="00CE0CDE">
            <w:pPr>
              <w:rPr>
                <w:rFonts w:asciiTheme="majorHAnsi" w:hAnsiTheme="majorHAnsi" w:cs="Calibri"/>
              </w:rPr>
            </w:pPr>
            <w:r w:rsidRPr="00D20A1B">
              <w:rPr>
                <w:rFonts w:asciiTheme="majorHAnsi" w:hAnsiTheme="majorHAnsi" w:cs="Calibri"/>
              </w:rPr>
              <w:t>07/09</w:t>
            </w:r>
          </w:p>
        </w:tc>
        <w:tc>
          <w:tcPr>
            <w:tcW w:w="1530" w:type="dxa"/>
            <w:tcBorders>
              <w:bottom w:val="double" w:sz="4" w:space="0" w:color="auto"/>
            </w:tcBorders>
          </w:tcPr>
          <w:p w14:paraId="0CADE37D" w14:textId="7E35D753" w:rsidR="00601E60" w:rsidRPr="00D20A1B" w:rsidRDefault="00601E60" w:rsidP="00601E60">
            <w:pPr>
              <w:rPr>
                <w:rFonts w:asciiTheme="majorHAnsi" w:hAnsiTheme="majorHAnsi" w:cs="Calibri"/>
              </w:rPr>
            </w:pPr>
          </w:p>
        </w:tc>
        <w:tc>
          <w:tcPr>
            <w:tcW w:w="3240" w:type="dxa"/>
            <w:tcBorders>
              <w:bottom w:val="double" w:sz="4" w:space="0" w:color="auto"/>
            </w:tcBorders>
          </w:tcPr>
          <w:p w14:paraId="05FCDA80" w14:textId="37381978" w:rsidR="00601E60" w:rsidRPr="00D20A1B" w:rsidRDefault="00CE0CDE" w:rsidP="00601E60">
            <w:pPr>
              <w:rPr>
                <w:rFonts w:asciiTheme="majorHAnsi" w:hAnsiTheme="majorHAnsi" w:cs="Calibri"/>
                <w:b/>
              </w:rPr>
            </w:pPr>
            <w:r w:rsidRPr="00D20A1B">
              <w:rPr>
                <w:rFonts w:asciiTheme="majorHAnsi" w:hAnsiTheme="majorHAnsi" w:cs="Calibri"/>
              </w:rPr>
              <w:t>Own work</w:t>
            </w:r>
            <w:r w:rsidR="00601E60" w:rsidRPr="00D20A1B">
              <w:rPr>
                <w:rFonts w:asciiTheme="majorHAnsi" w:hAnsiTheme="majorHAnsi" w:cs="Calibri"/>
              </w:rPr>
              <w:t xml:space="preserve"> </w:t>
            </w:r>
          </w:p>
        </w:tc>
        <w:tc>
          <w:tcPr>
            <w:tcW w:w="2070" w:type="dxa"/>
            <w:tcBorders>
              <w:bottom w:val="double" w:sz="4" w:space="0" w:color="auto"/>
            </w:tcBorders>
          </w:tcPr>
          <w:p w14:paraId="50571ACB" w14:textId="77EB16FB" w:rsidR="00601E60" w:rsidRPr="00D20A1B" w:rsidRDefault="00601E60" w:rsidP="00601E60">
            <w:pPr>
              <w:rPr>
                <w:rFonts w:asciiTheme="majorHAnsi" w:hAnsiTheme="majorHAnsi" w:cs="Calibri"/>
                <w:b/>
                <w:lang w:val="en-GB"/>
              </w:rPr>
            </w:pPr>
          </w:p>
        </w:tc>
        <w:tc>
          <w:tcPr>
            <w:tcW w:w="2235" w:type="dxa"/>
            <w:tcBorders>
              <w:bottom w:val="double" w:sz="4" w:space="0" w:color="auto"/>
            </w:tcBorders>
          </w:tcPr>
          <w:p w14:paraId="38ABC3B9" w14:textId="729276F9" w:rsidR="00601E60" w:rsidRPr="00D20A1B" w:rsidRDefault="00601E60" w:rsidP="00601E60">
            <w:pPr>
              <w:rPr>
                <w:rFonts w:asciiTheme="majorHAnsi" w:hAnsiTheme="majorHAnsi" w:cs="Calibri"/>
                <w:lang w:val="en-GB"/>
              </w:rPr>
            </w:pPr>
          </w:p>
        </w:tc>
      </w:tr>
      <w:tr w:rsidR="00601E60" w:rsidRPr="00D20A1B" w14:paraId="4FF66AF2" w14:textId="77777777" w:rsidTr="00580AC3">
        <w:tc>
          <w:tcPr>
            <w:tcW w:w="985" w:type="dxa"/>
            <w:tcBorders>
              <w:top w:val="double" w:sz="4" w:space="0" w:color="auto"/>
            </w:tcBorders>
          </w:tcPr>
          <w:p w14:paraId="60877C42" w14:textId="77777777" w:rsidR="00601E60" w:rsidRPr="00D20A1B" w:rsidRDefault="00601E60" w:rsidP="00601E60">
            <w:pPr>
              <w:rPr>
                <w:rFonts w:asciiTheme="majorHAnsi" w:hAnsiTheme="majorHAnsi" w:cs="Calibri"/>
              </w:rPr>
            </w:pPr>
            <w:proofErr w:type="spellStart"/>
            <w:r w:rsidRPr="00D20A1B">
              <w:rPr>
                <w:rFonts w:asciiTheme="majorHAnsi" w:hAnsiTheme="majorHAnsi" w:cs="Calibri"/>
              </w:rPr>
              <w:t>Th</w:t>
            </w:r>
            <w:proofErr w:type="spellEnd"/>
          </w:p>
          <w:p w14:paraId="48B6CE76" w14:textId="74A24214" w:rsidR="00601E60" w:rsidRPr="00D20A1B" w:rsidRDefault="00601E60" w:rsidP="00601E60">
            <w:pPr>
              <w:rPr>
                <w:rFonts w:asciiTheme="majorHAnsi" w:hAnsiTheme="majorHAnsi" w:cs="Calibri"/>
              </w:rPr>
            </w:pPr>
            <w:r w:rsidRPr="00D20A1B">
              <w:rPr>
                <w:rFonts w:asciiTheme="majorHAnsi" w:hAnsiTheme="majorHAnsi" w:cs="Calibri"/>
              </w:rPr>
              <w:t>08/09</w:t>
            </w:r>
          </w:p>
          <w:p w14:paraId="72077ADD" w14:textId="77777777" w:rsidR="00601E60" w:rsidRPr="00D20A1B" w:rsidRDefault="00601E60" w:rsidP="00601E60">
            <w:pPr>
              <w:rPr>
                <w:rFonts w:asciiTheme="majorHAnsi" w:hAnsiTheme="majorHAnsi" w:cs="Calibri"/>
              </w:rPr>
            </w:pPr>
          </w:p>
        </w:tc>
        <w:tc>
          <w:tcPr>
            <w:tcW w:w="1530" w:type="dxa"/>
            <w:tcBorders>
              <w:top w:val="double" w:sz="4" w:space="0" w:color="auto"/>
            </w:tcBorders>
          </w:tcPr>
          <w:p w14:paraId="281B6095" w14:textId="77777777" w:rsidR="00601E60" w:rsidRPr="00D20A1B" w:rsidRDefault="00601E60" w:rsidP="00601E60">
            <w:pPr>
              <w:rPr>
                <w:rFonts w:asciiTheme="majorHAnsi" w:hAnsiTheme="majorHAnsi" w:cs="Calibri"/>
                <w:b/>
              </w:rPr>
            </w:pPr>
            <w:r w:rsidRPr="00D20A1B">
              <w:rPr>
                <w:rFonts w:asciiTheme="majorHAnsi" w:hAnsiTheme="majorHAnsi" w:cs="Calibri"/>
                <w:b/>
              </w:rPr>
              <w:t>10.00- 12</w:t>
            </w:r>
          </w:p>
          <w:p w14:paraId="3D54F431" w14:textId="77777777" w:rsidR="00601E60" w:rsidRPr="00D20A1B" w:rsidRDefault="00601E60" w:rsidP="00601E60">
            <w:pPr>
              <w:rPr>
                <w:rFonts w:asciiTheme="majorHAnsi" w:hAnsiTheme="majorHAnsi" w:cs="Calibri"/>
              </w:rPr>
            </w:pPr>
          </w:p>
          <w:p w14:paraId="7F28E140" w14:textId="77777777" w:rsidR="00601E60" w:rsidRPr="00D20A1B" w:rsidRDefault="00601E60" w:rsidP="00601E60">
            <w:pPr>
              <w:rPr>
                <w:rFonts w:asciiTheme="majorHAnsi" w:hAnsiTheme="majorHAnsi" w:cs="Calibri"/>
              </w:rPr>
            </w:pPr>
          </w:p>
          <w:p w14:paraId="5E565234" w14:textId="77777777" w:rsidR="00601E60" w:rsidRPr="00D20A1B" w:rsidRDefault="00601E60" w:rsidP="00601E60">
            <w:pPr>
              <w:rPr>
                <w:rFonts w:asciiTheme="majorHAnsi" w:hAnsiTheme="majorHAnsi" w:cs="Calibri"/>
              </w:rPr>
            </w:pPr>
          </w:p>
          <w:p w14:paraId="309C7BC5" w14:textId="191B6BBE" w:rsidR="00601E60" w:rsidRPr="00D20A1B" w:rsidRDefault="001B4883" w:rsidP="00601E60">
            <w:pPr>
              <w:rPr>
                <w:rFonts w:asciiTheme="majorHAnsi" w:hAnsiTheme="majorHAnsi" w:cs="Calibri"/>
              </w:rPr>
            </w:pPr>
            <w:r w:rsidRPr="00D20A1B">
              <w:rPr>
                <w:rFonts w:asciiTheme="majorHAnsi" w:hAnsiTheme="majorHAnsi" w:cs="Calibri"/>
              </w:rPr>
              <w:t>Afternoon</w:t>
            </w:r>
          </w:p>
          <w:p w14:paraId="240176C9" w14:textId="77777777" w:rsidR="00601E60" w:rsidRPr="00D20A1B" w:rsidRDefault="00601E60" w:rsidP="00601E60">
            <w:pPr>
              <w:rPr>
                <w:rFonts w:asciiTheme="majorHAnsi" w:hAnsiTheme="majorHAnsi" w:cs="Calibri"/>
              </w:rPr>
            </w:pPr>
          </w:p>
        </w:tc>
        <w:tc>
          <w:tcPr>
            <w:tcW w:w="3240" w:type="dxa"/>
            <w:tcBorders>
              <w:top w:val="double" w:sz="4" w:space="0" w:color="auto"/>
            </w:tcBorders>
          </w:tcPr>
          <w:p w14:paraId="7E44F719" w14:textId="77777777" w:rsidR="00601E60" w:rsidRPr="00D20A1B" w:rsidRDefault="00601E60" w:rsidP="00601E60">
            <w:pPr>
              <w:rPr>
                <w:rFonts w:asciiTheme="majorHAnsi" w:hAnsiTheme="majorHAnsi" w:cs="Calibri"/>
                <w:b/>
              </w:rPr>
            </w:pPr>
            <w:r w:rsidRPr="00D20A1B">
              <w:rPr>
                <w:rFonts w:asciiTheme="majorHAnsi" w:hAnsiTheme="majorHAnsi" w:cs="Calibri"/>
                <w:b/>
              </w:rPr>
              <w:t>Scientific seminar: Sustainability and Animal Science</w:t>
            </w:r>
          </w:p>
          <w:p w14:paraId="36C885AD" w14:textId="77777777" w:rsidR="00601E60" w:rsidRPr="00D20A1B" w:rsidRDefault="00601E60" w:rsidP="00601E60">
            <w:pPr>
              <w:rPr>
                <w:rFonts w:asciiTheme="majorHAnsi" w:hAnsiTheme="majorHAnsi" w:cs="Calibri"/>
              </w:rPr>
            </w:pPr>
            <w:r w:rsidRPr="00D20A1B">
              <w:rPr>
                <w:rFonts w:asciiTheme="majorHAnsi" w:hAnsiTheme="majorHAnsi" w:cs="Calibri"/>
              </w:rPr>
              <w:t xml:space="preserve"> </w:t>
            </w:r>
          </w:p>
          <w:p w14:paraId="45BD009C" w14:textId="033AFEA1" w:rsidR="00601E60" w:rsidRPr="00D20A1B" w:rsidRDefault="001B4883" w:rsidP="00601E60">
            <w:pPr>
              <w:rPr>
                <w:rFonts w:asciiTheme="majorHAnsi" w:hAnsiTheme="majorHAnsi" w:cs="Calibri"/>
              </w:rPr>
            </w:pPr>
            <w:r w:rsidRPr="00D20A1B">
              <w:rPr>
                <w:rFonts w:asciiTheme="majorHAnsi" w:hAnsiTheme="majorHAnsi" w:cs="Calibri"/>
              </w:rPr>
              <w:t>Own work</w:t>
            </w:r>
          </w:p>
          <w:p w14:paraId="6736B24B" w14:textId="77777777" w:rsidR="00601E60" w:rsidRPr="00D20A1B" w:rsidRDefault="00601E60" w:rsidP="00601E60">
            <w:pPr>
              <w:rPr>
                <w:rFonts w:asciiTheme="majorHAnsi" w:hAnsiTheme="majorHAnsi" w:cs="Calibri"/>
                <w:b/>
              </w:rPr>
            </w:pPr>
          </w:p>
        </w:tc>
        <w:tc>
          <w:tcPr>
            <w:tcW w:w="2070" w:type="dxa"/>
            <w:tcBorders>
              <w:top w:val="double" w:sz="4" w:space="0" w:color="auto"/>
            </w:tcBorders>
          </w:tcPr>
          <w:p w14:paraId="7ECD3470" w14:textId="77777777" w:rsidR="00601E60" w:rsidRPr="00D20A1B" w:rsidRDefault="00601E60" w:rsidP="00601E60">
            <w:pPr>
              <w:rPr>
                <w:rFonts w:asciiTheme="majorHAnsi" w:hAnsiTheme="majorHAnsi" w:cs="Calibri"/>
                <w:b/>
                <w:lang w:val="en-GB"/>
              </w:rPr>
            </w:pPr>
            <w:r w:rsidRPr="00D20A1B">
              <w:rPr>
                <w:rFonts w:asciiTheme="majorHAnsi" w:hAnsiTheme="majorHAnsi" w:cs="Calibri"/>
                <w:b/>
                <w:lang w:val="en-GB"/>
              </w:rPr>
              <w:t xml:space="preserve">Group work </w:t>
            </w:r>
          </w:p>
          <w:p w14:paraId="2161AFBD" w14:textId="77777777" w:rsidR="00601E60" w:rsidRPr="00D20A1B" w:rsidRDefault="00601E60" w:rsidP="00601E60">
            <w:pPr>
              <w:rPr>
                <w:rFonts w:asciiTheme="majorHAnsi" w:hAnsiTheme="majorHAnsi" w:cs="Calibri"/>
              </w:rPr>
            </w:pPr>
            <w:r w:rsidRPr="00D20A1B">
              <w:rPr>
                <w:rFonts w:asciiTheme="majorHAnsi" w:hAnsiTheme="majorHAnsi" w:cs="Calibri"/>
              </w:rPr>
              <w:t>Daiana O/Elke H</w:t>
            </w:r>
          </w:p>
          <w:p w14:paraId="3B9FB3A9" w14:textId="77777777" w:rsidR="00601E60" w:rsidRPr="00D20A1B" w:rsidRDefault="00601E60" w:rsidP="00601E60">
            <w:pPr>
              <w:rPr>
                <w:rFonts w:asciiTheme="majorHAnsi" w:hAnsiTheme="majorHAnsi" w:cs="Calibri"/>
              </w:rPr>
            </w:pPr>
          </w:p>
          <w:p w14:paraId="78BC379A" w14:textId="77777777" w:rsidR="00601E60" w:rsidRPr="00D20A1B" w:rsidRDefault="00601E60" w:rsidP="00601E60">
            <w:pPr>
              <w:rPr>
                <w:rFonts w:asciiTheme="majorHAnsi" w:hAnsiTheme="majorHAnsi" w:cs="Calibri"/>
              </w:rPr>
            </w:pPr>
          </w:p>
          <w:p w14:paraId="3862C6B5" w14:textId="4C010CFF" w:rsidR="00601E60" w:rsidRPr="00D20A1B" w:rsidRDefault="00601E60" w:rsidP="00601E60">
            <w:pPr>
              <w:rPr>
                <w:rFonts w:asciiTheme="majorHAnsi" w:hAnsiTheme="majorHAnsi" w:cs="Calibri"/>
                <w:b/>
              </w:rPr>
            </w:pPr>
          </w:p>
        </w:tc>
        <w:tc>
          <w:tcPr>
            <w:tcW w:w="2235" w:type="dxa"/>
            <w:tcBorders>
              <w:top w:val="double" w:sz="4" w:space="0" w:color="auto"/>
            </w:tcBorders>
          </w:tcPr>
          <w:p w14:paraId="2562233E" w14:textId="77777777" w:rsidR="00601E60" w:rsidRPr="00D20A1B" w:rsidRDefault="00601E60" w:rsidP="00601E60">
            <w:pPr>
              <w:rPr>
                <w:rFonts w:asciiTheme="majorHAnsi" w:hAnsiTheme="majorHAnsi" w:cs="Times New Roman"/>
                <w:sz w:val="24"/>
                <w:szCs w:val="24"/>
              </w:rPr>
            </w:pPr>
            <w:r w:rsidRPr="00D20A1B">
              <w:rPr>
                <w:rFonts w:asciiTheme="majorHAnsi" w:hAnsiTheme="majorHAnsi" w:cs="Times New Roman"/>
                <w:b/>
                <w:sz w:val="24"/>
                <w:szCs w:val="24"/>
              </w:rPr>
              <w:t>B205/B206/B208/B209/B211</w:t>
            </w:r>
          </w:p>
          <w:p w14:paraId="40EED5E5" w14:textId="77777777" w:rsidR="00601E60" w:rsidRPr="00D20A1B" w:rsidRDefault="00601E60" w:rsidP="00601E60">
            <w:pPr>
              <w:rPr>
                <w:rFonts w:asciiTheme="majorHAnsi" w:hAnsiTheme="majorHAnsi" w:cs="Calibri"/>
                <w:lang w:val="en-GB"/>
              </w:rPr>
            </w:pPr>
          </w:p>
          <w:p w14:paraId="259079E6" w14:textId="77777777" w:rsidR="00601E60" w:rsidRPr="00D20A1B" w:rsidRDefault="00601E60" w:rsidP="00601E60">
            <w:pPr>
              <w:rPr>
                <w:rFonts w:asciiTheme="majorHAnsi" w:hAnsiTheme="majorHAnsi" w:cs="Calibri"/>
                <w:lang w:val="en-GB"/>
              </w:rPr>
            </w:pPr>
          </w:p>
          <w:p w14:paraId="406DD0F7" w14:textId="5F5C7C95" w:rsidR="00601E60" w:rsidRPr="00D20A1B" w:rsidRDefault="00601E60" w:rsidP="00601E60">
            <w:pPr>
              <w:rPr>
                <w:rFonts w:asciiTheme="majorHAnsi" w:hAnsiTheme="majorHAnsi" w:cs="Times New Roman"/>
                <w:b/>
                <w:sz w:val="24"/>
                <w:szCs w:val="24"/>
              </w:rPr>
            </w:pPr>
          </w:p>
        </w:tc>
      </w:tr>
      <w:tr w:rsidR="00601E60" w:rsidRPr="00D20A1B" w14:paraId="7D5D39D5" w14:textId="77777777" w:rsidTr="00580AC3">
        <w:tc>
          <w:tcPr>
            <w:tcW w:w="985" w:type="dxa"/>
          </w:tcPr>
          <w:p w14:paraId="5CB995D7" w14:textId="77777777" w:rsidR="00601E60" w:rsidRPr="00D20A1B" w:rsidRDefault="00601E60" w:rsidP="00601E60">
            <w:pPr>
              <w:rPr>
                <w:rFonts w:asciiTheme="majorHAnsi" w:hAnsiTheme="majorHAnsi" w:cs="Calibri"/>
              </w:rPr>
            </w:pPr>
            <w:r w:rsidRPr="00D20A1B">
              <w:rPr>
                <w:rFonts w:asciiTheme="majorHAnsi" w:hAnsiTheme="majorHAnsi" w:cs="Calibri"/>
              </w:rPr>
              <w:t>Fr</w:t>
            </w:r>
          </w:p>
          <w:p w14:paraId="56B638F0" w14:textId="4A116ED0" w:rsidR="00601E60" w:rsidRPr="00D20A1B" w:rsidRDefault="00601E60" w:rsidP="00601E60">
            <w:pPr>
              <w:rPr>
                <w:rFonts w:asciiTheme="majorHAnsi" w:hAnsiTheme="majorHAnsi" w:cs="Calibri"/>
              </w:rPr>
            </w:pPr>
            <w:r w:rsidRPr="00D20A1B">
              <w:rPr>
                <w:rFonts w:asciiTheme="majorHAnsi" w:hAnsiTheme="majorHAnsi" w:cs="Calibri"/>
              </w:rPr>
              <w:t>09/09</w:t>
            </w:r>
          </w:p>
          <w:p w14:paraId="2AB283EF" w14:textId="77777777" w:rsidR="00601E60" w:rsidRPr="00D20A1B" w:rsidRDefault="00601E60" w:rsidP="00601E60">
            <w:pPr>
              <w:rPr>
                <w:rFonts w:asciiTheme="majorHAnsi" w:hAnsiTheme="majorHAnsi" w:cs="Calibri"/>
              </w:rPr>
            </w:pPr>
          </w:p>
        </w:tc>
        <w:tc>
          <w:tcPr>
            <w:tcW w:w="1530" w:type="dxa"/>
          </w:tcPr>
          <w:p w14:paraId="6E00B970" w14:textId="76B10193" w:rsidR="00601E60" w:rsidRPr="00D20A1B" w:rsidRDefault="00601E60" w:rsidP="00601E60">
            <w:pPr>
              <w:rPr>
                <w:rFonts w:asciiTheme="majorHAnsi" w:hAnsiTheme="majorHAnsi" w:cs="Calibri"/>
              </w:rPr>
            </w:pPr>
            <w:r w:rsidRPr="00D20A1B">
              <w:rPr>
                <w:rFonts w:asciiTheme="majorHAnsi" w:hAnsiTheme="majorHAnsi" w:cs="Calibri"/>
              </w:rPr>
              <w:t>10.00-12</w:t>
            </w:r>
          </w:p>
          <w:p w14:paraId="2CD6E1F1" w14:textId="77777777" w:rsidR="00601E60" w:rsidRPr="00D20A1B" w:rsidRDefault="00601E60" w:rsidP="00601E60">
            <w:pPr>
              <w:rPr>
                <w:rFonts w:asciiTheme="majorHAnsi" w:hAnsiTheme="majorHAnsi" w:cs="Calibri"/>
              </w:rPr>
            </w:pPr>
          </w:p>
          <w:p w14:paraId="4AA6B5E3" w14:textId="77777777" w:rsidR="00601E60" w:rsidRPr="00D20A1B" w:rsidRDefault="00601E60" w:rsidP="00601E60">
            <w:pPr>
              <w:rPr>
                <w:rFonts w:asciiTheme="majorHAnsi" w:hAnsiTheme="majorHAnsi" w:cs="Calibri"/>
              </w:rPr>
            </w:pPr>
          </w:p>
          <w:p w14:paraId="140553EC" w14:textId="789CAF69" w:rsidR="00601E60" w:rsidRPr="00D20A1B" w:rsidRDefault="00601E60" w:rsidP="00601E60">
            <w:pPr>
              <w:rPr>
                <w:rFonts w:asciiTheme="majorHAnsi" w:hAnsiTheme="majorHAnsi" w:cs="Calibri"/>
              </w:rPr>
            </w:pPr>
            <w:r w:rsidRPr="00D20A1B">
              <w:rPr>
                <w:rFonts w:asciiTheme="majorHAnsi" w:hAnsiTheme="majorHAnsi" w:cs="Calibri"/>
              </w:rPr>
              <w:t>13.15-16</w:t>
            </w:r>
          </w:p>
        </w:tc>
        <w:tc>
          <w:tcPr>
            <w:tcW w:w="3240" w:type="dxa"/>
          </w:tcPr>
          <w:p w14:paraId="2E024934" w14:textId="4511DD56" w:rsidR="00601E60" w:rsidRPr="00D20A1B" w:rsidRDefault="00601E60" w:rsidP="00601E60">
            <w:pPr>
              <w:rPr>
                <w:rFonts w:asciiTheme="majorHAnsi" w:hAnsiTheme="majorHAnsi" w:cs="Calibri"/>
                <w:b/>
                <w:i/>
              </w:rPr>
            </w:pPr>
            <w:r w:rsidRPr="00D20A1B">
              <w:rPr>
                <w:rFonts w:asciiTheme="majorHAnsi" w:hAnsiTheme="majorHAnsi" w:cs="Calibri"/>
                <w:b/>
              </w:rPr>
              <w:t xml:space="preserve">Scientific Seminar: </w:t>
            </w:r>
            <w:r w:rsidRPr="00D20A1B">
              <w:rPr>
                <w:rFonts w:asciiTheme="majorHAnsi" w:hAnsiTheme="majorHAnsi" w:cs="Calibri"/>
                <w:b/>
                <w:i/>
              </w:rPr>
              <w:t>Animal genetics</w:t>
            </w:r>
          </w:p>
          <w:p w14:paraId="28BF25AF" w14:textId="77777777" w:rsidR="00601E60" w:rsidRPr="00D20A1B" w:rsidRDefault="00601E60" w:rsidP="00601E60">
            <w:pPr>
              <w:rPr>
                <w:rFonts w:asciiTheme="majorHAnsi" w:hAnsiTheme="majorHAnsi" w:cs="Calibri"/>
                <w:b/>
              </w:rPr>
            </w:pPr>
          </w:p>
          <w:p w14:paraId="17A191DA" w14:textId="05648781" w:rsidR="00601E60" w:rsidRPr="00D20A1B" w:rsidRDefault="00601E60" w:rsidP="00601E60">
            <w:pPr>
              <w:rPr>
                <w:rFonts w:asciiTheme="majorHAnsi" w:hAnsiTheme="majorHAnsi" w:cs="Calibri"/>
                <w:i/>
              </w:rPr>
            </w:pPr>
            <w:r w:rsidRPr="00D20A1B">
              <w:rPr>
                <w:rFonts w:asciiTheme="majorHAnsi" w:hAnsiTheme="majorHAnsi" w:cs="Calibri"/>
              </w:rPr>
              <w:t>Lecture on methods and discussion: Animal genetics</w:t>
            </w:r>
          </w:p>
        </w:tc>
        <w:tc>
          <w:tcPr>
            <w:tcW w:w="2070" w:type="dxa"/>
          </w:tcPr>
          <w:p w14:paraId="546A1492" w14:textId="09A34480" w:rsidR="00601E60" w:rsidRPr="00D20A1B" w:rsidRDefault="00601E60" w:rsidP="00601E60">
            <w:pPr>
              <w:rPr>
                <w:rFonts w:asciiTheme="majorHAnsi" w:hAnsiTheme="majorHAnsi" w:cs="Calibri"/>
                <w:b/>
              </w:rPr>
            </w:pPr>
            <w:r w:rsidRPr="00D20A1B">
              <w:rPr>
                <w:rFonts w:asciiTheme="majorHAnsi" w:hAnsiTheme="majorHAnsi" w:cs="Calibri"/>
                <w:b/>
              </w:rPr>
              <w:t>Group Work</w:t>
            </w:r>
          </w:p>
          <w:p w14:paraId="320584E2" w14:textId="7030D087" w:rsidR="00601E60" w:rsidRPr="00D20A1B" w:rsidRDefault="00601E60" w:rsidP="00601E60">
            <w:pPr>
              <w:rPr>
                <w:rFonts w:asciiTheme="majorHAnsi" w:hAnsiTheme="majorHAnsi" w:cs="Calibri"/>
              </w:rPr>
            </w:pPr>
            <w:r w:rsidRPr="00D20A1B">
              <w:rPr>
                <w:rFonts w:asciiTheme="majorHAnsi" w:hAnsiTheme="majorHAnsi" w:cs="Calibri"/>
              </w:rPr>
              <w:t>Sofia M</w:t>
            </w:r>
          </w:p>
          <w:p w14:paraId="1BBCC94D" w14:textId="348344FF" w:rsidR="00601E60" w:rsidRPr="00D20A1B" w:rsidRDefault="00601E60" w:rsidP="00601E60">
            <w:pPr>
              <w:rPr>
                <w:rFonts w:asciiTheme="majorHAnsi" w:hAnsiTheme="majorHAnsi" w:cs="Calibri"/>
              </w:rPr>
            </w:pPr>
          </w:p>
          <w:p w14:paraId="2AFAC30E" w14:textId="7119B072" w:rsidR="00601E60" w:rsidRPr="00D20A1B" w:rsidRDefault="00601E60" w:rsidP="00601E60">
            <w:pPr>
              <w:rPr>
                <w:rFonts w:asciiTheme="majorHAnsi" w:hAnsiTheme="majorHAnsi" w:cs="Calibri"/>
              </w:rPr>
            </w:pPr>
            <w:r w:rsidRPr="00D20A1B">
              <w:rPr>
                <w:rFonts w:asciiTheme="majorHAnsi" w:hAnsiTheme="majorHAnsi" w:cs="Calibri"/>
              </w:rPr>
              <w:t>Sofia M</w:t>
            </w:r>
          </w:p>
        </w:tc>
        <w:tc>
          <w:tcPr>
            <w:tcW w:w="2235" w:type="dxa"/>
          </w:tcPr>
          <w:p w14:paraId="02452D77" w14:textId="77777777" w:rsidR="00601E60" w:rsidRPr="00D20A1B" w:rsidRDefault="00601E60" w:rsidP="00601E60">
            <w:pPr>
              <w:rPr>
                <w:rFonts w:asciiTheme="majorHAnsi" w:hAnsiTheme="majorHAnsi" w:cs="Times New Roman"/>
                <w:sz w:val="24"/>
                <w:szCs w:val="24"/>
              </w:rPr>
            </w:pPr>
            <w:r w:rsidRPr="00D20A1B">
              <w:rPr>
                <w:rFonts w:asciiTheme="majorHAnsi" w:hAnsiTheme="majorHAnsi" w:cs="Times New Roman"/>
                <w:b/>
                <w:sz w:val="24"/>
                <w:szCs w:val="24"/>
              </w:rPr>
              <w:t>B205/B206/B208/B209/B211</w:t>
            </w:r>
          </w:p>
          <w:p w14:paraId="0A51374C" w14:textId="77777777" w:rsidR="00601E60" w:rsidRPr="00D20A1B" w:rsidRDefault="00601E60" w:rsidP="00601E60">
            <w:pPr>
              <w:rPr>
                <w:rFonts w:asciiTheme="majorHAnsi" w:hAnsiTheme="majorHAnsi" w:cs="Calibri"/>
                <w:b/>
              </w:rPr>
            </w:pPr>
          </w:p>
          <w:p w14:paraId="7F0BA8F2" w14:textId="7E829CAD" w:rsidR="00601E60" w:rsidRPr="00D20A1B" w:rsidRDefault="00601E60" w:rsidP="00601E60">
            <w:pPr>
              <w:rPr>
                <w:rFonts w:asciiTheme="majorHAnsi" w:hAnsiTheme="majorHAnsi" w:cs="Calibri"/>
                <w:b/>
              </w:rPr>
            </w:pPr>
            <w:r w:rsidRPr="00D20A1B">
              <w:rPr>
                <w:rFonts w:asciiTheme="majorHAnsi" w:hAnsiTheme="majorHAnsi" w:cs="Times New Roman"/>
                <w:sz w:val="24"/>
                <w:szCs w:val="24"/>
              </w:rPr>
              <w:t xml:space="preserve">Lecture hall T </w:t>
            </w:r>
          </w:p>
        </w:tc>
      </w:tr>
      <w:tr w:rsidR="00CE0CDE" w:rsidRPr="00D20A1B" w14:paraId="6AF87900" w14:textId="77777777" w:rsidTr="00580AC3">
        <w:tc>
          <w:tcPr>
            <w:tcW w:w="985" w:type="dxa"/>
          </w:tcPr>
          <w:p w14:paraId="139D0FD0" w14:textId="77777777" w:rsidR="00DD11DF" w:rsidRPr="00D20A1B" w:rsidRDefault="00DD11DF" w:rsidP="00DD11DF">
            <w:pPr>
              <w:rPr>
                <w:rFonts w:asciiTheme="majorHAnsi" w:hAnsiTheme="majorHAnsi" w:cs="Calibri"/>
              </w:rPr>
            </w:pPr>
            <w:r w:rsidRPr="00D20A1B">
              <w:rPr>
                <w:rFonts w:asciiTheme="majorHAnsi" w:hAnsiTheme="majorHAnsi" w:cs="Calibri"/>
              </w:rPr>
              <w:t>Mo</w:t>
            </w:r>
          </w:p>
          <w:p w14:paraId="735EDFC6" w14:textId="63EB8830" w:rsidR="00CE0CDE" w:rsidRPr="00D20A1B" w:rsidRDefault="00DD11DF" w:rsidP="00DD11DF">
            <w:pPr>
              <w:rPr>
                <w:rFonts w:asciiTheme="majorHAnsi" w:hAnsiTheme="majorHAnsi" w:cs="Calibri"/>
              </w:rPr>
            </w:pPr>
            <w:r w:rsidRPr="00D20A1B">
              <w:rPr>
                <w:rFonts w:asciiTheme="majorHAnsi" w:hAnsiTheme="majorHAnsi" w:cs="Calibri"/>
              </w:rPr>
              <w:t>12/09</w:t>
            </w:r>
          </w:p>
        </w:tc>
        <w:tc>
          <w:tcPr>
            <w:tcW w:w="1530" w:type="dxa"/>
          </w:tcPr>
          <w:p w14:paraId="55FDEEB5" w14:textId="52238656" w:rsidR="00CE0CDE" w:rsidRPr="00D20A1B" w:rsidRDefault="00CE0CDE" w:rsidP="00CE0CDE">
            <w:pPr>
              <w:rPr>
                <w:rFonts w:asciiTheme="majorHAnsi" w:hAnsiTheme="majorHAnsi" w:cs="Calibri"/>
              </w:rPr>
            </w:pPr>
            <w:r w:rsidRPr="00D20A1B">
              <w:rPr>
                <w:rFonts w:asciiTheme="majorHAnsi" w:hAnsiTheme="majorHAnsi" w:cs="Calibri"/>
              </w:rPr>
              <w:t>9.00-16</w:t>
            </w:r>
          </w:p>
          <w:p w14:paraId="37E57400" w14:textId="77777777" w:rsidR="00D20A1B" w:rsidRPr="00D20A1B" w:rsidRDefault="00D20A1B" w:rsidP="00CE0CDE">
            <w:pPr>
              <w:rPr>
                <w:rFonts w:asciiTheme="majorHAnsi" w:hAnsiTheme="majorHAnsi" w:cs="Calibri"/>
              </w:rPr>
            </w:pPr>
          </w:p>
          <w:p w14:paraId="37945160" w14:textId="77777777" w:rsidR="00D20A1B" w:rsidRPr="00D20A1B" w:rsidRDefault="00D20A1B" w:rsidP="00CE0CDE">
            <w:pPr>
              <w:rPr>
                <w:rFonts w:asciiTheme="majorHAnsi" w:hAnsiTheme="majorHAnsi" w:cs="Calibri"/>
                <w:b/>
              </w:rPr>
            </w:pPr>
            <w:r w:rsidRPr="00D20A1B">
              <w:rPr>
                <w:rFonts w:asciiTheme="majorHAnsi" w:hAnsiTheme="majorHAnsi" w:cs="Calibri"/>
                <w:b/>
              </w:rPr>
              <w:t>Morning</w:t>
            </w:r>
          </w:p>
          <w:p w14:paraId="0F2A7AB1" w14:textId="77777777" w:rsidR="00D20A1B" w:rsidRPr="00D20A1B" w:rsidRDefault="00D20A1B" w:rsidP="00CE0CDE">
            <w:pPr>
              <w:rPr>
                <w:rFonts w:asciiTheme="majorHAnsi" w:hAnsiTheme="majorHAnsi" w:cs="Calibri"/>
                <w:b/>
              </w:rPr>
            </w:pPr>
          </w:p>
          <w:p w14:paraId="3762EAE8" w14:textId="65964D62" w:rsidR="00D20A1B" w:rsidRPr="00D20A1B" w:rsidRDefault="00D20A1B" w:rsidP="00CE0CDE">
            <w:pPr>
              <w:rPr>
                <w:rFonts w:asciiTheme="majorHAnsi" w:hAnsiTheme="majorHAnsi" w:cs="Calibri"/>
              </w:rPr>
            </w:pPr>
            <w:r w:rsidRPr="00D20A1B">
              <w:rPr>
                <w:rFonts w:asciiTheme="majorHAnsi" w:hAnsiTheme="majorHAnsi" w:cs="Calibri"/>
                <w:b/>
              </w:rPr>
              <w:t>Afternoon</w:t>
            </w:r>
          </w:p>
        </w:tc>
        <w:tc>
          <w:tcPr>
            <w:tcW w:w="3240" w:type="dxa"/>
          </w:tcPr>
          <w:p w14:paraId="63498024" w14:textId="77777777" w:rsidR="00CE0CDE" w:rsidRPr="00D20A1B" w:rsidRDefault="00CE0CDE" w:rsidP="00CE0CDE">
            <w:pPr>
              <w:rPr>
                <w:rFonts w:asciiTheme="majorHAnsi" w:hAnsiTheme="majorHAnsi" w:cs="Calibri"/>
                <w:b/>
              </w:rPr>
            </w:pPr>
            <w:r w:rsidRPr="00D20A1B">
              <w:rPr>
                <w:rFonts w:asciiTheme="majorHAnsi" w:hAnsiTheme="majorHAnsi" w:cs="Calibri"/>
                <w:b/>
              </w:rPr>
              <w:t>Mini conference on Animal Science</w:t>
            </w:r>
          </w:p>
          <w:p w14:paraId="15C5DFAA" w14:textId="77777777" w:rsidR="00CE0CDE" w:rsidRPr="00D20A1B" w:rsidRDefault="00CE0CDE" w:rsidP="00CE0CDE">
            <w:pPr>
              <w:rPr>
                <w:rFonts w:asciiTheme="majorHAnsi" w:hAnsiTheme="majorHAnsi" w:cs="Calibri"/>
              </w:rPr>
            </w:pPr>
            <w:r w:rsidRPr="00D20A1B">
              <w:rPr>
                <w:rFonts w:asciiTheme="majorHAnsi" w:hAnsiTheme="majorHAnsi" w:cs="Calibri"/>
              </w:rPr>
              <w:t>Chairperson: Daiana de Oliveira</w:t>
            </w:r>
          </w:p>
          <w:p w14:paraId="06921C9E" w14:textId="6EDFFCE9" w:rsidR="00CE0CDE" w:rsidRPr="00D20A1B" w:rsidRDefault="00CE0CDE" w:rsidP="00CE0CDE">
            <w:pPr>
              <w:rPr>
                <w:rFonts w:asciiTheme="majorHAnsi" w:hAnsiTheme="majorHAnsi" w:cs="Calibri"/>
              </w:rPr>
            </w:pPr>
          </w:p>
        </w:tc>
        <w:tc>
          <w:tcPr>
            <w:tcW w:w="2070" w:type="dxa"/>
          </w:tcPr>
          <w:p w14:paraId="5138441B" w14:textId="63223687" w:rsidR="00CE0CDE" w:rsidRPr="00D20A1B" w:rsidRDefault="00CE0CDE" w:rsidP="00CE0CDE">
            <w:pPr>
              <w:rPr>
                <w:rFonts w:asciiTheme="majorHAnsi" w:hAnsiTheme="majorHAnsi" w:cs="Calibri"/>
              </w:rPr>
            </w:pPr>
            <w:r w:rsidRPr="00D20A1B">
              <w:rPr>
                <w:rFonts w:asciiTheme="majorHAnsi" w:hAnsiTheme="majorHAnsi" w:cs="Calibri"/>
              </w:rPr>
              <w:t xml:space="preserve">See separate program – scientific presentations </w:t>
            </w:r>
          </w:p>
        </w:tc>
        <w:tc>
          <w:tcPr>
            <w:tcW w:w="2235" w:type="dxa"/>
          </w:tcPr>
          <w:p w14:paraId="1BF1242C" w14:textId="77777777" w:rsidR="00D20A1B" w:rsidRDefault="00D20A1B" w:rsidP="00CE0CDE">
            <w:pPr>
              <w:rPr>
                <w:rFonts w:asciiTheme="majorHAnsi" w:hAnsiTheme="majorHAnsi" w:cs="Calibri"/>
                <w:b/>
              </w:rPr>
            </w:pPr>
          </w:p>
          <w:p w14:paraId="24008E76" w14:textId="77777777" w:rsidR="00D20A1B" w:rsidRDefault="00D20A1B" w:rsidP="00CE0CDE">
            <w:pPr>
              <w:rPr>
                <w:rFonts w:asciiTheme="majorHAnsi" w:hAnsiTheme="majorHAnsi" w:cs="Calibri"/>
                <w:b/>
              </w:rPr>
            </w:pPr>
          </w:p>
          <w:p w14:paraId="5FAD3D11" w14:textId="0D056BAD" w:rsidR="00CE0CDE" w:rsidRPr="00D20A1B" w:rsidRDefault="00D20A1B" w:rsidP="00CE0CDE">
            <w:pPr>
              <w:rPr>
                <w:rFonts w:asciiTheme="majorHAnsi" w:hAnsiTheme="majorHAnsi" w:cs="Calibri"/>
                <w:b/>
              </w:rPr>
            </w:pPr>
            <w:r w:rsidRPr="00D20A1B">
              <w:rPr>
                <w:rFonts w:asciiTheme="majorHAnsi" w:hAnsiTheme="majorHAnsi" w:cs="Calibri"/>
                <w:b/>
              </w:rPr>
              <w:t>Aula</w:t>
            </w:r>
          </w:p>
          <w:p w14:paraId="44BCD140" w14:textId="77777777" w:rsidR="00D20A1B" w:rsidRPr="00D20A1B" w:rsidRDefault="00D20A1B" w:rsidP="00CE0CDE">
            <w:pPr>
              <w:rPr>
                <w:rFonts w:asciiTheme="majorHAnsi" w:hAnsiTheme="majorHAnsi" w:cs="Calibri"/>
                <w:b/>
              </w:rPr>
            </w:pPr>
          </w:p>
          <w:p w14:paraId="27A11D94" w14:textId="4359890D" w:rsidR="00D20A1B" w:rsidRPr="00D20A1B" w:rsidRDefault="00D20A1B" w:rsidP="00CE0CDE">
            <w:pPr>
              <w:rPr>
                <w:rFonts w:asciiTheme="majorHAnsi" w:hAnsiTheme="majorHAnsi" w:cs="Calibri"/>
              </w:rPr>
            </w:pPr>
            <w:proofErr w:type="spellStart"/>
            <w:r w:rsidRPr="00D20A1B">
              <w:rPr>
                <w:rFonts w:asciiTheme="majorHAnsi" w:hAnsiTheme="majorHAnsi" w:cs="Calibri"/>
                <w:b/>
              </w:rPr>
              <w:t>Dvalin</w:t>
            </w:r>
            <w:proofErr w:type="spellEnd"/>
          </w:p>
        </w:tc>
      </w:tr>
      <w:tr w:rsidR="00DD11DF" w:rsidRPr="00D20A1B" w14:paraId="575C8AB2" w14:textId="77777777" w:rsidTr="00580AC3">
        <w:tc>
          <w:tcPr>
            <w:tcW w:w="985" w:type="dxa"/>
          </w:tcPr>
          <w:p w14:paraId="3D201C64" w14:textId="77777777" w:rsidR="00DD11DF" w:rsidRPr="00D20A1B" w:rsidRDefault="00DD11DF" w:rsidP="00DD11DF">
            <w:pPr>
              <w:rPr>
                <w:rFonts w:asciiTheme="majorHAnsi" w:hAnsiTheme="majorHAnsi" w:cs="Calibri"/>
              </w:rPr>
            </w:pPr>
            <w:proofErr w:type="spellStart"/>
            <w:r w:rsidRPr="00D20A1B">
              <w:rPr>
                <w:rFonts w:asciiTheme="majorHAnsi" w:hAnsiTheme="majorHAnsi" w:cs="Calibri"/>
              </w:rPr>
              <w:t>Tu</w:t>
            </w:r>
            <w:proofErr w:type="spellEnd"/>
          </w:p>
          <w:p w14:paraId="13EE0F82" w14:textId="77777777" w:rsidR="00DD11DF" w:rsidRPr="00D20A1B" w:rsidRDefault="00DD11DF" w:rsidP="00DD11DF">
            <w:pPr>
              <w:rPr>
                <w:rFonts w:asciiTheme="majorHAnsi" w:hAnsiTheme="majorHAnsi" w:cs="Calibri"/>
              </w:rPr>
            </w:pPr>
            <w:r w:rsidRPr="00D20A1B">
              <w:rPr>
                <w:rFonts w:asciiTheme="majorHAnsi" w:hAnsiTheme="majorHAnsi" w:cs="Calibri"/>
              </w:rPr>
              <w:t>13/09</w:t>
            </w:r>
          </w:p>
          <w:p w14:paraId="5B89472C" w14:textId="5DD485DB" w:rsidR="00DD11DF" w:rsidRPr="00D20A1B" w:rsidRDefault="00DD11DF" w:rsidP="00DD11DF">
            <w:pPr>
              <w:rPr>
                <w:rFonts w:asciiTheme="majorHAnsi" w:hAnsiTheme="majorHAnsi" w:cs="Calibri"/>
              </w:rPr>
            </w:pPr>
          </w:p>
        </w:tc>
        <w:tc>
          <w:tcPr>
            <w:tcW w:w="1530" w:type="dxa"/>
          </w:tcPr>
          <w:p w14:paraId="26FCA5CA" w14:textId="77777777" w:rsidR="00D20A1B" w:rsidRPr="00D20A1B" w:rsidRDefault="00D20A1B" w:rsidP="00DD11DF">
            <w:pPr>
              <w:rPr>
                <w:rFonts w:asciiTheme="majorHAnsi" w:hAnsiTheme="majorHAnsi" w:cs="Calibri"/>
              </w:rPr>
            </w:pPr>
          </w:p>
          <w:p w14:paraId="774F2222" w14:textId="38AEDA62" w:rsidR="00DD11DF" w:rsidRPr="00D20A1B" w:rsidRDefault="00DD11DF" w:rsidP="00DD11DF">
            <w:pPr>
              <w:rPr>
                <w:rFonts w:asciiTheme="majorHAnsi" w:hAnsiTheme="majorHAnsi" w:cs="Calibri"/>
              </w:rPr>
            </w:pPr>
            <w:r w:rsidRPr="00D20A1B">
              <w:rPr>
                <w:rFonts w:asciiTheme="majorHAnsi" w:hAnsiTheme="majorHAnsi" w:cs="Calibri"/>
              </w:rPr>
              <w:t>10.00 -12</w:t>
            </w:r>
          </w:p>
          <w:p w14:paraId="31DD6FC8" w14:textId="77777777" w:rsidR="00DD11DF" w:rsidRPr="00D20A1B" w:rsidRDefault="00DD11DF" w:rsidP="00DD11DF">
            <w:pPr>
              <w:rPr>
                <w:rFonts w:asciiTheme="majorHAnsi" w:hAnsiTheme="majorHAnsi" w:cs="Calibri"/>
              </w:rPr>
            </w:pPr>
          </w:p>
          <w:p w14:paraId="17162832" w14:textId="77777777" w:rsidR="00DD11DF" w:rsidRPr="00D20A1B" w:rsidRDefault="00DD11DF" w:rsidP="00DD11DF">
            <w:pPr>
              <w:rPr>
                <w:rFonts w:asciiTheme="majorHAnsi" w:hAnsiTheme="majorHAnsi" w:cs="Calibri"/>
              </w:rPr>
            </w:pPr>
          </w:p>
          <w:p w14:paraId="28CC314D" w14:textId="77777777" w:rsidR="00E035EF" w:rsidRPr="00D20A1B" w:rsidRDefault="00E035EF" w:rsidP="00DD11DF">
            <w:pPr>
              <w:rPr>
                <w:rFonts w:asciiTheme="majorHAnsi" w:hAnsiTheme="majorHAnsi" w:cs="Calibri"/>
              </w:rPr>
            </w:pPr>
          </w:p>
          <w:p w14:paraId="3C7C3CF9" w14:textId="24B75888" w:rsidR="00DD11DF" w:rsidRPr="00D20A1B" w:rsidRDefault="00DD11DF" w:rsidP="00DD11DF">
            <w:pPr>
              <w:rPr>
                <w:rFonts w:asciiTheme="majorHAnsi" w:hAnsiTheme="majorHAnsi" w:cs="Calibri"/>
              </w:rPr>
            </w:pPr>
            <w:r w:rsidRPr="00D20A1B">
              <w:rPr>
                <w:rFonts w:asciiTheme="majorHAnsi" w:hAnsiTheme="majorHAnsi" w:cs="Calibri"/>
              </w:rPr>
              <w:t>13.15-15</w:t>
            </w:r>
          </w:p>
        </w:tc>
        <w:tc>
          <w:tcPr>
            <w:tcW w:w="3240" w:type="dxa"/>
          </w:tcPr>
          <w:p w14:paraId="08301C00" w14:textId="77777777" w:rsidR="00D20A1B" w:rsidRPr="00D20A1B" w:rsidRDefault="00D20A1B" w:rsidP="00DD11DF">
            <w:pPr>
              <w:rPr>
                <w:rFonts w:asciiTheme="majorHAnsi" w:hAnsiTheme="majorHAnsi" w:cs="Calibri"/>
                <w:b/>
              </w:rPr>
            </w:pPr>
          </w:p>
          <w:p w14:paraId="468EA4A7" w14:textId="21BA6E8F" w:rsidR="00DD11DF" w:rsidRPr="00D20A1B" w:rsidRDefault="00DD11DF" w:rsidP="00DD11DF">
            <w:pPr>
              <w:rPr>
                <w:rFonts w:asciiTheme="majorHAnsi" w:hAnsiTheme="majorHAnsi" w:cs="Calibri"/>
                <w:b/>
                <w:i/>
              </w:rPr>
            </w:pPr>
            <w:r w:rsidRPr="00D20A1B">
              <w:rPr>
                <w:rFonts w:asciiTheme="majorHAnsi" w:hAnsiTheme="majorHAnsi" w:cs="Calibri"/>
                <w:b/>
              </w:rPr>
              <w:t xml:space="preserve">Scientific seminar: </w:t>
            </w:r>
            <w:r w:rsidRPr="00D20A1B">
              <w:rPr>
                <w:rFonts w:asciiTheme="majorHAnsi" w:hAnsiTheme="majorHAnsi" w:cs="Calibri"/>
                <w:b/>
                <w:i/>
              </w:rPr>
              <w:t>Human animal interactions</w:t>
            </w:r>
          </w:p>
          <w:p w14:paraId="694F7661" w14:textId="77777777" w:rsidR="00DD11DF" w:rsidRPr="00D20A1B" w:rsidRDefault="00DD11DF" w:rsidP="00DD11DF">
            <w:pPr>
              <w:rPr>
                <w:rFonts w:asciiTheme="majorHAnsi" w:hAnsiTheme="majorHAnsi" w:cs="Calibri"/>
              </w:rPr>
            </w:pPr>
          </w:p>
          <w:p w14:paraId="6F8A38F1" w14:textId="77777777" w:rsidR="00E035EF" w:rsidRPr="00D20A1B" w:rsidRDefault="00E035EF" w:rsidP="00DD11DF">
            <w:pPr>
              <w:rPr>
                <w:rFonts w:asciiTheme="majorHAnsi" w:hAnsiTheme="majorHAnsi" w:cs="Calibri"/>
              </w:rPr>
            </w:pPr>
          </w:p>
          <w:p w14:paraId="524E97F8" w14:textId="77777777" w:rsidR="00D20A1B" w:rsidRPr="00D20A1B" w:rsidRDefault="00D20A1B" w:rsidP="00DD11DF">
            <w:pPr>
              <w:rPr>
                <w:rFonts w:asciiTheme="majorHAnsi" w:hAnsiTheme="majorHAnsi" w:cs="Calibri"/>
              </w:rPr>
            </w:pPr>
          </w:p>
          <w:p w14:paraId="053BFC12" w14:textId="01F5EB40" w:rsidR="00DD11DF" w:rsidRPr="00D20A1B" w:rsidRDefault="00DD11DF" w:rsidP="00DD11DF">
            <w:pPr>
              <w:rPr>
                <w:rFonts w:asciiTheme="majorHAnsi" w:hAnsiTheme="majorHAnsi" w:cs="Calibri"/>
                <w:b/>
              </w:rPr>
            </w:pPr>
            <w:r w:rsidRPr="00D20A1B">
              <w:rPr>
                <w:rFonts w:asciiTheme="majorHAnsi" w:hAnsiTheme="majorHAnsi" w:cs="Calibri"/>
              </w:rPr>
              <w:t>Lecture on methods and discussion: H</w:t>
            </w:r>
            <w:r w:rsidRPr="00D20A1B">
              <w:rPr>
                <w:rFonts w:asciiTheme="majorHAnsi" w:hAnsiTheme="majorHAnsi" w:cs="Calibri"/>
                <w:i/>
              </w:rPr>
              <w:t xml:space="preserve">uman and animal interactions </w:t>
            </w:r>
          </w:p>
        </w:tc>
        <w:tc>
          <w:tcPr>
            <w:tcW w:w="2070" w:type="dxa"/>
          </w:tcPr>
          <w:p w14:paraId="21324CD6" w14:textId="77777777" w:rsidR="00D20A1B" w:rsidRPr="00D20A1B" w:rsidRDefault="00D20A1B" w:rsidP="00DD11DF">
            <w:pPr>
              <w:rPr>
                <w:rFonts w:asciiTheme="majorHAnsi" w:hAnsiTheme="majorHAnsi" w:cs="Calibri"/>
                <w:b/>
                <w:lang w:val="en-GB"/>
              </w:rPr>
            </w:pPr>
          </w:p>
          <w:p w14:paraId="6A195835" w14:textId="0D5F6F02" w:rsidR="00DD11DF" w:rsidRPr="00D20A1B" w:rsidRDefault="00DD11DF" w:rsidP="00DD11DF">
            <w:pPr>
              <w:rPr>
                <w:rFonts w:asciiTheme="majorHAnsi" w:hAnsiTheme="majorHAnsi" w:cs="Calibri"/>
                <w:b/>
                <w:lang w:val="en-GB"/>
              </w:rPr>
            </w:pPr>
            <w:r w:rsidRPr="00D20A1B">
              <w:rPr>
                <w:rFonts w:asciiTheme="majorHAnsi" w:hAnsiTheme="majorHAnsi" w:cs="Calibri"/>
                <w:b/>
                <w:lang w:val="en-GB"/>
              </w:rPr>
              <w:t xml:space="preserve">Group work </w:t>
            </w:r>
          </w:p>
          <w:p w14:paraId="6959E735" w14:textId="6720AB4F" w:rsidR="00DD11DF" w:rsidRPr="00D20A1B" w:rsidRDefault="00D20A1B" w:rsidP="00DD11DF">
            <w:pPr>
              <w:rPr>
                <w:rFonts w:asciiTheme="majorHAnsi" w:hAnsiTheme="majorHAnsi" w:cs="Calibri"/>
                <w:lang w:val="en-GB"/>
              </w:rPr>
            </w:pPr>
            <w:r w:rsidRPr="00D20A1B">
              <w:rPr>
                <w:rFonts w:asciiTheme="majorHAnsi" w:hAnsiTheme="majorHAnsi" w:cs="Calibri"/>
                <w:lang w:val="en-GB"/>
              </w:rPr>
              <w:t>Elke H</w:t>
            </w:r>
          </w:p>
          <w:p w14:paraId="3907C30E" w14:textId="77777777" w:rsidR="00DD11DF" w:rsidRPr="00D20A1B" w:rsidRDefault="00DD11DF" w:rsidP="00DD11DF">
            <w:pPr>
              <w:rPr>
                <w:rFonts w:asciiTheme="majorHAnsi" w:hAnsiTheme="majorHAnsi" w:cs="Calibri"/>
                <w:lang w:val="en-GB"/>
              </w:rPr>
            </w:pPr>
          </w:p>
          <w:p w14:paraId="79D2D204" w14:textId="77777777" w:rsidR="00DD11DF" w:rsidRPr="00D20A1B" w:rsidRDefault="00DD11DF" w:rsidP="00DD11DF">
            <w:pPr>
              <w:rPr>
                <w:rFonts w:asciiTheme="majorHAnsi" w:hAnsiTheme="majorHAnsi" w:cs="Calibri"/>
                <w:lang w:val="en-GB"/>
              </w:rPr>
            </w:pPr>
          </w:p>
          <w:p w14:paraId="357C30D4" w14:textId="77777777" w:rsidR="00D20A1B" w:rsidRPr="00D20A1B" w:rsidRDefault="00D20A1B" w:rsidP="00DD11DF">
            <w:pPr>
              <w:rPr>
                <w:rFonts w:asciiTheme="majorHAnsi" w:hAnsiTheme="majorHAnsi" w:cs="Calibri"/>
                <w:lang w:val="en-GB"/>
              </w:rPr>
            </w:pPr>
          </w:p>
          <w:p w14:paraId="6941E952" w14:textId="2C28D4E5" w:rsidR="00DD11DF" w:rsidRPr="00D20A1B" w:rsidRDefault="00DD11DF" w:rsidP="00DD11DF">
            <w:pPr>
              <w:rPr>
                <w:rFonts w:asciiTheme="majorHAnsi" w:hAnsiTheme="majorHAnsi" w:cs="Calibri"/>
              </w:rPr>
            </w:pPr>
            <w:r w:rsidRPr="00D20A1B">
              <w:rPr>
                <w:rFonts w:asciiTheme="majorHAnsi" w:hAnsiTheme="majorHAnsi" w:cs="Calibri"/>
                <w:lang w:val="en-GB"/>
              </w:rPr>
              <w:t>Maria A</w:t>
            </w:r>
          </w:p>
        </w:tc>
        <w:tc>
          <w:tcPr>
            <w:tcW w:w="2235" w:type="dxa"/>
          </w:tcPr>
          <w:p w14:paraId="20A0E421" w14:textId="2083F90B" w:rsidR="00DD11DF" w:rsidRPr="00D20A1B" w:rsidRDefault="00DD11DF" w:rsidP="00DD11DF">
            <w:pPr>
              <w:rPr>
                <w:rFonts w:asciiTheme="majorHAnsi" w:hAnsiTheme="majorHAnsi" w:cs="Times New Roman"/>
                <w:b/>
                <w:sz w:val="24"/>
                <w:szCs w:val="24"/>
                <w:lang w:val="en-GB"/>
              </w:rPr>
            </w:pPr>
            <w:r w:rsidRPr="00D20A1B">
              <w:rPr>
                <w:rFonts w:asciiTheme="majorHAnsi" w:hAnsiTheme="majorHAnsi" w:cs="Times New Roman"/>
                <w:b/>
                <w:sz w:val="24"/>
                <w:szCs w:val="24"/>
                <w:lang w:val="en-GB"/>
              </w:rPr>
              <w:t xml:space="preserve"> </w:t>
            </w:r>
            <w:r w:rsidR="00D20A1B" w:rsidRPr="00D20A1B">
              <w:rPr>
                <w:rFonts w:asciiTheme="majorHAnsi" w:hAnsiTheme="majorHAnsi" w:cs="Times New Roman"/>
                <w:b/>
                <w:sz w:val="24"/>
                <w:szCs w:val="24"/>
                <w:lang w:val="en-GB"/>
              </w:rPr>
              <w:t>C</w:t>
            </w:r>
            <w:r w:rsidR="005B5FB3" w:rsidRPr="00D20A1B">
              <w:rPr>
                <w:rFonts w:asciiTheme="majorHAnsi" w:hAnsiTheme="majorHAnsi" w:cs="Times New Roman"/>
                <w:b/>
                <w:sz w:val="24"/>
                <w:szCs w:val="24"/>
                <w:lang w:val="en-GB"/>
              </w:rPr>
              <w:t>206/E204/E210/E211</w:t>
            </w:r>
            <w:r w:rsidR="00D20A1B" w:rsidRPr="00D20A1B">
              <w:rPr>
                <w:rFonts w:asciiTheme="majorHAnsi" w:hAnsiTheme="majorHAnsi" w:cs="Times New Roman"/>
                <w:b/>
                <w:sz w:val="24"/>
                <w:szCs w:val="24"/>
                <w:lang w:val="en-GB"/>
              </w:rPr>
              <w:t>/Study lab</w:t>
            </w:r>
            <w:r w:rsidR="00D20A1B" w:rsidRPr="00D20A1B">
              <w:rPr>
                <w:rFonts w:asciiTheme="majorHAnsi" w:hAnsiTheme="majorHAnsi" w:cs="Arial"/>
                <w:b/>
                <w:color w:val="0F1818"/>
                <w:sz w:val="20"/>
                <w:szCs w:val="20"/>
                <w:lang w:val="en-GB"/>
              </w:rPr>
              <w:br/>
            </w:r>
          </w:p>
          <w:p w14:paraId="1887DC40" w14:textId="2F1931A2" w:rsidR="00DD11DF" w:rsidRPr="00D20A1B" w:rsidRDefault="00DD11DF" w:rsidP="00DD11DF">
            <w:pPr>
              <w:rPr>
                <w:rFonts w:asciiTheme="majorHAnsi" w:hAnsiTheme="majorHAnsi" w:cs="Times New Roman"/>
                <w:sz w:val="24"/>
                <w:szCs w:val="24"/>
                <w:lang w:val="en-GB"/>
              </w:rPr>
            </w:pPr>
          </w:p>
          <w:p w14:paraId="20358B58" w14:textId="77777777" w:rsidR="00B05F0D" w:rsidRPr="00D20A1B" w:rsidRDefault="00B05F0D" w:rsidP="00B05F0D">
            <w:pPr>
              <w:rPr>
                <w:rFonts w:asciiTheme="majorHAnsi" w:hAnsiTheme="majorHAnsi" w:cs="Arial"/>
              </w:rPr>
            </w:pPr>
            <w:r w:rsidRPr="00D20A1B">
              <w:rPr>
                <w:rFonts w:asciiTheme="majorHAnsi" w:hAnsiTheme="majorHAnsi" w:cs="Arial"/>
              </w:rPr>
              <w:t>Zoom link- check Canvas</w:t>
            </w:r>
          </w:p>
          <w:p w14:paraId="67754F85" w14:textId="70AFB812" w:rsidR="00DD11DF" w:rsidRPr="00D20A1B" w:rsidRDefault="00DD11DF" w:rsidP="00DD11DF">
            <w:pPr>
              <w:rPr>
                <w:rFonts w:asciiTheme="majorHAnsi" w:hAnsiTheme="majorHAnsi" w:cs="Times New Roman"/>
                <w:sz w:val="24"/>
                <w:szCs w:val="24"/>
              </w:rPr>
            </w:pPr>
          </w:p>
        </w:tc>
      </w:tr>
      <w:tr w:rsidR="00DD11DF" w:rsidRPr="00D20A1B" w14:paraId="60D5F8DA" w14:textId="77777777" w:rsidTr="00580AC3">
        <w:trPr>
          <w:trHeight w:val="1970"/>
        </w:trPr>
        <w:tc>
          <w:tcPr>
            <w:tcW w:w="985" w:type="dxa"/>
          </w:tcPr>
          <w:p w14:paraId="7F5A6737" w14:textId="77777777" w:rsidR="00DD11DF" w:rsidRPr="00D20A1B" w:rsidRDefault="00DD11DF" w:rsidP="00DD11DF">
            <w:pPr>
              <w:rPr>
                <w:rFonts w:asciiTheme="majorHAnsi" w:hAnsiTheme="majorHAnsi" w:cs="Calibri"/>
              </w:rPr>
            </w:pPr>
            <w:r w:rsidRPr="00D20A1B">
              <w:rPr>
                <w:rFonts w:asciiTheme="majorHAnsi" w:hAnsiTheme="majorHAnsi" w:cs="Calibri"/>
              </w:rPr>
              <w:lastRenderedPageBreak/>
              <w:t>We</w:t>
            </w:r>
          </w:p>
          <w:p w14:paraId="4A36A270" w14:textId="7C45A1C6" w:rsidR="00DD11DF" w:rsidRPr="00D20A1B" w:rsidRDefault="00DD11DF" w:rsidP="00DD11DF">
            <w:pPr>
              <w:rPr>
                <w:rFonts w:asciiTheme="majorHAnsi" w:hAnsiTheme="majorHAnsi" w:cs="Calibri"/>
              </w:rPr>
            </w:pPr>
            <w:r w:rsidRPr="00D20A1B">
              <w:rPr>
                <w:rFonts w:asciiTheme="majorHAnsi" w:hAnsiTheme="majorHAnsi" w:cs="Calibri"/>
              </w:rPr>
              <w:t>14/09</w:t>
            </w:r>
          </w:p>
          <w:p w14:paraId="58A7F8B2" w14:textId="77777777" w:rsidR="00DD11DF" w:rsidRPr="00D20A1B" w:rsidRDefault="00DD11DF" w:rsidP="00DD11DF">
            <w:pPr>
              <w:rPr>
                <w:rFonts w:asciiTheme="majorHAnsi" w:hAnsiTheme="majorHAnsi" w:cs="Calibri"/>
              </w:rPr>
            </w:pPr>
          </w:p>
          <w:p w14:paraId="2FF182F9" w14:textId="77777777" w:rsidR="00DD11DF" w:rsidRPr="00D20A1B" w:rsidRDefault="00DD11DF" w:rsidP="00DD11DF">
            <w:pPr>
              <w:rPr>
                <w:rFonts w:asciiTheme="majorHAnsi" w:hAnsiTheme="majorHAnsi" w:cs="Calibri"/>
              </w:rPr>
            </w:pPr>
          </w:p>
          <w:p w14:paraId="5946E4B8" w14:textId="42A2EC92" w:rsidR="00DD11DF" w:rsidRPr="00D20A1B" w:rsidRDefault="00DD11DF" w:rsidP="00DD11DF">
            <w:pPr>
              <w:rPr>
                <w:rFonts w:asciiTheme="majorHAnsi" w:hAnsiTheme="majorHAnsi" w:cs="Calibri"/>
              </w:rPr>
            </w:pPr>
          </w:p>
        </w:tc>
        <w:tc>
          <w:tcPr>
            <w:tcW w:w="1530" w:type="dxa"/>
          </w:tcPr>
          <w:p w14:paraId="206BB09E" w14:textId="1B13A1E5" w:rsidR="00DD11DF" w:rsidRPr="00D20A1B" w:rsidRDefault="00DD11DF" w:rsidP="00DD11DF">
            <w:pPr>
              <w:rPr>
                <w:rFonts w:asciiTheme="majorHAnsi" w:hAnsiTheme="majorHAnsi" w:cs="Calibri"/>
              </w:rPr>
            </w:pPr>
            <w:r w:rsidRPr="00D20A1B">
              <w:rPr>
                <w:rFonts w:asciiTheme="majorHAnsi" w:hAnsiTheme="majorHAnsi" w:cs="Calibri"/>
              </w:rPr>
              <w:t>Morning</w:t>
            </w:r>
          </w:p>
          <w:p w14:paraId="23928E01" w14:textId="7DC3E915" w:rsidR="00DD11DF" w:rsidRPr="00D20A1B" w:rsidRDefault="00FA71CF" w:rsidP="00DD11DF">
            <w:pPr>
              <w:rPr>
                <w:rFonts w:asciiTheme="majorHAnsi" w:hAnsiTheme="majorHAnsi" w:cs="Calibri"/>
              </w:rPr>
            </w:pPr>
            <w:r w:rsidRPr="00D20A1B">
              <w:rPr>
                <w:rFonts w:asciiTheme="majorHAnsi" w:hAnsiTheme="majorHAnsi" w:cs="Calibri"/>
              </w:rPr>
              <w:t>9.15-12.00</w:t>
            </w:r>
          </w:p>
          <w:p w14:paraId="1C1BBA10" w14:textId="77777777" w:rsidR="00DD11DF" w:rsidRPr="00D20A1B" w:rsidRDefault="00DD11DF" w:rsidP="00DD11DF">
            <w:pPr>
              <w:rPr>
                <w:rFonts w:asciiTheme="majorHAnsi" w:hAnsiTheme="majorHAnsi" w:cs="Calibri"/>
              </w:rPr>
            </w:pPr>
          </w:p>
          <w:p w14:paraId="01E04AE1" w14:textId="577F7A52" w:rsidR="00DD11DF" w:rsidRPr="00D20A1B" w:rsidRDefault="00DD11DF" w:rsidP="00DD11DF">
            <w:pPr>
              <w:rPr>
                <w:rFonts w:asciiTheme="majorHAnsi" w:hAnsiTheme="majorHAnsi" w:cs="Calibri"/>
              </w:rPr>
            </w:pPr>
            <w:r w:rsidRPr="00D20A1B">
              <w:rPr>
                <w:rFonts w:asciiTheme="majorHAnsi" w:hAnsiTheme="majorHAnsi" w:cs="Calibri"/>
              </w:rPr>
              <w:t>13.15-14</w:t>
            </w:r>
          </w:p>
          <w:p w14:paraId="22C6FD38" w14:textId="77777777" w:rsidR="00DD11DF" w:rsidRPr="00D20A1B" w:rsidRDefault="00DD11DF" w:rsidP="00DD11DF">
            <w:pPr>
              <w:rPr>
                <w:rFonts w:asciiTheme="majorHAnsi" w:hAnsiTheme="majorHAnsi" w:cs="Calibri"/>
              </w:rPr>
            </w:pPr>
          </w:p>
          <w:p w14:paraId="1FE7879C" w14:textId="77777777" w:rsidR="00DD11DF" w:rsidRPr="00D20A1B" w:rsidRDefault="00DD11DF" w:rsidP="00DD11DF">
            <w:pPr>
              <w:rPr>
                <w:rFonts w:asciiTheme="majorHAnsi" w:hAnsiTheme="majorHAnsi" w:cs="Calibri"/>
              </w:rPr>
            </w:pPr>
          </w:p>
          <w:p w14:paraId="0793DB3B" w14:textId="77777777" w:rsidR="00DD11DF" w:rsidRPr="00D20A1B" w:rsidRDefault="00DD11DF" w:rsidP="00DD11DF">
            <w:pPr>
              <w:rPr>
                <w:rFonts w:asciiTheme="majorHAnsi" w:hAnsiTheme="majorHAnsi" w:cs="Calibri"/>
              </w:rPr>
            </w:pPr>
          </w:p>
          <w:p w14:paraId="017DA52E" w14:textId="3AE558EA" w:rsidR="00DD11DF" w:rsidRPr="00D20A1B" w:rsidRDefault="00DD11DF" w:rsidP="00DD11DF">
            <w:pPr>
              <w:rPr>
                <w:rFonts w:asciiTheme="majorHAnsi" w:hAnsiTheme="majorHAnsi" w:cs="Calibri"/>
              </w:rPr>
            </w:pPr>
            <w:r w:rsidRPr="00D20A1B">
              <w:rPr>
                <w:rFonts w:asciiTheme="majorHAnsi" w:hAnsiTheme="majorHAnsi" w:cs="Calibri"/>
              </w:rPr>
              <w:t>14.00- 16</w:t>
            </w:r>
          </w:p>
        </w:tc>
        <w:tc>
          <w:tcPr>
            <w:tcW w:w="3240" w:type="dxa"/>
          </w:tcPr>
          <w:p w14:paraId="2A8BB8ED" w14:textId="77777777" w:rsidR="00DD11DF" w:rsidRPr="00D20A1B" w:rsidRDefault="00DD11DF" w:rsidP="00DD11DF">
            <w:pPr>
              <w:rPr>
                <w:rFonts w:asciiTheme="majorHAnsi" w:hAnsiTheme="majorHAnsi" w:cs="Calibri"/>
                <w:b/>
                <w:i/>
              </w:rPr>
            </w:pPr>
            <w:r w:rsidRPr="00D20A1B">
              <w:rPr>
                <w:rFonts w:asciiTheme="majorHAnsi" w:hAnsiTheme="majorHAnsi" w:cs="Calibri"/>
                <w:b/>
              </w:rPr>
              <w:t xml:space="preserve">Scientific seminar and lecture: </w:t>
            </w:r>
            <w:r w:rsidRPr="00D20A1B">
              <w:rPr>
                <w:rFonts w:asciiTheme="majorHAnsi" w:hAnsiTheme="majorHAnsi" w:cs="Calibri"/>
                <w:b/>
                <w:i/>
              </w:rPr>
              <w:t>Ethics</w:t>
            </w:r>
          </w:p>
          <w:p w14:paraId="4CB65E6E" w14:textId="77777777" w:rsidR="00DD11DF" w:rsidRPr="00D20A1B" w:rsidRDefault="00DD11DF" w:rsidP="00DD11DF">
            <w:pPr>
              <w:rPr>
                <w:rFonts w:asciiTheme="majorHAnsi" w:hAnsiTheme="majorHAnsi" w:cs="Calibri"/>
              </w:rPr>
            </w:pPr>
          </w:p>
          <w:p w14:paraId="322FB0F3" w14:textId="21B6D77F" w:rsidR="00DD11DF" w:rsidRPr="00D20A1B" w:rsidRDefault="00DD11DF" w:rsidP="00DD11DF">
            <w:pPr>
              <w:rPr>
                <w:rFonts w:asciiTheme="majorHAnsi" w:hAnsiTheme="majorHAnsi" w:cs="Calibri"/>
              </w:rPr>
            </w:pPr>
            <w:r w:rsidRPr="00D20A1B">
              <w:rPr>
                <w:rFonts w:asciiTheme="majorHAnsi" w:hAnsiTheme="majorHAnsi" w:cs="Calibri"/>
              </w:rPr>
              <w:t>Lecture: Let´s talk about equal opportunities and what is means for you as a student</w:t>
            </w:r>
          </w:p>
          <w:p w14:paraId="10C952A9" w14:textId="77777777" w:rsidR="00DD11DF" w:rsidRPr="00D20A1B" w:rsidRDefault="00DD11DF" w:rsidP="00DD11DF">
            <w:pPr>
              <w:rPr>
                <w:rFonts w:asciiTheme="majorHAnsi" w:hAnsiTheme="majorHAnsi" w:cs="Calibri"/>
              </w:rPr>
            </w:pPr>
          </w:p>
          <w:p w14:paraId="4F1905FD" w14:textId="50081441" w:rsidR="00DD11DF" w:rsidRPr="00D20A1B" w:rsidRDefault="00DD11DF" w:rsidP="00DD11DF">
            <w:pPr>
              <w:rPr>
                <w:rFonts w:asciiTheme="majorHAnsi" w:hAnsiTheme="majorHAnsi" w:cs="Calibri"/>
                <w:i/>
              </w:rPr>
            </w:pPr>
            <w:r w:rsidRPr="00D20A1B">
              <w:rPr>
                <w:rFonts w:asciiTheme="majorHAnsi" w:hAnsiTheme="majorHAnsi" w:cs="Calibri"/>
              </w:rPr>
              <w:t xml:space="preserve">Lecture on oral presentations </w:t>
            </w:r>
          </w:p>
        </w:tc>
        <w:tc>
          <w:tcPr>
            <w:tcW w:w="2070" w:type="dxa"/>
          </w:tcPr>
          <w:p w14:paraId="3564CF6A" w14:textId="23ED003A" w:rsidR="00DD11DF" w:rsidRPr="00D20A1B" w:rsidRDefault="00DD11DF" w:rsidP="00DD11DF">
            <w:pPr>
              <w:rPr>
                <w:rFonts w:asciiTheme="majorHAnsi" w:hAnsiTheme="majorHAnsi" w:cs="Times New Roman"/>
                <w:sz w:val="24"/>
                <w:szCs w:val="24"/>
                <w:lang w:val="sv-SE"/>
              </w:rPr>
            </w:pPr>
            <w:r w:rsidRPr="00D20A1B">
              <w:rPr>
                <w:rFonts w:asciiTheme="majorHAnsi" w:hAnsiTheme="majorHAnsi" w:cs="Times New Roman"/>
                <w:sz w:val="24"/>
                <w:szCs w:val="24"/>
                <w:lang w:val="sv-SE"/>
              </w:rPr>
              <w:t>Helena R</w:t>
            </w:r>
          </w:p>
          <w:p w14:paraId="00C84DE4" w14:textId="77777777" w:rsidR="00DD11DF" w:rsidRPr="00D20A1B" w:rsidRDefault="00DD11DF" w:rsidP="00DD11DF">
            <w:pPr>
              <w:rPr>
                <w:rFonts w:asciiTheme="majorHAnsi" w:hAnsiTheme="majorHAnsi" w:cs="Times New Roman"/>
                <w:sz w:val="24"/>
                <w:szCs w:val="24"/>
                <w:lang w:val="sv-SE"/>
              </w:rPr>
            </w:pPr>
          </w:p>
          <w:p w14:paraId="5F4DB2BC" w14:textId="77777777" w:rsidR="00DD11DF" w:rsidRPr="00D20A1B" w:rsidRDefault="00DD11DF" w:rsidP="00DD11DF">
            <w:pPr>
              <w:rPr>
                <w:rFonts w:asciiTheme="majorHAnsi" w:hAnsiTheme="majorHAnsi" w:cs="Times New Roman"/>
                <w:sz w:val="24"/>
                <w:szCs w:val="24"/>
                <w:lang w:val="sv-SE"/>
              </w:rPr>
            </w:pPr>
          </w:p>
          <w:p w14:paraId="2395B2E5" w14:textId="1F60CAB8" w:rsidR="00DD11DF" w:rsidRPr="00D20A1B" w:rsidRDefault="00DD11DF" w:rsidP="00DD11DF">
            <w:pPr>
              <w:rPr>
                <w:rFonts w:asciiTheme="majorHAnsi" w:hAnsiTheme="majorHAnsi" w:cs="Times New Roman"/>
                <w:sz w:val="24"/>
                <w:szCs w:val="24"/>
                <w:lang w:val="sv-SE"/>
              </w:rPr>
            </w:pPr>
            <w:r w:rsidRPr="00D20A1B">
              <w:rPr>
                <w:rFonts w:asciiTheme="majorHAnsi" w:hAnsiTheme="majorHAnsi" w:cs="Times New Roman"/>
                <w:sz w:val="24"/>
                <w:szCs w:val="24"/>
                <w:lang w:val="sv-SE"/>
              </w:rPr>
              <w:t>Malin E</w:t>
            </w:r>
          </w:p>
          <w:p w14:paraId="3A77C2A7" w14:textId="1F734CCC" w:rsidR="00DD11DF" w:rsidRPr="00D20A1B" w:rsidRDefault="00DD11DF" w:rsidP="00DD11DF">
            <w:pPr>
              <w:rPr>
                <w:rFonts w:asciiTheme="majorHAnsi" w:hAnsiTheme="majorHAnsi" w:cs="Times New Roman"/>
                <w:sz w:val="24"/>
                <w:szCs w:val="24"/>
                <w:lang w:val="sv-SE"/>
              </w:rPr>
            </w:pPr>
          </w:p>
          <w:p w14:paraId="2555F691" w14:textId="6DE0E4F3" w:rsidR="00DD11DF" w:rsidRPr="00D20A1B" w:rsidRDefault="00DD11DF" w:rsidP="00DD11DF">
            <w:pPr>
              <w:rPr>
                <w:rFonts w:asciiTheme="majorHAnsi" w:hAnsiTheme="majorHAnsi" w:cs="Times New Roman"/>
                <w:sz w:val="24"/>
                <w:szCs w:val="24"/>
                <w:lang w:val="sv-SE"/>
              </w:rPr>
            </w:pPr>
          </w:p>
          <w:p w14:paraId="5FABA12B" w14:textId="77777777" w:rsidR="00DD11DF" w:rsidRPr="00D20A1B" w:rsidRDefault="00DD11DF" w:rsidP="00DD11DF">
            <w:pPr>
              <w:rPr>
                <w:rFonts w:asciiTheme="majorHAnsi" w:hAnsiTheme="majorHAnsi" w:cs="Times New Roman"/>
                <w:sz w:val="24"/>
                <w:szCs w:val="24"/>
                <w:lang w:val="sv-SE"/>
              </w:rPr>
            </w:pPr>
          </w:p>
          <w:p w14:paraId="67BC3B08" w14:textId="773A20D6" w:rsidR="00DD11DF" w:rsidRPr="00D20A1B" w:rsidRDefault="00DD11DF" w:rsidP="00DD11DF">
            <w:pPr>
              <w:rPr>
                <w:rFonts w:asciiTheme="majorHAnsi" w:hAnsiTheme="majorHAnsi" w:cs="Times New Roman"/>
                <w:sz w:val="24"/>
                <w:szCs w:val="24"/>
                <w:lang w:val="sv-SE"/>
              </w:rPr>
            </w:pPr>
            <w:r w:rsidRPr="00D20A1B">
              <w:rPr>
                <w:rFonts w:asciiTheme="majorHAnsi" w:hAnsiTheme="majorHAnsi" w:cs="Times New Roman"/>
                <w:sz w:val="24"/>
                <w:szCs w:val="24"/>
                <w:lang w:val="sv-SE"/>
              </w:rPr>
              <w:t>Jannie T</w:t>
            </w:r>
          </w:p>
        </w:tc>
        <w:tc>
          <w:tcPr>
            <w:tcW w:w="2235" w:type="dxa"/>
          </w:tcPr>
          <w:p w14:paraId="6CD5CAE7" w14:textId="738F526C" w:rsidR="00DD11DF" w:rsidRPr="00D20A1B" w:rsidRDefault="005B5FB3" w:rsidP="00DD11DF">
            <w:pPr>
              <w:rPr>
                <w:rFonts w:asciiTheme="majorHAnsi" w:hAnsiTheme="majorHAnsi" w:cs="Times New Roman"/>
                <w:sz w:val="24"/>
                <w:szCs w:val="24"/>
                <w:lang w:val="en-GB"/>
              </w:rPr>
            </w:pPr>
            <w:proofErr w:type="spellStart"/>
            <w:r w:rsidRPr="00D20A1B">
              <w:rPr>
                <w:rFonts w:asciiTheme="majorHAnsi" w:hAnsiTheme="majorHAnsi" w:cs="Times New Roman"/>
                <w:sz w:val="24"/>
                <w:szCs w:val="24"/>
                <w:lang w:val="en-GB"/>
              </w:rPr>
              <w:t>Audhumbla</w:t>
            </w:r>
            <w:proofErr w:type="spellEnd"/>
          </w:p>
          <w:p w14:paraId="52BC5920" w14:textId="1EB4075B" w:rsidR="00DD11DF" w:rsidRPr="00D20A1B" w:rsidRDefault="00DD11DF" w:rsidP="00DD11DF">
            <w:pPr>
              <w:rPr>
                <w:rFonts w:asciiTheme="majorHAnsi" w:hAnsiTheme="majorHAnsi" w:cs="Times New Roman"/>
                <w:sz w:val="24"/>
                <w:szCs w:val="24"/>
                <w:lang w:val="en-GB"/>
              </w:rPr>
            </w:pPr>
          </w:p>
          <w:p w14:paraId="7B8AE2A8" w14:textId="1A263481" w:rsidR="00DD11DF" w:rsidRPr="00D20A1B" w:rsidRDefault="00DD11DF" w:rsidP="00DD11DF">
            <w:pPr>
              <w:rPr>
                <w:rFonts w:asciiTheme="majorHAnsi" w:hAnsiTheme="majorHAnsi" w:cs="Times New Roman"/>
                <w:sz w:val="24"/>
                <w:szCs w:val="24"/>
                <w:lang w:val="en-GB"/>
              </w:rPr>
            </w:pPr>
          </w:p>
          <w:p w14:paraId="46B8FAE0" w14:textId="6FD30B72" w:rsidR="00DD11DF" w:rsidRPr="00D20A1B" w:rsidRDefault="00DD11DF" w:rsidP="00DD11DF">
            <w:pPr>
              <w:rPr>
                <w:rFonts w:asciiTheme="majorHAnsi" w:hAnsiTheme="majorHAnsi" w:cs="Times New Roman"/>
                <w:sz w:val="24"/>
                <w:szCs w:val="24"/>
              </w:rPr>
            </w:pPr>
            <w:r w:rsidRPr="00D20A1B">
              <w:rPr>
                <w:rFonts w:asciiTheme="majorHAnsi" w:hAnsiTheme="majorHAnsi" w:cs="Times New Roman"/>
                <w:sz w:val="24"/>
                <w:szCs w:val="24"/>
              </w:rPr>
              <w:t xml:space="preserve">Lecture hall T </w:t>
            </w:r>
          </w:p>
          <w:p w14:paraId="0E6B0975" w14:textId="3B56767E" w:rsidR="00DD11DF" w:rsidRPr="00D20A1B" w:rsidRDefault="00DD11DF" w:rsidP="00DD11DF">
            <w:pPr>
              <w:rPr>
                <w:rFonts w:asciiTheme="majorHAnsi" w:hAnsiTheme="majorHAnsi" w:cs="Times New Roman"/>
                <w:sz w:val="24"/>
                <w:szCs w:val="24"/>
              </w:rPr>
            </w:pPr>
          </w:p>
          <w:p w14:paraId="7F0C80F5" w14:textId="1DBC3842" w:rsidR="00DD11DF" w:rsidRPr="00D20A1B" w:rsidRDefault="00DD11DF" w:rsidP="00DD11DF">
            <w:pPr>
              <w:rPr>
                <w:rFonts w:asciiTheme="majorHAnsi" w:hAnsiTheme="majorHAnsi" w:cs="Times New Roman"/>
                <w:sz w:val="24"/>
                <w:szCs w:val="24"/>
              </w:rPr>
            </w:pPr>
          </w:p>
          <w:p w14:paraId="7A6BCB55" w14:textId="77777777" w:rsidR="00DD11DF" w:rsidRPr="00D20A1B" w:rsidRDefault="00DD11DF" w:rsidP="00DD11DF">
            <w:pPr>
              <w:rPr>
                <w:rFonts w:asciiTheme="majorHAnsi" w:hAnsiTheme="majorHAnsi" w:cs="Times New Roman"/>
                <w:sz w:val="24"/>
                <w:szCs w:val="24"/>
              </w:rPr>
            </w:pPr>
          </w:p>
          <w:p w14:paraId="58C6FC30" w14:textId="0F1D845E" w:rsidR="00DD11DF" w:rsidRPr="00D20A1B" w:rsidRDefault="00DD11DF" w:rsidP="00DD11DF">
            <w:pPr>
              <w:rPr>
                <w:rFonts w:asciiTheme="majorHAnsi" w:hAnsiTheme="majorHAnsi" w:cs="Times New Roman"/>
                <w:sz w:val="24"/>
                <w:szCs w:val="24"/>
              </w:rPr>
            </w:pPr>
            <w:r w:rsidRPr="00D20A1B">
              <w:rPr>
                <w:rFonts w:asciiTheme="majorHAnsi" w:hAnsiTheme="majorHAnsi" w:cs="Times New Roman"/>
                <w:sz w:val="24"/>
                <w:szCs w:val="24"/>
              </w:rPr>
              <w:t>Lecture hall T</w:t>
            </w:r>
          </w:p>
        </w:tc>
      </w:tr>
      <w:tr w:rsidR="00DD11DF" w:rsidRPr="00D20A1B" w14:paraId="1CB2E958" w14:textId="77777777" w:rsidTr="00580AC3">
        <w:tc>
          <w:tcPr>
            <w:tcW w:w="985" w:type="dxa"/>
          </w:tcPr>
          <w:p w14:paraId="55F9BB7C" w14:textId="77777777" w:rsidR="00DD11DF" w:rsidRPr="00D20A1B" w:rsidRDefault="00DD11DF" w:rsidP="00DD11DF">
            <w:pPr>
              <w:rPr>
                <w:rFonts w:asciiTheme="majorHAnsi" w:hAnsiTheme="majorHAnsi" w:cs="Calibri"/>
              </w:rPr>
            </w:pPr>
            <w:proofErr w:type="spellStart"/>
            <w:r w:rsidRPr="00D20A1B">
              <w:rPr>
                <w:rFonts w:asciiTheme="majorHAnsi" w:hAnsiTheme="majorHAnsi" w:cs="Calibri"/>
              </w:rPr>
              <w:t>Th</w:t>
            </w:r>
            <w:proofErr w:type="spellEnd"/>
          </w:p>
          <w:p w14:paraId="689A7928" w14:textId="004492EC" w:rsidR="00DD11DF" w:rsidRPr="00D20A1B" w:rsidRDefault="00DD11DF" w:rsidP="00DD11DF">
            <w:pPr>
              <w:rPr>
                <w:rFonts w:asciiTheme="majorHAnsi" w:hAnsiTheme="majorHAnsi" w:cs="Calibri"/>
              </w:rPr>
            </w:pPr>
            <w:r w:rsidRPr="00D20A1B">
              <w:rPr>
                <w:rFonts w:asciiTheme="majorHAnsi" w:hAnsiTheme="majorHAnsi" w:cs="Calibri"/>
              </w:rPr>
              <w:t>15/09</w:t>
            </w:r>
          </w:p>
          <w:p w14:paraId="0BB8A3A2" w14:textId="2D028D76" w:rsidR="00DD11DF" w:rsidRPr="00D20A1B" w:rsidRDefault="00DD11DF" w:rsidP="00DD11DF">
            <w:pPr>
              <w:rPr>
                <w:rFonts w:asciiTheme="majorHAnsi" w:hAnsiTheme="majorHAnsi" w:cs="Calibri"/>
              </w:rPr>
            </w:pPr>
          </w:p>
        </w:tc>
        <w:tc>
          <w:tcPr>
            <w:tcW w:w="1530" w:type="dxa"/>
          </w:tcPr>
          <w:p w14:paraId="1F4F0049" w14:textId="77777777" w:rsidR="00DD11DF" w:rsidRPr="00D20A1B" w:rsidRDefault="00DD11DF" w:rsidP="00DD11DF">
            <w:pPr>
              <w:rPr>
                <w:rFonts w:asciiTheme="majorHAnsi" w:hAnsiTheme="majorHAnsi" w:cs="Calibri"/>
              </w:rPr>
            </w:pPr>
            <w:r w:rsidRPr="00D20A1B">
              <w:rPr>
                <w:rFonts w:asciiTheme="majorHAnsi" w:hAnsiTheme="majorHAnsi" w:cs="Calibri"/>
              </w:rPr>
              <w:t>Morning</w:t>
            </w:r>
          </w:p>
          <w:p w14:paraId="5FAE6087" w14:textId="77777777" w:rsidR="00DD11DF" w:rsidRPr="00D20A1B" w:rsidRDefault="00DD11DF" w:rsidP="00DD11DF">
            <w:pPr>
              <w:rPr>
                <w:rFonts w:asciiTheme="majorHAnsi" w:hAnsiTheme="majorHAnsi" w:cs="Calibri"/>
              </w:rPr>
            </w:pPr>
          </w:p>
          <w:p w14:paraId="5E6137D6" w14:textId="77777777" w:rsidR="00DD11DF" w:rsidRPr="00D20A1B" w:rsidRDefault="00DD11DF" w:rsidP="00DD11DF">
            <w:pPr>
              <w:rPr>
                <w:rFonts w:asciiTheme="majorHAnsi" w:hAnsiTheme="majorHAnsi" w:cs="Calibri"/>
              </w:rPr>
            </w:pPr>
          </w:p>
          <w:p w14:paraId="481DE69F" w14:textId="7D99C461" w:rsidR="00DD11DF" w:rsidRPr="00D20A1B" w:rsidRDefault="00DD11DF" w:rsidP="00DD11DF">
            <w:pPr>
              <w:rPr>
                <w:rFonts w:asciiTheme="majorHAnsi" w:hAnsiTheme="majorHAnsi" w:cs="Calibri"/>
              </w:rPr>
            </w:pPr>
            <w:r w:rsidRPr="00D20A1B">
              <w:rPr>
                <w:rFonts w:asciiTheme="majorHAnsi" w:hAnsiTheme="majorHAnsi" w:cs="Calibri"/>
              </w:rPr>
              <w:t>13.15-16</w:t>
            </w:r>
          </w:p>
        </w:tc>
        <w:tc>
          <w:tcPr>
            <w:tcW w:w="3240" w:type="dxa"/>
          </w:tcPr>
          <w:p w14:paraId="1ED2B8F5" w14:textId="77777777" w:rsidR="00DD11DF" w:rsidRPr="00D20A1B" w:rsidRDefault="00DD11DF" w:rsidP="00DD11DF">
            <w:pPr>
              <w:rPr>
                <w:rFonts w:asciiTheme="majorHAnsi" w:hAnsiTheme="majorHAnsi" w:cs="Calibri"/>
              </w:rPr>
            </w:pPr>
            <w:r w:rsidRPr="00D20A1B">
              <w:rPr>
                <w:rFonts w:asciiTheme="majorHAnsi" w:hAnsiTheme="majorHAnsi" w:cs="Calibri"/>
              </w:rPr>
              <w:t>Own work on project</w:t>
            </w:r>
          </w:p>
          <w:p w14:paraId="77F1D1B8" w14:textId="77777777" w:rsidR="00DD11DF" w:rsidRPr="00D20A1B" w:rsidRDefault="00DD11DF" w:rsidP="00DD11DF">
            <w:pPr>
              <w:rPr>
                <w:rFonts w:asciiTheme="majorHAnsi" w:hAnsiTheme="majorHAnsi" w:cs="Calibri"/>
                <w:b/>
              </w:rPr>
            </w:pPr>
          </w:p>
          <w:p w14:paraId="228E751C" w14:textId="77777777" w:rsidR="00DD11DF" w:rsidRPr="00D20A1B" w:rsidRDefault="00DD11DF" w:rsidP="00DD11DF">
            <w:pPr>
              <w:rPr>
                <w:rFonts w:asciiTheme="majorHAnsi" w:hAnsiTheme="majorHAnsi" w:cs="Calibri"/>
                <w:b/>
              </w:rPr>
            </w:pPr>
          </w:p>
          <w:p w14:paraId="5F31A3E8" w14:textId="61817FB4" w:rsidR="00DD11DF" w:rsidRPr="00D20A1B" w:rsidRDefault="00DD11DF" w:rsidP="00DD11DF">
            <w:pPr>
              <w:rPr>
                <w:rFonts w:asciiTheme="majorHAnsi" w:hAnsiTheme="majorHAnsi" w:cs="Calibri"/>
              </w:rPr>
            </w:pPr>
            <w:r w:rsidRPr="00D20A1B">
              <w:rPr>
                <w:rFonts w:asciiTheme="majorHAnsi" w:hAnsiTheme="majorHAnsi" w:cs="Calibri"/>
                <w:b/>
              </w:rPr>
              <w:t>Presentations: Ideas and first draft of project proposal</w:t>
            </w:r>
          </w:p>
        </w:tc>
        <w:tc>
          <w:tcPr>
            <w:tcW w:w="2070" w:type="dxa"/>
          </w:tcPr>
          <w:p w14:paraId="4130A59A" w14:textId="0F0FAB63" w:rsidR="00DD11DF" w:rsidRPr="00D20A1B" w:rsidRDefault="00DD11DF" w:rsidP="00DD11DF">
            <w:pPr>
              <w:rPr>
                <w:rFonts w:asciiTheme="majorHAnsi" w:hAnsiTheme="majorHAnsi" w:cs="Calibri"/>
              </w:rPr>
            </w:pPr>
          </w:p>
          <w:p w14:paraId="672EA90A" w14:textId="0417C7B1" w:rsidR="00DD11DF" w:rsidRPr="00D20A1B" w:rsidRDefault="00DD11DF" w:rsidP="00DD11DF">
            <w:pPr>
              <w:rPr>
                <w:rFonts w:asciiTheme="majorHAnsi" w:hAnsiTheme="majorHAnsi" w:cs="Calibri"/>
              </w:rPr>
            </w:pPr>
          </w:p>
          <w:p w14:paraId="1F5489B9" w14:textId="09344F6F" w:rsidR="00DD11DF" w:rsidRPr="00D20A1B" w:rsidRDefault="00DD11DF" w:rsidP="00DD11DF">
            <w:pPr>
              <w:rPr>
                <w:rFonts w:asciiTheme="majorHAnsi" w:hAnsiTheme="majorHAnsi" w:cs="Calibri"/>
              </w:rPr>
            </w:pPr>
          </w:p>
          <w:p w14:paraId="2052D1BF" w14:textId="714542ED" w:rsidR="00DD11DF" w:rsidRPr="00D20A1B" w:rsidRDefault="00373968" w:rsidP="00DD11DF">
            <w:pPr>
              <w:rPr>
                <w:rFonts w:asciiTheme="majorHAnsi" w:hAnsiTheme="majorHAnsi" w:cs="Calibri"/>
                <w:lang w:val="en-GB"/>
              </w:rPr>
            </w:pPr>
            <w:r w:rsidRPr="00D20A1B">
              <w:rPr>
                <w:rFonts w:asciiTheme="majorHAnsi" w:hAnsiTheme="majorHAnsi" w:cs="Calibri"/>
              </w:rPr>
              <w:t>Daiana O</w:t>
            </w:r>
          </w:p>
          <w:p w14:paraId="36D804E8" w14:textId="7D577C91" w:rsidR="00DD11DF" w:rsidRPr="00D20A1B" w:rsidRDefault="00DD11DF" w:rsidP="00DD11DF">
            <w:pPr>
              <w:rPr>
                <w:rFonts w:asciiTheme="majorHAnsi" w:hAnsiTheme="majorHAnsi" w:cs="Calibri"/>
              </w:rPr>
            </w:pPr>
          </w:p>
        </w:tc>
        <w:tc>
          <w:tcPr>
            <w:tcW w:w="2235" w:type="dxa"/>
          </w:tcPr>
          <w:p w14:paraId="1CF30DFE" w14:textId="77777777" w:rsidR="00DD11DF" w:rsidRPr="00D20A1B" w:rsidRDefault="00DD11DF" w:rsidP="00DD11DF">
            <w:pPr>
              <w:rPr>
                <w:rFonts w:asciiTheme="majorHAnsi" w:hAnsiTheme="majorHAnsi" w:cs="Calibri"/>
              </w:rPr>
            </w:pPr>
          </w:p>
          <w:p w14:paraId="44721486" w14:textId="77777777" w:rsidR="00DD11DF" w:rsidRPr="00D20A1B" w:rsidRDefault="00DD11DF" w:rsidP="00DD11DF">
            <w:pPr>
              <w:rPr>
                <w:rFonts w:asciiTheme="majorHAnsi" w:hAnsiTheme="majorHAnsi" w:cs="Times New Roman"/>
                <w:sz w:val="24"/>
                <w:szCs w:val="24"/>
              </w:rPr>
            </w:pPr>
          </w:p>
          <w:p w14:paraId="3959C5AA" w14:textId="77777777" w:rsidR="00DD11DF" w:rsidRPr="00D20A1B" w:rsidRDefault="00DD11DF" w:rsidP="00DD11DF">
            <w:pPr>
              <w:rPr>
                <w:rFonts w:asciiTheme="majorHAnsi" w:hAnsiTheme="majorHAnsi" w:cs="Times New Roman"/>
                <w:sz w:val="24"/>
                <w:szCs w:val="24"/>
              </w:rPr>
            </w:pPr>
          </w:p>
          <w:p w14:paraId="1CA262BF" w14:textId="14647D22" w:rsidR="00DD11DF" w:rsidRPr="002307F1" w:rsidRDefault="00DD11DF" w:rsidP="00DD11DF">
            <w:pPr>
              <w:rPr>
                <w:rFonts w:asciiTheme="majorHAnsi" w:hAnsiTheme="majorHAnsi" w:cs="Calibri"/>
                <w:b/>
              </w:rPr>
            </w:pPr>
            <w:r w:rsidRPr="002307F1">
              <w:rPr>
                <w:rFonts w:asciiTheme="majorHAnsi" w:hAnsiTheme="majorHAnsi" w:cs="Times New Roman"/>
                <w:b/>
                <w:sz w:val="24"/>
                <w:szCs w:val="24"/>
              </w:rPr>
              <w:t xml:space="preserve">Lecture hall T </w:t>
            </w:r>
          </w:p>
        </w:tc>
      </w:tr>
      <w:tr w:rsidR="00DD11DF" w:rsidRPr="00D20A1B" w14:paraId="6BC17291" w14:textId="77777777" w:rsidTr="00580AC3">
        <w:tc>
          <w:tcPr>
            <w:tcW w:w="985" w:type="dxa"/>
            <w:tcBorders>
              <w:bottom w:val="double" w:sz="4" w:space="0" w:color="auto"/>
            </w:tcBorders>
          </w:tcPr>
          <w:p w14:paraId="35D46B4E" w14:textId="77777777" w:rsidR="00DD11DF" w:rsidRPr="00D20A1B" w:rsidRDefault="00DD11DF" w:rsidP="00DD11DF">
            <w:pPr>
              <w:rPr>
                <w:rFonts w:asciiTheme="majorHAnsi" w:hAnsiTheme="majorHAnsi" w:cs="Calibri"/>
              </w:rPr>
            </w:pPr>
            <w:r w:rsidRPr="00D20A1B">
              <w:rPr>
                <w:rFonts w:asciiTheme="majorHAnsi" w:hAnsiTheme="majorHAnsi" w:cs="Calibri"/>
              </w:rPr>
              <w:t>Fr</w:t>
            </w:r>
          </w:p>
          <w:p w14:paraId="312572D8" w14:textId="748164AE" w:rsidR="00DD11DF" w:rsidRPr="00D20A1B" w:rsidRDefault="00DD11DF" w:rsidP="00DD11DF">
            <w:pPr>
              <w:rPr>
                <w:rFonts w:asciiTheme="majorHAnsi" w:hAnsiTheme="majorHAnsi" w:cs="Calibri"/>
              </w:rPr>
            </w:pPr>
            <w:r w:rsidRPr="00D20A1B">
              <w:rPr>
                <w:rFonts w:asciiTheme="majorHAnsi" w:hAnsiTheme="majorHAnsi" w:cs="Calibri"/>
              </w:rPr>
              <w:t>16/09</w:t>
            </w:r>
          </w:p>
          <w:p w14:paraId="16AE920A" w14:textId="0926F011" w:rsidR="00DD11DF" w:rsidRPr="00D20A1B" w:rsidRDefault="00DD11DF" w:rsidP="00DD11DF">
            <w:pPr>
              <w:rPr>
                <w:rFonts w:asciiTheme="majorHAnsi" w:hAnsiTheme="majorHAnsi" w:cs="Calibri"/>
              </w:rPr>
            </w:pPr>
          </w:p>
        </w:tc>
        <w:tc>
          <w:tcPr>
            <w:tcW w:w="1530" w:type="dxa"/>
            <w:tcBorders>
              <w:bottom w:val="double" w:sz="4" w:space="0" w:color="auto"/>
            </w:tcBorders>
          </w:tcPr>
          <w:p w14:paraId="76388729" w14:textId="14FB5F9E" w:rsidR="00DD11DF" w:rsidRPr="00D20A1B" w:rsidRDefault="00DD11DF" w:rsidP="00DD11DF">
            <w:pPr>
              <w:rPr>
                <w:rFonts w:asciiTheme="majorHAnsi" w:hAnsiTheme="majorHAnsi" w:cs="Calibri"/>
              </w:rPr>
            </w:pPr>
            <w:r w:rsidRPr="00D20A1B">
              <w:rPr>
                <w:rFonts w:asciiTheme="majorHAnsi" w:hAnsiTheme="majorHAnsi" w:cs="Calibri"/>
              </w:rPr>
              <w:t>10.00- 12.00</w:t>
            </w:r>
          </w:p>
          <w:p w14:paraId="5222A812" w14:textId="2C2E433C" w:rsidR="00DD11DF" w:rsidRPr="00D20A1B" w:rsidRDefault="00DD11DF" w:rsidP="00DD11DF">
            <w:pPr>
              <w:rPr>
                <w:rFonts w:asciiTheme="majorHAnsi" w:hAnsiTheme="majorHAnsi" w:cs="Calibri"/>
              </w:rPr>
            </w:pPr>
          </w:p>
          <w:p w14:paraId="3F8AD9FC" w14:textId="77777777" w:rsidR="00DD11DF" w:rsidRPr="00D20A1B" w:rsidRDefault="00DD11DF" w:rsidP="00DD11DF">
            <w:pPr>
              <w:rPr>
                <w:rFonts w:asciiTheme="majorHAnsi" w:hAnsiTheme="majorHAnsi" w:cs="Calibri"/>
              </w:rPr>
            </w:pPr>
          </w:p>
          <w:p w14:paraId="3597AFA7" w14:textId="77777777" w:rsidR="00DD11DF" w:rsidRPr="00D20A1B" w:rsidRDefault="00DD11DF" w:rsidP="00DD11DF">
            <w:pPr>
              <w:rPr>
                <w:rFonts w:asciiTheme="majorHAnsi" w:hAnsiTheme="majorHAnsi" w:cs="Calibri"/>
              </w:rPr>
            </w:pPr>
          </w:p>
          <w:p w14:paraId="05D62EA4" w14:textId="20B98B49" w:rsidR="00DD11DF" w:rsidRPr="00D20A1B" w:rsidRDefault="00DD11DF" w:rsidP="00DD11DF">
            <w:pPr>
              <w:rPr>
                <w:rFonts w:asciiTheme="majorHAnsi" w:hAnsiTheme="majorHAnsi" w:cs="Calibri"/>
              </w:rPr>
            </w:pPr>
            <w:r w:rsidRPr="00D20A1B">
              <w:rPr>
                <w:rFonts w:asciiTheme="majorHAnsi" w:hAnsiTheme="majorHAnsi" w:cs="Calibri"/>
              </w:rPr>
              <w:t>13.15-16.00</w:t>
            </w:r>
          </w:p>
          <w:p w14:paraId="1D74DD33" w14:textId="77777777" w:rsidR="00DD11DF" w:rsidRPr="00D20A1B" w:rsidRDefault="00DD11DF" w:rsidP="00DD11DF">
            <w:pPr>
              <w:rPr>
                <w:rFonts w:asciiTheme="majorHAnsi" w:hAnsiTheme="majorHAnsi" w:cs="Calibri"/>
              </w:rPr>
            </w:pPr>
          </w:p>
          <w:p w14:paraId="44FD8BE9" w14:textId="77777777" w:rsidR="00DD11DF" w:rsidRPr="00D20A1B" w:rsidRDefault="00DD11DF" w:rsidP="00DD11DF">
            <w:pPr>
              <w:rPr>
                <w:rFonts w:asciiTheme="majorHAnsi" w:hAnsiTheme="majorHAnsi" w:cs="Calibri"/>
              </w:rPr>
            </w:pPr>
          </w:p>
          <w:p w14:paraId="22F426B2" w14:textId="77777777" w:rsidR="00DD11DF" w:rsidRPr="00D20A1B" w:rsidRDefault="00DD11DF" w:rsidP="00DD11DF">
            <w:pPr>
              <w:rPr>
                <w:rFonts w:asciiTheme="majorHAnsi" w:hAnsiTheme="majorHAnsi" w:cs="Calibri"/>
              </w:rPr>
            </w:pPr>
          </w:p>
          <w:p w14:paraId="42253E88" w14:textId="2171027F" w:rsidR="00DD11DF" w:rsidRPr="00D20A1B" w:rsidRDefault="00DD11DF" w:rsidP="00DD11DF">
            <w:pPr>
              <w:rPr>
                <w:rFonts w:asciiTheme="majorHAnsi" w:hAnsiTheme="majorHAnsi" w:cs="Calibri"/>
              </w:rPr>
            </w:pPr>
          </w:p>
        </w:tc>
        <w:tc>
          <w:tcPr>
            <w:tcW w:w="3240" w:type="dxa"/>
            <w:tcBorders>
              <w:bottom w:val="double" w:sz="4" w:space="0" w:color="auto"/>
            </w:tcBorders>
          </w:tcPr>
          <w:p w14:paraId="053627A4" w14:textId="20ECE7ED" w:rsidR="00DD11DF" w:rsidRPr="00D20A1B" w:rsidRDefault="00DD11DF" w:rsidP="00DD11DF">
            <w:pPr>
              <w:rPr>
                <w:rFonts w:asciiTheme="majorHAnsi" w:hAnsiTheme="majorHAnsi" w:cs="Calibri"/>
              </w:rPr>
            </w:pPr>
            <w:r w:rsidRPr="00D20A1B">
              <w:rPr>
                <w:rFonts w:asciiTheme="majorHAnsi" w:hAnsiTheme="majorHAnsi" w:cs="Calibri"/>
              </w:rPr>
              <w:t>Own work and time for supervision in groups. See specific schedule</w:t>
            </w:r>
          </w:p>
          <w:p w14:paraId="384E7552" w14:textId="77777777" w:rsidR="00DD11DF" w:rsidRPr="00D20A1B" w:rsidRDefault="00DD11DF" w:rsidP="00DD11DF">
            <w:pPr>
              <w:rPr>
                <w:rFonts w:asciiTheme="majorHAnsi" w:hAnsiTheme="majorHAnsi" w:cs="Calibri"/>
              </w:rPr>
            </w:pPr>
          </w:p>
          <w:p w14:paraId="0ED85BA2" w14:textId="3EB815E9" w:rsidR="00DD11DF" w:rsidRPr="00D20A1B" w:rsidRDefault="00DD11DF" w:rsidP="00DD11DF">
            <w:pPr>
              <w:rPr>
                <w:rFonts w:asciiTheme="majorHAnsi" w:hAnsiTheme="majorHAnsi" w:cs="Calibri"/>
              </w:rPr>
            </w:pPr>
            <w:r w:rsidRPr="00D20A1B">
              <w:rPr>
                <w:rFonts w:asciiTheme="majorHAnsi" w:hAnsiTheme="majorHAnsi" w:cs="Calibri"/>
              </w:rPr>
              <w:t>Own work and time for supervision in groups. See specific schedule</w:t>
            </w:r>
          </w:p>
          <w:p w14:paraId="372D5826" w14:textId="77777777" w:rsidR="00DD11DF" w:rsidRPr="00D20A1B" w:rsidRDefault="00DD11DF" w:rsidP="00DD11DF">
            <w:pPr>
              <w:rPr>
                <w:rFonts w:asciiTheme="majorHAnsi" w:hAnsiTheme="majorHAnsi" w:cs="Calibri"/>
              </w:rPr>
            </w:pPr>
          </w:p>
          <w:p w14:paraId="13365EC2" w14:textId="0C9BB2FF" w:rsidR="00DD11DF" w:rsidRPr="00D20A1B" w:rsidRDefault="00DD11DF" w:rsidP="00373968">
            <w:pPr>
              <w:rPr>
                <w:rFonts w:asciiTheme="majorHAnsi" w:hAnsiTheme="majorHAnsi" w:cstheme="minorHAnsi"/>
                <w:b/>
                <w:i/>
                <w:u w:val="single"/>
              </w:rPr>
            </w:pPr>
            <w:r w:rsidRPr="00D20A1B">
              <w:rPr>
                <w:rFonts w:asciiTheme="majorHAnsi" w:hAnsiTheme="majorHAnsi" w:cs="Calibri"/>
              </w:rPr>
              <w:t>Own work and reflection CIQ</w:t>
            </w:r>
          </w:p>
        </w:tc>
        <w:tc>
          <w:tcPr>
            <w:tcW w:w="2070" w:type="dxa"/>
            <w:tcBorders>
              <w:bottom w:val="double" w:sz="4" w:space="0" w:color="auto"/>
            </w:tcBorders>
          </w:tcPr>
          <w:p w14:paraId="6477DAB8" w14:textId="77777777" w:rsidR="00DD11DF" w:rsidRPr="00D20A1B" w:rsidRDefault="00DD11DF" w:rsidP="00DD11DF">
            <w:pPr>
              <w:rPr>
                <w:rFonts w:asciiTheme="majorHAnsi" w:hAnsiTheme="majorHAnsi" w:cs="Calibri"/>
                <w:lang w:val="en-GB"/>
              </w:rPr>
            </w:pPr>
            <w:r w:rsidRPr="00D20A1B">
              <w:rPr>
                <w:rFonts w:asciiTheme="majorHAnsi" w:hAnsiTheme="majorHAnsi" w:cs="Calibri"/>
              </w:rPr>
              <w:t>Daiana O</w:t>
            </w:r>
          </w:p>
          <w:p w14:paraId="64AED594" w14:textId="22447365" w:rsidR="00DD11DF" w:rsidRPr="00D20A1B" w:rsidRDefault="00DD11DF" w:rsidP="00DD11DF">
            <w:pPr>
              <w:rPr>
                <w:rFonts w:asciiTheme="majorHAnsi" w:hAnsiTheme="majorHAnsi" w:cs="Calibri"/>
              </w:rPr>
            </w:pPr>
          </w:p>
          <w:p w14:paraId="370BC15C" w14:textId="5905ADD4" w:rsidR="00DD11DF" w:rsidRPr="00D20A1B" w:rsidRDefault="00DD11DF" w:rsidP="00DD11DF">
            <w:pPr>
              <w:rPr>
                <w:rFonts w:asciiTheme="majorHAnsi" w:hAnsiTheme="majorHAnsi" w:cs="Calibri"/>
              </w:rPr>
            </w:pPr>
          </w:p>
          <w:p w14:paraId="49EA7BD3" w14:textId="439D3760" w:rsidR="00DD11DF" w:rsidRPr="00D20A1B" w:rsidRDefault="00DD11DF" w:rsidP="00DD11DF">
            <w:pPr>
              <w:rPr>
                <w:rFonts w:asciiTheme="majorHAnsi" w:hAnsiTheme="majorHAnsi" w:cs="Calibri"/>
              </w:rPr>
            </w:pPr>
          </w:p>
          <w:p w14:paraId="027C311B" w14:textId="77777777" w:rsidR="00DD11DF" w:rsidRPr="00D20A1B" w:rsidRDefault="00DD11DF" w:rsidP="00DD11DF">
            <w:pPr>
              <w:rPr>
                <w:rFonts w:asciiTheme="majorHAnsi" w:hAnsiTheme="majorHAnsi" w:cs="Calibri"/>
                <w:lang w:val="en-GB"/>
              </w:rPr>
            </w:pPr>
            <w:r w:rsidRPr="00D20A1B">
              <w:rPr>
                <w:rFonts w:asciiTheme="majorHAnsi" w:hAnsiTheme="majorHAnsi" w:cs="Calibri"/>
              </w:rPr>
              <w:t>Daiana O</w:t>
            </w:r>
          </w:p>
          <w:p w14:paraId="01624308" w14:textId="650EC3D8" w:rsidR="00DD11DF" w:rsidRPr="00D20A1B" w:rsidRDefault="00DD11DF" w:rsidP="00DD11DF">
            <w:pPr>
              <w:rPr>
                <w:rFonts w:asciiTheme="majorHAnsi" w:hAnsiTheme="majorHAnsi" w:cs="Calibri"/>
              </w:rPr>
            </w:pPr>
          </w:p>
        </w:tc>
        <w:tc>
          <w:tcPr>
            <w:tcW w:w="2235" w:type="dxa"/>
            <w:tcBorders>
              <w:bottom w:val="double" w:sz="4" w:space="0" w:color="auto"/>
            </w:tcBorders>
          </w:tcPr>
          <w:p w14:paraId="1AD5DCBE" w14:textId="79776C32" w:rsidR="00DD11DF" w:rsidRPr="00D20A1B" w:rsidRDefault="00266B8B" w:rsidP="00DD11DF">
            <w:pPr>
              <w:rPr>
                <w:rFonts w:asciiTheme="majorHAnsi" w:hAnsiTheme="majorHAnsi" w:cs="Times New Roman"/>
                <w:sz w:val="24"/>
                <w:szCs w:val="24"/>
              </w:rPr>
            </w:pPr>
            <w:r w:rsidRPr="00D20A1B">
              <w:rPr>
                <w:rFonts w:asciiTheme="majorHAnsi" w:hAnsiTheme="majorHAnsi" w:cs="Times New Roman"/>
                <w:sz w:val="24"/>
                <w:szCs w:val="24"/>
              </w:rPr>
              <w:t>Zoom link (on line)</w:t>
            </w:r>
          </w:p>
          <w:p w14:paraId="16EDA0DA" w14:textId="77777777" w:rsidR="00DD11DF" w:rsidRPr="00D20A1B" w:rsidRDefault="00DD11DF" w:rsidP="00DD11DF">
            <w:pPr>
              <w:rPr>
                <w:rFonts w:asciiTheme="majorHAnsi" w:hAnsiTheme="majorHAnsi" w:cs="Calibri"/>
              </w:rPr>
            </w:pPr>
          </w:p>
          <w:p w14:paraId="0570C7DC" w14:textId="77777777" w:rsidR="00DD11DF" w:rsidRPr="00D20A1B" w:rsidRDefault="00DD11DF" w:rsidP="00DD11DF">
            <w:pPr>
              <w:rPr>
                <w:rFonts w:asciiTheme="majorHAnsi" w:hAnsiTheme="majorHAnsi" w:cs="Calibri"/>
              </w:rPr>
            </w:pPr>
          </w:p>
          <w:p w14:paraId="585FC3B9" w14:textId="77777777" w:rsidR="00DD11DF" w:rsidRPr="00D20A1B" w:rsidRDefault="00DD11DF" w:rsidP="00DD11DF">
            <w:pPr>
              <w:rPr>
                <w:rFonts w:asciiTheme="majorHAnsi" w:hAnsiTheme="majorHAnsi" w:cs="Times New Roman"/>
                <w:sz w:val="24"/>
                <w:szCs w:val="24"/>
              </w:rPr>
            </w:pPr>
          </w:p>
          <w:p w14:paraId="170039A8" w14:textId="77777777" w:rsidR="00266B8B" w:rsidRPr="00D20A1B" w:rsidRDefault="00266B8B" w:rsidP="00266B8B">
            <w:pPr>
              <w:rPr>
                <w:rFonts w:asciiTheme="majorHAnsi" w:hAnsiTheme="majorHAnsi" w:cs="Times New Roman"/>
                <w:sz w:val="24"/>
                <w:szCs w:val="24"/>
              </w:rPr>
            </w:pPr>
            <w:r w:rsidRPr="00D20A1B">
              <w:rPr>
                <w:rFonts w:asciiTheme="majorHAnsi" w:hAnsiTheme="majorHAnsi" w:cs="Times New Roman"/>
                <w:sz w:val="24"/>
                <w:szCs w:val="24"/>
              </w:rPr>
              <w:t>Zoom link (on line)</w:t>
            </w:r>
          </w:p>
          <w:p w14:paraId="25634100" w14:textId="6753D471" w:rsidR="00DD11DF" w:rsidRPr="00D20A1B" w:rsidRDefault="00DD11DF" w:rsidP="00DD11DF">
            <w:pPr>
              <w:rPr>
                <w:rFonts w:asciiTheme="majorHAnsi" w:hAnsiTheme="majorHAnsi" w:cs="Calibri"/>
              </w:rPr>
            </w:pPr>
          </w:p>
        </w:tc>
      </w:tr>
      <w:tr w:rsidR="00DD11DF" w:rsidRPr="00D20A1B" w14:paraId="183D0B5A" w14:textId="77777777" w:rsidTr="00580AC3">
        <w:trPr>
          <w:trHeight w:val="600"/>
        </w:trPr>
        <w:tc>
          <w:tcPr>
            <w:tcW w:w="985" w:type="dxa"/>
            <w:tcBorders>
              <w:top w:val="double" w:sz="4" w:space="0" w:color="auto"/>
            </w:tcBorders>
          </w:tcPr>
          <w:p w14:paraId="42CCBF86" w14:textId="564491D7" w:rsidR="00DD11DF" w:rsidRPr="00D20A1B" w:rsidRDefault="00DD11DF" w:rsidP="00DD11DF">
            <w:pPr>
              <w:rPr>
                <w:rFonts w:asciiTheme="majorHAnsi" w:hAnsiTheme="majorHAnsi" w:cs="Calibri"/>
              </w:rPr>
            </w:pPr>
            <w:r w:rsidRPr="00D20A1B">
              <w:rPr>
                <w:rFonts w:asciiTheme="majorHAnsi" w:hAnsiTheme="majorHAnsi" w:cs="Calibri"/>
              </w:rPr>
              <w:br w:type="page"/>
              <w:t>Mo</w:t>
            </w:r>
          </w:p>
          <w:p w14:paraId="43DC5903" w14:textId="7E391DA7" w:rsidR="00DD11DF" w:rsidRPr="00D20A1B" w:rsidRDefault="00DD11DF" w:rsidP="00DD11DF">
            <w:pPr>
              <w:rPr>
                <w:rFonts w:asciiTheme="majorHAnsi" w:hAnsiTheme="majorHAnsi" w:cs="Calibri"/>
              </w:rPr>
            </w:pPr>
            <w:r w:rsidRPr="00D20A1B">
              <w:rPr>
                <w:rFonts w:asciiTheme="majorHAnsi" w:hAnsiTheme="majorHAnsi" w:cs="Calibri"/>
              </w:rPr>
              <w:t>19/09</w:t>
            </w:r>
          </w:p>
          <w:p w14:paraId="153302FE" w14:textId="6D1859FC" w:rsidR="00DD11DF" w:rsidRPr="00D20A1B" w:rsidRDefault="00DD11DF" w:rsidP="00DD11DF">
            <w:pPr>
              <w:rPr>
                <w:rFonts w:asciiTheme="majorHAnsi" w:hAnsiTheme="majorHAnsi" w:cs="Calibri"/>
              </w:rPr>
            </w:pPr>
          </w:p>
        </w:tc>
        <w:tc>
          <w:tcPr>
            <w:tcW w:w="1530" w:type="dxa"/>
            <w:tcBorders>
              <w:top w:val="double" w:sz="4" w:space="0" w:color="auto"/>
            </w:tcBorders>
          </w:tcPr>
          <w:p w14:paraId="1647B203" w14:textId="11D0419E" w:rsidR="00DD11DF" w:rsidRPr="00D20A1B" w:rsidRDefault="00DD11DF" w:rsidP="00DD11DF">
            <w:pPr>
              <w:rPr>
                <w:rFonts w:asciiTheme="majorHAnsi" w:hAnsiTheme="majorHAnsi" w:cs="Calibri"/>
              </w:rPr>
            </w:pPr>
            <w:r w:rsidRPr="00D20A1B">
              <w:rPr>
                <w:rFonts w:asciiTheme="majorHAnsi" w:hAnsiTheme="majorHAnsi" w:cs="Calibri"/>
              </w:rPr>
              <w:t>9.00 -16</w:t>
            </w:r>
          </w:p>
        </w:tc>
        <w:tc>
          <w:tcPr>
            <w:tcW w:w="3240" w:type="dxa"/>
            <w:tcBorders>
              <w:top w:val="double" w:sz="4" w:space="0" w:color="auto"/>
            </w:tcBorders>
          </w:tcPr>
          <w:p w14:paraId="1DB3D73E" w14:textId="406216B3" w:rsidR="00DD11DF" w:rsidRPr="00D20A1B" w:rsidRDefault="00DD11DF" w:rsidP="00DD11DF">
            <w:pPr>
              <w:rPr>
                <w:rFonts w:asciiTheme="majorHAnsi" w:hAnsiTheme="majorHAnsi" w:cs="Calibri"/>
              </w:rPr>
            </w:pPr>
            <w:r w:rsidRPr="00D20A1B">
              <w:rPr>
                <w:rFonts w:asciiTheme="majorHAnsi" w:hAnsiTheme="majorHAnsi" w:cs="Calibri"/>
              </w:rPr>
              <w:t>Own work and time for individual supervision. See specific schedule</w:t>
            </w:r>
          </w:p>
        </w:tc>
        <w:tc>
          <w:tcPr>
            <w:tcW w:w="2070" w:type="dxa"/>
            <w:tcBorders>
              <w:top w:val="double" w:sz="4" w:space="0" w:color="auto"/>
            </w:tcBorders>
          </w:tcPr>
          <w:p w14:paraId="3FB2B48D" w14:textId="25C631E8" w:rsidR="00DD11DF" w:rsidRPr="00D20A1B" w:rsidRDefault="00DD11DF" w:rsidP="00DD11DF">
            <w:pPr>
              <w:rPr>
                <w:rFonts w:asciiTheme="majorHAnsi" w:hAnsiTheme="majorHAnsi" w:cs="Calibri"/>
                <w:lang w:val="sv-SE"/>
              </w:rPr>
            </w:pPr>
            <w:r w:rsidRPr="00D20A1B">
              <w:rPr>
                <w:rFonts w:asciiTheme="majorHAnsi" w:hAnsiTheme="majorHAnsi" w:cs="Calibri"/>
                <w:lang w:val="sv-SE"/>
              </w:rPr>
              <w:t>Elke H</w:t>
            </w:r>
          </w:p>
        </w:tc>
        <w:tc>
          <w:tcPr>
            <w:tcW w:w="2235" w:type="dxa"/>
            <w:tcBorders>
              <w:top w:val="double" w:sz="4" w:space="0" w:color="auto"/>
            </w:tcBorders>
          </w:tcPr>
          <w:p w14:paraId="5B414169" w14:textId="77777777" w:rsidR="00266B8B" w:rsidRPr="00D20A1B" w:rsidRDefault="00266B8B" w:rsidP="00266B8B">
            <w:pPr>
              <w:rPr>
                <w:rFonts w:asciiTheme="majorHAnsi" w:hAnsiTheme="majorHAnsi" w:cs="Times New Roman"/>
                <w:sz w:val="24"/>
                <w:szCs w:val="24"/>
              </w:rPr>
            </w:pPr>
            <w:r w:rsidRPr="00D20A1B">
              <w:rPr>
                <w:rFonts w:asciiTheme="majorHAnsi" w:hAnsiTheme="majorHAnsi" w:cs="Times New Roman"/>
                <w:sz w:val="24"/>
                <w:szCs w:val="24"/>
              </w:rPr>
              <w:t>Zoom link (on line)</w:t>
            </w:r>
          </w:p>
          <w:p w14:paraId="12A9D42A" w14:textId="7EB0AF47" w:rsidR="00DD11DF" w:rsidRPr="00D20A1B" w:rsidRDefault="00DD11DF" w:rsidP="00DD11DF">
            <w:pPr>
              <w:rPr>
                <w:rFonts w:asciiTheme="majorHAnsi" w:hAnsiTheme="majorHAnsi" w:cs="Calibri"/>
              </w:rPr>
            </w:pPr>
          </w:p>
        </w:tc>
      </w:tr>
      <w:tr w:rsidR="00DD11DF" w:rsidRPr="00D20A1B" w14:paraId="4B0430D4" w14:textId="77777777" w:rsidTr="00580AC3">
        <w:tc>
          <w:tcPr>
            <w:tcW w:w="985" w:type="dxa"/>
            <w:tcBorders>
              <w:top w:val="double" w:sz="4" w:space="0" w:color="auto"/>
            </w:tcBorders>
          </w:tcPr>
          <w:p w14:paraId="55AC5EA9" w14:textId="77777777" w:rsidR="00DD11DF" w:rsidRPr="00D20A1B" w:rsidRDefault="00DD11DF" w:rsidP="00DD11DF">
            <w:pPr>
              <w:rPr>
                <w:rFonts w:asciiTheme="majorHAnsi" w:hAnsiTheme="majorHAnsi" w:cs="Calibri"/>
              </w:rPr>
            </w:pPr>
            <w:proofErr w:type="spellStart"/>
            <w:r w:rsidRPr="00D20A1B">
              <w:rPr>
                <w:rFonts w:asciiTheme="majorHAnsi" w:hAnsiTheme="majorHAnsi" w:cs="Calibri"/>
              </w:rPr>
              <w:t>Tu</w:t>
            </w:r>
            <w:proofErr w:type="spellEnd"/>
          </w:p>
          <w:p w14:paraId="25A8AB27" w14:textId="0D0E6A0F" w:rsidR="00DD11DF" w:rsidRPr="00D20A1B" w:rsidRDefault="00DD11DF" w:rsidP="00DD11DF">
            <w:pPr>
              <w:rPr>
                <w:rFonts w:asciiTheme="majorHAnsi" w:hAnsiTheme="majorHAnsi" w:cs="Calibri"/>
              </w:rPr>
            </w:pPr>
            <w:r w:rsidRPr="00D20A1B">
              <w:rPr>
                <w:rFonts w:asciiTheme="majorHAnsi" w:hAnsiTheme="majorHAnsi" w:cs="Calibri"/>
              </w:rPr>
              <w:t>20/09</w:t>
            </w:r>
          </w:p>
        </w:tc>
        <w:tc>
          <w:tcPr>
            <w:tcW w:w="1530" w:type="dxa"/>
            <w:tcBorders>
              <w:top w:val="double" w:sz="4" w:space="0" w:color="auto"/>
            </w:tcBorders>
          </w:tcPr>
          <w:p w14:paraId="52BACA30" w14:textId="277C1806" w:rsidR="00DD11DF" w:rsidRPr="00D20A1B" w:rsidRDefault="00DD11DF" w:rsidP="00DD11DF">
            <w:pPr>
              <w:rPr>
                <w:rFonts w:asciiTheme="majorHAnsi" w:hAnsiTheme="majorHAnsi" w:cs="Calibri"/>
              </w:rPr>
            </w:pPr>
            <w:r w:rsidRPr="00D20A1B">
              <w:rPr>
                <w:rFonts w:asciiTheme="majorHAnsi" w:hAnsiTheme="majorHAnsi" w:cs="Calibri"/>
              </w:rPr>
              <w:t>9.00 -16</w:t>
            </w:r>
          </w:p>
        </w:tc>
        <w:tc>
          <w:tcPr>
            <w:tcW w:w="3240" w:type="dxa"/>
            <w:tcBorders>
              <w:top w:val="double" w:sz="4" w:space="0" w:color="auto"/>
            </w:tcBorders>
          </w:tcPr>
          <w:p w14:paraId="62EB772A" w14:textId="7CB51209" w:rsidR="00DD11DF" w:rsidRPr="00D20A1B" w:rsidRDefault="00DD11DF" w:rsidP="00DD11DF">
            <w:pPr>
              <w:rPr>
                <w:rFonts w:asciiTheme="majorHAnsi" w:hAnsiTheme="majorHAnsi" w:cs="Calibri"/>
              </w:rPr>
            </w:pPr>
            <w:r w:rsidRPr="00D20A1B">
              <w:rPr>
                <w:rFonts w:asciiTheme="majorHAnsi" w:hAnsiTheme="majorHAnsi" w:cs="Calibri"/>
              </w:rPr>
              <w:t>Own work and time for individual supervision. See specific schedule</w:t>
            </w:r>
          </w:p>
        </w:tc>
        <w:tc>
          <w:tcPr>
            <w:tcW w:w="2070" w:type="dxa"/>
            <w:tcBorders>
              <w:top w:val="double" w:sz="4" w:space="0" w:color="auto"/>
            </w:tcBorders>
          </w:tcPr>
          <w:p w14:paraId="7E477D64" w14:textId="1529085D" w:rsidR="00DD11DF" w:rsidRPr="00D20A1B" w:rsidRDefault="00DD11DF" w:rsidP="00DD11DF">
            <w:pPr>
              <w:rPr>
                <w:rFonts w:asciiTheme="majorHAnsi" w:hAnsiTheme="majorHAnsi" w:cs="Calibri"/>
                <w:lang w:val="sv-SE"/>
              </w:rPr>
            </w:pPr>
            <w:r w:rsidRPr="00D20A1B">
              <w:rPr>
                <w:rFonts w:asciiTheme="majorHAnsi" w:hAnsiTheme="majorHAnsi" w:cs="Calibri"/>
                <w:lang w:val="sv-SE"/>
              </w:rPr>
              <w:t>Elke H</w:t>
            </w:r>
          </w:p>
        </w:tc>
        <w:tc>
          <w:tcPr>
            <w:tcW w:w="2235" w:type="dxa"/>
            <w:tcBorders>
              <w:top w:val="double" w:sz="4" w:space="0" w:color="auto"/>
            </w:tcBorders>
          </w:tcPr>
          <w:p w14:paraId="05253CA3" w14:textId="77777777" w:rsidR="00266B8B" w:rsidRPr="00D20A1B" w:rsidRDefault="00266B8B" w:rsidP="00266B8B">
            <w:pPr>
              <w:rPr>
                <w:rFonts w:asciiTheme="majorHAnsi" w:hAnsiTheme="majorHAnsi" w:cs="Times New Roman"/>
                <w:sz w:val="24"/>
                <w:szCs w:val="24"/>
              </w:rPr>
            </w:pPr>
            <w:r w:rsidRPr="00D20A1B">
              <w:rPr>
                <w:rFonts w:asciiTheme="majorHAnsi" w:hAnsiTheme="majorHAnsi" w:cs="Times New Roman"/>
                <w:sz w:val="24"/>
                <w:szCs w:val="24"/>
              </w:rPr>
              <w:t>Zoom link (on line)</w:t>
            </w:r>
          </w:p>
          <w:p w14:paraId="17A25E31" w14:textId="7177347B" w:rsidR="00DD11DF" w:rsidRPr="00D20A1B" w:rsidRDefault="00DD11DF" w:rsidP="00DD11DF">
            <w:pPr>
              <w:rPr>
                <w:rFonts w:asciiTheme="majorHAnsi" w:hAnsiTheme="majorHAnsi" w:cs="Calibri"/>
              </w:rPr>
            </w:pPr>
          </w:p>
        </w:tc>
      </w:tr>
      <w:tr w:rsidR="00DD11DF" w:rsidRPr="00D20A1B" w14:paraId="525CC5D1" w14:textId="77777777" w:rsidTr="00580AC3">
        <w:tc>
          <w:tcPr>
            <w:tcW w:w="985" w:type="dxa"/>
            <w:tcBorders>
              <w:top w:val="double" w:sz="4" w:space="0" w:color="auto"/>
            </w:tcBorders>
          </w:tcPr>
          <w:p w14:paraId="22F8080E" w14:textId="77777777" w:rsidR="00DD11DF" w:rsidRPr="00D20A1B" w:rsidRDefault="00DD11DF" w:rsidP="00DD11DF">
            <w:pPr>
              <w:rPr>
                <w:rFonts w:asciiTheme="majorHAnsi" w:hAnsiTheme="majorHAnsi" w:cs="Calibri"/>
              </w:rPr>
            </w:pPr>
            <w:r w:rsidRPr="00D20A1B">
              <w:rPr>
                <w:rFonts w:asciiTheme="majorHAnsi" w:hAnsiTheme="majorHAnsi" w:cs="Calibri"/>
              </w:rPr>
              <w:t>Wed</w:t>
            </w:r>
          </w:p>
          <w:p w14:paraId="35FE1733" w14:textId="218AF75C" w:rsidR="00DD11DF" w:rsidRPr="00D20A1B" w:rsidRDefault="00DD11DF" w:rsidP="00DD11DF">
            <w:pPr>
              <w:rPr>
                <w:rFonts w:asciiTheme="majorHAnsi" w:hAnsiTheme="majorHAnsi" w:cs="Calibri"/>
              </w:rPr>
            </w:pPr>
            <w:r w:rsidRPr="00D20A1B">
              <w:rPr>
                <w:rFonts w:asciiTheme="majorHAnsi" w:hAnsiTheme="majorHAnsi" w:cs="Calibri"/>
              </w:rPr>
              <w:t>21/09</w:t>
            </w:r>
          </w:p>
        </w:tc>
        <w:tc>
          <w:tcPr>
            <w:tcW w:w="1530" w:type="dxa"/>
            <w:tcBorders>
              <w:top w:val="double" w:sz="4" w:space="0" w:color="auto"/>
            </w:tcBorders>
          </w:tcPr>
          <w:p w14:paraId="50CCDB3F" w14:textId="35C971F7" w:rsidR="00DD11DF" w:rsidRPr="00D20A1B" w:rsidRDefault="00DD11DF" w:rsidP="00DD11DF">
            <w:pPr>
              <w:rPr>
                <w:rFonts w:asciiTheme="majorHAnsi" w:hAnsiTheme="majorHAnsi" w:cs="Calibri"/>
              </w:rPr>
            </w:pPr>
            <w:r w:rsidRPr="00D20A1B">
              <w:rPr>
                <w:rFonts w:asciiTheme="majorHAnsi" w:hAnsiTheme="majorHAnsi" w:cs="Calibri"/>
              </w:rPr>
              <w:t>9.00-12</w:t>
            </w:r>
          </w:p>
          <w:p w14:paraId="54DB8535" w14:textId="77777777" w:rsidR="00DD11DF" w:rsidRPr="00D20A1B" w:rsidRDefault="00DD11DF" w:rsidP="00DD11DF">
            <w:pPr>
              <w:rPr>
                <w:rFonts w:asciiTheme="majorHAnsi" w:hAnsiTheme="majorHAnsi" w:cs="Calibri"/>
              </w:rPr>
            </w:pPr>
          </w:p>
          <w:p w14:paraId="750A4DDA" w14:textId="77777777" w:rsidR="00DD11DF" w:rsidRPr="00D20A1B" w:rsidRDefault="00DD11DF" w:rsidP="00DD11DF">
            <w:pPr>
              <w:rPr>
                <w:rFonts w:asciiTheme="majorHAnsi" w:hAnsiTheme="majorHAnsi" w:cs="Calibri"/>
              </w:rPr>
            </w:pPr>
          </w:p>
          <w:p w14:paraId="6FCCBED7" w14:textId="7BE1D18B" w:rsidR="00DD11DF" w:rsidRPr="00D20A1B" w:rsidRDefault="00DD11DF" w:rsidP="00DD11DF">
            <w:pPr>
              <w:rPr>
                <w:rFonts w:asciiTheme="majorHAnsi" w:hAnsiTheme="majorHAnsi" w:cs="Calibri"/>
              </w:rPr>
            </w:pPr>
            <w:r w:rsidRPr="00D20A1B">
              <w:rPr>
                <w:rFonts w:asciiTheme="majorHAnsi" w:hAnsiTheme="majorHAnsi" w:cs="Calibri"/>
              </w:rPr>
              <w:t>Afternoon</w:t>
            </w:r>
          </w:p>
        </w:tc>
        <w:tc>
          <w:tcPr>
            <w:tcW w:w="3240" w:type="dxa"/>
            <w:tcBorders>
              <w:top w:val="double" w:sz="4" w:space="0" w:color="auto"/>
            </w:tcBorders>
          </w:tcPr>
          <w:p w14:paraId="1B584DEE" w14:textId="064E578B" w:rsidR="00DD11DF" w:rsidRPr="00D20A1B" w:rsidRDefault="00DD11DF" w:rsidP="00DD11DF">
            <w:pPr>
              <w:rPr>
                <w:rFonts w:asciiTheme="majorHAnsi" w:hAnsiTheme="majorHAnsi" w:cstheme="minorHAnsi"/>
              </w:rPr>
            </w:pPr>
            <w:r w:rsidRPr="00D20A1B">
              <w:rPr>
                <w:rFonts w:asciiTheme="majorHAnsi" w:hAnsiTheme="majorHAnsi" w:cstheme="minorHAnsi"/>
              </w:rPr>
              <w:t>Scientific writing lecture and exercise</w:t>
            </w:r>
          </w:p>
          <w:p w14:paraId="219C1517" w14:textId="77777777" w:rsidR="00DD11DF" w:rsidRPr="00D20A1B" w:rsidRDefault="00DD11DF" w:rsidP="00DD11DF">
            <w:pPr>
              <w:rPr>
                <w:rFonts w:asciiTheme="majorHAnsi" w:hAnsiTheme="majorHAnsi" w:cstheme="minorHAnsi"/>
              </w:rPr>
            </w:pPr>
          </w:p>
          <w:p w14:paraId="1CC22A9B" w14:textId="75E1D528" w:rsidR="00DD11DF" w:rsidRPr="00D20A1B" w:rsidRDefault="00DD11DF" w:rsidP="00DD11DF">
            <w:pPr>
              <w:rPr>
                <w:rFonts w:asciiTheme="majorHAnsi" w:hAnsiTheme="majorHAnsi" w:cstheme="minorHAnsi"/>
              </w:rPr>
            </w:pPr>
            <w:r w:rsidRPr="00D20A1B">
              <w:rPr>
                <w:rFonts w:asciiTheme="majorHAnsi" w:hAnsiTheme="majorHAnsi" w:cstheme="minorHAnsi"/>
              </w:rPr>
              <w:t>Own work</w:t>
            </w:r>
          </w:p>
        </w:tc>
        <w:tc>
          <w:tcPr>
            <w:tcW w:w="2070" w:type="dxa"/>
            <w:tcBorders>
              <w:top w:val="double" w:sz="4" w:space="0" w:color="auto"/>
            </w:tcBorders>
          </w:tcPr>
          <w:p w14:paraId="5FE93062" w14:textId="2CDE9643" w:rsidR="00DD11DF" w:rsidRPr="00D20A1B" w:rsidRDefault="00DD11DF" w:rsidP="00DD11DF">
            <w:pPr>
              <w:rPr>
                <w:rFonts w:asciiTheme="majorHAnsi" w:hAnsiTheme="majorHAnsi" w:cs="Calibri"/>
                <w:lang w:val="sv-SE"/>
              </w:rPr>
            </w:pPr>
            <w:r w:rsidRPr="00D20A1B">
              <w:rPr>
                <w:rFonts w:asciiTheme="majorHAnsi" w:hAnsiTheme="majorHAnsi" w:cs="Calibri"/>
              </w:rPr>
              <w:t>Jannie T</w:t>
            </w:r>
          </w:p>
        </w:tc>
        <w:tc>
          <w:tcPr>
            <w:tcW w:w="2235" w:type="dxa"/>
            <w:tcBorders>
              <w:top w:val="double" w:sz="4" w:space="0" w:color="auto"/>
            </w:tcBorders>
          </w:tcPr>
          <w:p w14:paraId="0FF202A9" w14:textId="7F604CD5" w:rsidR="00DD11DF" w:rsidRPr="00D20A1B" w:rsidRDefault="00DD11DF" w:rsidP="00DD11DF">
            <w:pPr>
              <w:rPr>
                <w:rFonts w:asciiTheme="majorHAnsi" w:hAnsiTheme="majorHAnsi" w:cs="Calibri"/>
              </w:rPr>
            </w:pPr>
            <w:r w:rsidRPr="00D20A1B">
              <w:rPr>
                <w:rFonts w:asciiTheme="majorHAnsi" w:hAnsiTheme="majorHAnsi" w:cs="Times New Roman"/>
                <w:sz w:val="24"/>
                <w:szCs w:val="24"/>
              </w:rPr>
              <w:t>Lecture hall X</w:t>
            </w:r>
          </w:p>
        </w:tc>
      </w:tr>
      <w:tr w:rsidR="00DD11DF" w:rsidRPr="00D20A1B" w14:paraId="6352C785" w14:textId="77777777" w:rsidTr="00580AC3">
        <w:tc>
          <w:tcPr>
            <w:tcW w:w="985" w:type="dxa"/>
            <w:tcBorders>
              <w:top w:val="double" w:sz="4" w:space="0" w:color="auto"/>
            </w:tcBorders>
          </w:tcPr>
          <w:p w14:paraId="4BE9811F" w14:textId="77777777" w:rsidR="00DD11DF" w:rsidRPr="00D20A1B" w:rsidRDefault="00DD11DF" w:rsidP="00DD11DF">
            <w:pPr>
              <w:rPr>
                <w:rFonts w:asciiTheme="majorHAnsi" w:hAnsiTheme="majorHAnsi" w:cs="Calibri"/>
              </w:rPr>
            </w:pPr>
            <w:proofErr w:type="spellStart"/>
            <w:r w:rsidRPr="00D20A1B">
              <w:rPr>
                <w:rFonts w:asciiTheme="majorHAnsi" w:hAnsiTheme="majorHAnsi" w:cs="Calibri"/>
              </w:rPr>
              <w:t>Th</w:t>
            </w:r>
            <w:proofErr w:type="spellEnd"/>
          </w:p>
          <w:p w14:paraId="36CB9838" w14:textId="04D847D1" w:rsidR="00DD11DF" w:rsidRPr="00D20A1B" w:rsidRDefault="00DD11DF" w:rsidP="00DD11DF">
            <w:pPr>
              <w:rPr>
                <w:rFonts w:asciiTheme="majorHAnsi" w:hAnsiTheme="majorHAnsi" w:cs="Calibri"/>
              </w:rPr>
            </w:pPr>
            <w:r w:rsidRPr="00D20A1B">
              <w:rPr>
                <w:rFonts w:asciiTheme="majorHAnsi" w:hAnsiTheme="majorHAnsi" w:cs="Calibri"/>
              </w:rPr>
              <w:t>22/09</w:t>
            </w:r>
          </w:p>
        </w:tc>
        <w:tc>
          <w:tcPr>
            <w:tcW w:w="1530" w:type="dxa"/>
            <w:tcBorders>
              <w:top w:val="double" w:sz="4" w:space="0" w:color="auto"/>
            </w:tcBorders>
          </w:tcPr>
          <w:p w14:paraId="5F2A63F2" w14:textId="54742398" w:rsidR="00DD11DF" w:rsidRPr="00D20A1B" w:rsidRDefault="00DD11DF" w:rsidP="00DD11DF">
            <w:pPr>
              <w:rPr>
                <w:rFonts w:asciiTheme="majorHAnsi" w:hAnsiTheme="majorHAnsi" w:cs="Calibri"/>
              </w:rPr>
            </w:pPr>
            <w:r w:rsidRPr="00D20A1B">
              <w:rPr>
                <w:rFonts w:asciiTheme="majorHAnsi" w:hAnsiTheme="majorHAnsi" w:cs="Calibri"/>
              </w:rPr>
              <w:t>9.00-12</w:t>
            </w:r>
          </w:p>
          <w:p w14:paraId="5B9C71C8" w14:textId="1BC5F6E0" w:rsidR="00DD11DF" w:rsidRPr="00D20A1B" w:rsidRDefault="00DD11DF" w:rsidP="00DD11DF">
            <w:pPr>
              <w:rPr>
                <w:rFonts w:asciiTheme="majorHAnsi" w:hAnsiTheme="majorHAnsi" w:cs="Calibri"/>
              </w:rPr>
            </w:pPr>
          </w:p>
          <w:p w14:paraId="0EA4CD83" w14:textId="77777777" w:rsidR="00DD11DF" w:rsidRPr="00D20A1B" w:rsidRDefault="00DD11DF" w:rsidP="00DD11DF">
            <w:pPr>
              <w:rPr>
                <w:rFonts w:asciiTheme="majorHAnsi" w:hAnsiTheme="majorHAnsi" w:cs="Calibri"/>
              </w:rPr>
            </w:pPr>
          </w:p>
          <w:p w14:paraId="62F5F3A5" w14:textId="77777777" w:rsidR="00DD11DF" w:rsidRPr="00D20A1B" w:rsidRDefault="00DD11DF" w:rsidP="00DD11DF">
            <w:pPr>
              <w:rPr>
                <w:rFonts w:asciiTheme="majorHAnsi" w:hAnsiTheme="majorHAnsi" w:cs="Calibri"/>
              </w:rPr>
            </w:pPr>
          </w:p>
          <w:p w14:paraId="21878C6C" w14:textId="77777777" w:rsidR="00DD11DF" w:rsidRPr="00D20A1B" w:rsidRDefault="00DD11DF" w:rsidP="00DD11DF">
            <w:pPr>
              <w:rPr>
                <w:rFonts w:asciiTheme="majorHAnsi" w:hAnsiTheme="majorHAnsi" w:cs="Calibri"/>
              </w:rPr>
            </w:pPr>
          </w:p>
          <w:p w14:paraId="4D20DDAA" w14:textId="77777777" w:rsidR="00DD11DF" w:rsidRPr="00D20A1B" w:rsidRDefault="00DD11DF" w:rsidP="00DD11DF">
            <w:pPr>
              <w:rPr>
                <w:rFonts w:asciiTheme="majorHAnsi" w:hAnsiTheme="majorHAnsi" w:cs="Calibri"/>
              </w:rPr>
            </w:pPr>
          </w:p>
          <w:p w14:paraId="3B9B65A0" w14:textId="400CFBB3" w:rsidR="00DD11DF" w:rsidRPr="00D20A1B" w:rsidRDefault="00DD11DF" w:rsidP="00DD11DF">
            <w:pPr>
              <w:rPr>
                <w:rFonts w:asciiTheme="majorHAnsi" w:hAnsiTheme="majorHAnsi" w:cs="Calibri"/>
              </w:rPr>
            </w:pPr>
            <w:r w:rsidRPr="00D20A1B">
              <w:rPr>
                <w:rFonts w:asciiTheme="majorHAnsi" w:hAnsiTheme="majorHAnsi" w:cs="Calibri"/>
              </w:rPr>
              <w:t>afternoon</w:t>
            </w:r>
          </w:p>
        </w:tc>
        <w:tc>
          <w:tcPr>
            <w:tcW w:w="3240" w:type="dxa"/>
            <w:tcBorders>
              <w:top w:val="double" w:sz="4" w:space="0" w:color="auto"/>
            </w:tcBorders>
          </w:tcPr>
          <w:p w14:paraId="28578CF4" w14:textId="77777777" w:rsidR="00DD11DF" w:rsidRPr="00D20A1B" w:rsidRDefault="00DD11DF" w:rsidP="00DD11DF">
            <w:pPr>
              <w:rPr>
                <w:rFonts w:asciiTheme="majorHAnsi" w:hAnsiTheme="majorHAnsi" w:cs="Calibri"/>
              </w:rPr>
            </w:pPr>
            <w:r w:rsidRPr="00D20A1B">
              <w:rPr>
                <w:rFonts w:asciiTheme="majorHAnsi" w:hAnsiTheme="majorHAnsi" w:cs="Calibri"/>
              </w:rPr>
              <w:t>Oral presentation workshop</w:t>
            </w:r>
          </w:p>
          <w:p w14:paraId="41C7249D" w14:textId="77777777" w:rsidR="00DD11DF" w:rsidRPr="00D20A1B" w:rsidRDefault="00DD11DF" w:rsidP="00DD11DF">
            <w:pPr>
              <w:rPr>
                <w:rFonts w:asciiTheme="majorHAnsi" w:hAnsiTheme="majorHAnsi" w:cstheme="minorHAnsi"/>
                <w:i/>
              </w:rPr>
            </w:pPr>
            <w:r w:rsidRPr="00D20A1B">
              <w:rPr>
                <w:rFonts w:asciiTheme="majorHAnsi" w:hAnsiTheme="majorHAnsi" w:cstheme="minorHAnsi"/>
                <w:i/>
              </w:rPr>
              <w:t>In this session you will get the opportunity to try out your presentation and get tips and comments to help you improve</w:t>
            </w:r>
          </w:p>
          <w:p w14:paraId="5E30018E" w14:textId="77777777" w:rsidR="00DD11DF" w:rsidRPr="00D20A1B" w:rsidRDefault="00DD11DF" w:rsidP="00DD11DF">
            <w:pPr>
              <w:rPr>
                <w:rFonts w:asciiTheme="majorHAnsi" w:hAnsiTheme="majorHAnsi" w:cs="Calibri"/>
              </w:rPr>
            </w:pPr>
          </w:p>
          <w:p w14:paraId="53967754" w14:textId="00E4A238" w:rsidR="00DD11DF" w:rsidRPr="00D20A1B" w:rsidRDefault="00DD11DF" w:rsidP="00DD11DF">
            <w:pPr>
              <w:rPr>
                <w:rFonts w:asciiTheme="majorHAnsi" w:hAnsiTheme="majorHAnsi" w:cs="Calibri"/>
              </w:rPr>
            </w:pPr>
            <w:r w:rsidRPr="00D20A1B">
              <w:rPr>
                <w:rFonts w:asciiTheme="majorHAnsi" w:hAnsiTheme="majorHAnsi" w:cs="Calibri"/>
              </w:rPr>
              <w:t>Own work</w:t>
            </w:r>
          </w:p>
        </w:tc>
        <w:tc>
          <w:tcPr>
            <w:tcW w:w="2070" w:type="dxa"/>
            <w:tcBorders>
              <w:top w:val="double" w:sz="4" w:space="0" w:color="auto"/>
            </w:tcBorders>
          </w:tcPr>
          <w:p w14:paraId="4E6CA0F0" w14:textId="16E2E09D" w:rsidR="00DD11DF" w:rsidRPr="00D20A1B" w:rsidRDefault="00DD11DF" w:rsidP="00DD11DF">
            <w:pPr>
              <w:rPr>
                <w:rFonts w:asciiTheme="majorHAnsi" w:hAnsiTheme="majorHAnsi" w:cs="Calibri"/>
                <w:lang w:val="sv-SE"/>
              </w:rPr>
            </w:pPr>
            <w:r w:rsidRPr="00D20A1B">
              <w:rPr>
                <w:rFonts w:asciiTheme="majorHAnsi" w:hAnsiTheme="majorHAnsi" w:cs="Calibri"/>
              </w:rPr>
              <w:t>Jannie T</w:t>
            </w:r>
          </w:p>
        </w:tc>
        <w:tc>
          <w:tcPr>
            <w:tcW w:w="2235" w:type="dxa"/>
            <w:tcBorders>
              <w:top w:val="double" w:sz="4" w:space="0" w:color="auto"/>
            </w:tcBorders>
          </w:tcPr>
          <w:p w14:paraId="386705B5" w14:textId="7D8192D7" w:rsidR="00DD11DF" w:rsidRPr="00D20A1B" w:rsidRDefault="00DD11DF" w:rsidP="00DD11DF">
            <w:pPr>
              <w:rPr>
                <w:rFonts w:asciiTheme="majorHAnsi" w:hAnsiTheme="majorHAnsi" w:cs="Calibri"/>
              </w:rPr>
            </w:pPr>
            <w:r w:rsidRPr="00D20A1B">
              <w:rPr>
                <w:rFonts w:asciiTheme="majorHAnsi" w:hAnsiTheme="majorHAnsi" w:cs="Times New Roman"/>
                <w:sz w:val="24"/>
                <w:szCs w:val="24"/>
              </w:rPr>
              <w:t>Lecture hall K</w:t>
            </w:r>
          </w:p>
        </w:tc>
      </w:tr>
      <w:tr w:rsidR="00DD11DF" w:rsidRPr="00D20A1B" w14:paraId="5B034381" w14:textId="77777777" w:rsidTr="00580AC3">
        <w:tc>
          <w:tcPr>
            <w:tcW w:w="985" w:type="dxa"/>
            <w:tcBorders>
              <w:top w:val="double" w:sz="4" w:space="0" w:color="auto"/>
            </w:tcBorders>
          </w:tcPr>
          <w:p w14:paraId="7A6F819E" w14:textId="2C6535DA" w:rsidR="00DD11DF" w:rsidRPr="00D20A1B" w:rsidRDefault="00DD11DF" w:rsidP="00DD11DF">
            <w:pPr>
              <w:rPr>
                <w:rFonts w:asciiTheme="majorHAnsi" w:hAnsiTheme="majorHAnsi" w:cs="Calibri"/>
              </w:rPr>
            </w:pPr>
            <w:r w:rsidRPr="00D20A1B">
              <w:rPr>
                <w:rFonts w:asciiTheme="majorHAnsi" w:hAnsiTheme="majorHAnsi" w:cs="Calibri"/>
              </w:rPr>
              <w:t>Fr</w:t>
            </w:r>
          </w:p>
          <w:p w14:paraId="32808272" w14:textId="46C1195F" w:rsidR="00DD11DF" w:rsidRPr="00D20A1B" w:rsidRDefault="00DD11DF" w:rsidP="00DD11DF">
            <w:pPr>
              <w:rPr>
                <w:rFonts w:asciiTheme="majorHAnsi" w:hAnsiTheme="majorHAnsi" w:cs="Calibri"/>
              </w:rPr>
            </w:pPr>
            <w:r w:rsidRPr="00D20A1B">
              <w:rPr>
                <w:rFonts w:asciiTheme="majorHAnsi" w:hAnsiTheme="majorHAnsi" w:cs="Calibri"/>
              </w:rPr>
              <w:t>23/09</w:t>
            </w:r>
          </w:p>
        </w:tc>
        <w:tc>
          <w:tcPr>
            <w:tcW w:w="1530" w:type="dxa"/>
            <w:tcBorders>
              <w:top w:val="double" w:sz="4" w:space="0" w:color="auto"/>
            </w:tcBorders>
          </w:tcPr>
          <w:p w14:paraId="07191926" w14:textId="72B87BCD" w:rsidR="00DD11DF" w:rsidRPr="00D20A1B" w:rsidRDefault="00DD11DF" w:rsidP="00DD11DF">
            <w:pPr>
              <w:rPr>
                <w:rFonts w:asciiTheme="majorHAnsi" w:hAnsiTheme="majorHAnsi" w:cs="Calibri"/>
              </w:rPr>
            </w:pPr>
            <w:r w:rsidRPr="00D20A1B">
              <w:rPr>
                <w:rFonts w:asciiTheme="majorHAnsi" w:hAnsiTheme="majorHAnsi" w:cs="Calibri"/>
              </w:rPr>
              <w:t>10.00-16</w:t>
            </w:r>
          </w:p>
        </w:tc>
        <w:tc>
          <w:tcPr>
            <w:tcW w:w="3240" w:type="dxa"/>
            <w:tcBorders>
              <w:top w:val="double" w:sz="4" w:space="0" w:color="auto"/>
            </w:tcBorders>
          </w:tcPr>
          <w:p w14:paraId="68E67017" w14:textId="6D328E98" w:rsidR="00DD11DF" w:rsidRPr="00D20A1B" w:rsidRDefault="00DD11DF" w:rsidP="00DD11DF">
            <w:pPr>
              <w:rPr>
                <w:rFonts w:asciiTheme="majorHAnsi" w:hAnsiTheme="majorHAnsi" w:cstheme="minorHAnsi"/>
                <w:i/>
              </w:rPr>
            </w:pPr>
            <w:r w:rsidRPr="00D20A1B">
              <w:rPr>
                <w:rFonts w:asciiTheme="majorHAnsi" w:hAnsiTheme="majorHAnsi" w:cstheme="minorHAnsi"/>
              </w:rPr>
              <w:t>Own work and reflection CIQ</w:t>
            </w:r>
          </w:p>
        </w:tc>
        <w:tc>
          <w:tcPr>
            <w:tcW w:w="2070" w:type="dxa"/>
            <w:tcBorders>
              <w:top w:val="double" w:sz="4" w:space="0" w:color="auto"/>
            </w:tcBorders>
          </w:tcPr>
          <w:p w14:paraId="6B66FF6A" w14:textId="0BF0EAA5" w:rsidR="00DD11DF" w:rsidRPr="00D20A1B" w:rsidRDefault="00DD11DF" w:rsidP="00DD11DF">
            <w:pPr>
              <w:rPr>
                <w:rFonts w:asciiTheme="majorHAnsi" w:hAnsiTheme="majorHAnsi" w:cs="Calibri"/>
                <w:lang w:val="en-GB"/>
              </w:rPr>
            </w:pPr>
          </w:p>
        </w:tc>
        <w:tc>
          <w:tcPr>
            <w:tcW w:w="2235" w:type="dxa"/>
            <w:tcBorders>
              <w:top w:val="double" w:sz="4" w:space="0" w:color="auto"/>
            </w:tcBorders>
          </w:tcPr>
          <w:p w14:paraId="69617646" w14:textId="5A05A8F6" w:rsidR="00DD11DF" w:rsidRPr="00D20A1B" w:rsidRDefault="00DD11DF" w:rsidP="00DD11DF">
            <w:pPr>
              <w:rPr>
                <w:rFonts w:asciiTheme="majorHAnsi" w:hAnsiTheme="majorHAnsi" w:cs="Calibri"/>
                <w:b/>
              </w:rPr>
            </w:pPr>
          </w:p>
        </w:tc>
      </w:tr>
      <w:tr w:rsidR="00DD11DF" w:rsidRPr="00D20A1B" w14:paraId="0ECF6C52" w14:textId="77777777" w:rsidTr="00580AC3">
        <w:trPr>
          <w:trHeight w:val="512"/>
        </w:trPr>
        <w:tc>
          <w:tcPr>
            <w:tcW w:w="985" w:type="dxa"/>
          </w:tcPr>
          <w:p w14:paraId="30ED908F" w14:textId="028E462B" w:rsidR="00DD11DF" w:rsidRPr="00D20A1B" w:rsidRDefault="00DD11DF" w:rsidP="00DD11DF">
            <w:pPr>
              <w:rPr>
                <w:rFonts w:asciiTheme="majorHAnsi" w:hAnsiTheme="majorHAnsi" w:cs="Calibri"/>
              </w:rPr>
            </w:pPr>
            <w:r w:rsidRPr="00D20A1B">
              <w:rPr>
                <w:rFonts w:asciiTheme="majorHAnsi" w:hAnsiTheme="majorHAnsi" w:cs="Calibri"/>
              </w:rPr>
              <w:t>Mo</w:t>
            </w:r>
          </w:p>
          <w:p w14:paraId="6E3C9BE2" w14:textId="7C9A67F1" w:rsidR="00DD11DF" w:rsidRPr="00D20A1B" w:rsidRDefault="00DD11DF" w:rsidP="00DD11DF">
            <w:pPr>
              <w:rPr>
                <w:rFonts w:asciiTheme="majorHAnsi" w:hAnsiTheme="majorHAnsi" w:cs="Calibri"/>
              </w:rPr>
            </w:pPr>
            <w:r w:rsidRPr="00D20A1B">
              <w:rPr>
                <w:rFonts w:asciiTheme="majorHAnsi" w:hAnsiTheme="majorHAnsi" w:cs="Calibri"/>
              </w:rPr>
              <w:t>26/09</w:t>
            </w:r>
          </w:p>
        </w:tc>
        <w:tc>
          <w:tcPr>
            <w:tcW w:w="1530" w:type="dxa"/>
          </w:tcPr>
          <w:p w14:paraId="26352C7B" w14:textId="200DAE72" w:rsidR="00DD11DF" w:rsidRPr="00D20A1B" w:rsidRDefault="00DD11DF" w:rsidP="00DD11DF">
            <w:pPr>
              <w:rPr>
                <w:rFonts w:asciiTheme="majorHAnsi" w:hAnsiTheme="majorHAnsi" w:cs="Calibri"/>
              </w:rPr>
            </w:pPr>
            <w:r w:rsidRPr="00D20A1B">
              <w:rPr>
                <w:rFonts w:asciiTheme="majorHAnsi" w:hAnsiTheme="majorHAnsi" w:cs="Calibri"/>
              </w:rPr>
              <w:t>9.00-16</w:t>
            </w:r>
          </w:p>
        </w:tc>
        <w:tc>
          <w:tcPr>
            <w:tcW w:w="3240" w:type="dxa"/>
          </w:tcPr>
          <w:p w14:paraId="60F83C6E" w14:textId="570CCE51" w:rsidR="00DD11DF" w:rsidRPr="00D20A1B" w:rsidRDefault="00DD11DF" w:rsidP="00DD11DF">
            <w:pPr>
              <w:rPr>
                <w:rFonts w:asciiTheme="majorHAnsi" w:hAnsiTheme="majorHAnsi" w:cs="Calibri"/>
                <w:b/>
              </w:rPr>
            </w:pPr>
            <w:r w:rsidRPr="00D20A1B">
              <w:rPr>
                <w:rFonts w:asciiTheme="majorHAnsi" w:hAnsiTheme="majorHAnsi" w:cs="Calibri"/>
                <w:b/>
              </w:rPr>
              <w:t>Presentation final projects</w:t>
            </w:r>
          </w:p>
        </w:tc>
        <w:tc>
          <w:tcPr>
            <w:tcW w:w="2070" w:type="dxa"/>
          </w:tcPr>
          <w:p w14:paraId="06AA3EAA" w14:textId="602B32B1" w:rsidR="00DD11DF" w:rsidRPr="00D20A1B" w:rsidRDefault="00DD11DF" w:rsidP="00DD11DF">
            <w:pPr>
              <w:rPr>
                <w:rFonts w:asciiTheme="majorHAnsi" w:hAnsiTheme="majorHAnsi" w:cs="Calibri"/>
              </w:rPr>
            </w:pPr>
            <w:r w:rsidRPr="00D20A1B">
              <w:rPr>
                <w:rFonts w:asciiTheme="majorHAnsi" w:hAnsiTheme="majorHAnsi" w:cs="Calibri"/>
              </w:rPr>
              <w:t>Daiana O/Elke H</w:t>
            </w:r>
          </w:p>
        </w:tc>
        <w:tc>
          <w:tcPr>
            <w:tcW w:w="2235" w:type="dxa"/>
          </w:tcPr>
          <w:p w14:paraId="7B9E9BE4" w14:textId="1F422B28" w:rsidR="00DD11DF" w:rsidRPr="002307F1" w:rsidRDefault="00DD11DF" w:rsidP="00DD11DF">
            <w:pPr>
              <w:rPr>
                <w:rFonts w:asciiTheme="majorHAnsi" w:hAnsiTheme="majorHAnsi" w:cs="Calibri"/>
                <w:b/>
              </w:rPr>
            </w:pPr>
            <w:r w:rsidRPr="002307F1">
              <w:rPr>
                <w:rFonts w:asciiTheme="majorHAnsi" w:hAnsiTheme="majorHAnsi" w:cs="Times New Roman"/>
                <w:b/>
                <w:sz w:val="24"/>
                <w:szCs w:val="24"/>
              </w:rPr>
              <w:t>Lecture hall T</w:t>
            </w:r>
          </w:p>
        </w:tc>
      </w:tr>
      <w:tr w:rsidR="00DD11DF" w:rsidRPr="00D20A1B" w14:paraId="32EE8F3F" w14:textId="77777777" w:rsidTr="00580AC3">
        <w:tc>
          <w:tcPr>
            <w:tcW w:w="985" w:type="dxa"/>
          </w:tcPr>
          <w:p w14:paraId="30E527D1" w14:textId="77777777" w:rsidR="00DD11DF" w:rsidRPr="00D20A1B" w:rsidRDefault="00DD11DF" w:rsidP="00DD11DF">
            <w:pPr>
              <w:rPr>
                <w:rFonts w:asciiTheme="majorHAnsi" w:hAnsiTheme="majorHAnsi" w:cs="Calibri"/>
              </w:rPr>
            </w:pPr>
            <w:proofErr w:type="spellStart"/>
            <w:r w:rsidRPr="00D20A1B">
              <w:rPr>
                <w:rFonts w:asciiTheme="majorHAnsi" w:hAnsiTheme="majorHAnsi" w:cs="Calibri"/>
              </w:rPr>
              <w:t>Tu</w:t>
            </w:r>
            <w:proofErr w:type="spellEnd"/>
          </w:p>
          <w:p w14:paraId="623547B4" w14:textId="0FFDE924" w:rsidR="00DD11DF" w:rsidRPr="00D20A1B" w:rsidRDefault="00DD11DF" w:rsidP="00DD11DF">
            <w:pPr>
              <w:rPr>
                <w:rFonts w:asciiTheme="majorHAnsi" w:hAnsiTheme="majorHAnsi" w:cs="Calibri"/>
              </w:rPr>
            </w:pPr>
            <w:r w:rsidRPr="00D20A1B">
              <w:rPr>
                <w:rFonts w:asciiTheme="majorHAnsi" w:hAnsiTheme="majorHAnsi" w:cs="Calibri"/>
              </w:rPr>
              <w:t>27/09</w:t>
            </w:r>
          </w:p>
          <w:p w14:paraId="69131C97" w14:textId="6EB7BBAF" w:rsidR="00DD11DF" w:rsidRPr="00D20A1B" w:rsidRDefault="00DD11DF" w:rsidP="00DD11DF">
            <w:pPr>
              <w:rPr>
                <w:rFonts w:asciiTheme="majorHAnsi" w:hAnsiTheme="majorHAnsi" w:cs="Calibri"/>
              </w:rPr>
            </w:pPr>
          </w:p>
        </w:tc>
        <w:tc>
          <w:tcPr>
            <w:tcW w:w="1530" w:type="dxa"/>
          </w:tcPr>
          <w:p w14:paraId="1D3CCB69" w14:textId="3E3A3DDD" w:rsidR="00DD11DF" w:rsidRPr="00D20A1B" w:rsidRDefault="00DD11DF" w:rsidP="00DD11DF">
            <w:pPr>
              <w:rPr>
                <w:rFonts w:asciiTheme="majorHAnsi" w:hAnsiTheme="majorHAnsi" w:cs="Calibri"/>
              </w:rPr>
            </w:pPr>
            <w:r w:rsidRPr="00D20A1B">
              <w:rPr>
                <w:rFonts w:asciiTheme="majorHAnsi" w:hAnsiTheme="majorHAnsi" w:cs="Calibri"/>
              </w:rPr>
              <w:t>9.00-16</w:t>
            </w:r>
          </w:p>
        </w:tc>
        <w:tc>
          <w:tcPr>
            <w:tcW w:w="3240" w:type="dxa"/>
          </w:tcPr>
          <w:p w14:paraId="7D19870E" w14:textId="5B641FC6" w:rsidR="00DD11DF" w:rsidRPr="00D20A1B" w:rsidRDefault="00DD11DF" w:rsidP="00DD11DF">
            <w:pPr>
              <w:rPr>
                <w:rFonts w:asciiTheme="majorHAnsi" w:hAnsiTheme="majorHAnsi" w:cs="Calibri"/>
              </w:rPr>
            </w:pPr>
            <w:r w:rsidRPr="00D20A1B">
              <w:rPr>
                <w:rFonts w:asciiTheme="majorHAnsi" w:hAnsiTheme="majorHAnsi" w:cs="Calibri"/>
                <w:b/>
              </w:rPr>
              <w:t>Presentation final projects</w:t>
            </w:r>
          </w:p>
        </w:tc>
        <w:tc>
          <w:tcPr>
            <w:tcW w:w="2070" w:type="dxa"/>
          </w:tcPr>
          <w:p w14:paraId="575F106E" w14:textId="05856C78" w:rsidR="00DD11DF" w:rsidRPr="00D20A1B" w:rsidRDefault="00DD11DF" w:rsidP="00DD11DF">
            <w:pPr>
              <w:rPr>
                <w:rFonts w:asciiTheme="majorHAnsi" w:hAnsiTheme="majorHAnsi" w:cs="Calibri"/>
              </w:rPr>
            </w:pPr>
            <w:r w:rsidRPr="00D20A1B">
              <w:rPr>
                <w:rFonts w:asciiTheme="majorHAnsi" w:hAnsiTheme="majorHAnsi" w:cs="Calibri"/>
              </w:rPr>
              <w:t>Daiana O/Elke H</w:t>
            </w:r>
          </w:p>
        </w:tc>
        <w:tc>
          <w:tcPr>
            <w:tcW w:w="2235" w:type="dxa"/>
          </w:tcPr>
          <w:p w14:paraId="0BAACFB2" w14:textId="33101337" w:rsidR="00DD11DF" w:rsidRPr="002307F1" w:rsidRDefault="00DD11DF" w:rsidP="00DD11DF">
            <w:pPr>
              <w:rPr>
                <w:rFonts w:asciiTheme="majorHAnsi" w:hAnsiTheme="majorHAnsi" w:cs="Calibri"/>
                <w:b/>
              </w:rPr>
            </w:pPr>
            <w:r w:rsidRPr="002307F1">
              <w:rPr>
                <w:rFonts w:asciiTheme="majorHAnsi" w:hAnsiTheme="majorHAnsi" w:cs="Times New Roman"/>
                <w:b/>
                <w:sz w:val="24"/>
                <w:szCs w:val="24"/>
              </w:rPr>
              <w:t>Lecture hall X</w:t>
            </w:r>
            <w:r w:rsidRPr="002307F1">
              <w:rPr>
                <w:rFonts w:asciiTheme="majorHAnsi" w:hAnsiTheme="majorHAnsi" w:cs="Calibri"/>
                <w:b/>
              </w:rPr>
              <w:t xml:space="preserve"> </w:t>
            </w:r>
          </w:p>
        </w:tc>
      </w:tr>
      <w:tr w:rsidR="00DD11DF" w:rsidRPr="00D20A1B" w14:paraId="1E29B5BC" w14:textId="77777777" w:rsidTr="00580AC3">
        <w:tc>
          <w:tcPr>
            <w:tcW w:w="985" w:type="dxa"/>
            <w:tcBorders>
              <w:bottom w:val="double" w:sz="4" w:space="0" w:color="auto"/>
            </w:tcBorders>
          </w:tcPr>
          <w:p w14:paraId="68786AEC" w14:textId="174B21BB" w:rsidR="00DD11DF" w:rsidRPr="00D20A1B" w:rsidRDefault="00DD11DF" w:rsidP="00DD11DF">
            <w:pPr>
              <w:rPr>
                <w:rFonts w:asciiTheme="majorHAnsi" w:hAnsiTheme="majorHAnsi" w:cs="Calibri"/>
              </w:rPr>
            </w:pPr>
            <w:r w:rsidRPr="00D20A1B">
              <w:rPr>
                <w:rFonts w:asciiTheme="majorHAnsi" w:hAnsiTheme="majorHAnsi" w:cs="Calibri"/>
              </w:rPr>
              <w:t>Wed</w:t>
            </w:r>
          </w:p>
          <w:p w14:paraId="04FA247B" w14:textId="6F672E0D" w:rsidR="00DD11DF" w:rsidRPr="00D20A1B" w:rsidRDefault="00DD11DF" w:rsidP="00DD11DF">
            <w:pPr>
              <w:rPr>
                <w:rFonts w:asciiTheme="majorHAnsi" w:hAnsiTheme="majorHAnsi" w:cs="Calibri"/>
              </w:rPr>
            </w:pPr>
            <w:r w:rsidRPr="00D20A1B">
              <w:rPr>
                <w:rFonts w:asciiTheme="majorHAnsi" w:hAnsiTheme="majorHAnsi" w:cs="Calibri"/>
              </w:rPr>
              <w:t>28/09</w:t>
            </w:r>
          </w:p>
        </w:tc>
        <w:tc>
          <w:tcPr>
            <w:tcW w:w="1530" w:type="dxa"/>
            <w:tcBorders>
              <w:bottom w:val="double" w:sz="4" w:space="0" w:color="auto"/>
            </w:tcBorders>
          </w:tcPr>
          <w:p w14:paraId="0B5625D4" w14:textId="14DAC165" w:rsidR="00DD11DF" w:rsidRPr="00D20A1B" w:rsidRDefault="00DD11DF" w:rsidP="00DD11DF">
            <w:pPr>
              <w:rPr>
                <w:rFonts w:asciiTheme="majorHAnsi" w:hAnsiTheme="majorHAnsi" w:cs="Calibri"/>
              </w:rPr>
            </w:pPr>
            <w:r w:rsidRPr="00D20A1B">
              <w:rPr>
                <w:rFonts w:asciiTheme="majorHAnsi" w:hAnsiTheme="majorHAnsi" w:cs="Calibri"/>
              </w:rPr>
              <w:t>9.00-16</w:t>
            </w:r>
          </w:p>
        </w:tc>
        <w:tc>
          <w:tcPr>
            <w:tcW w:w="3240" w:type="dxa"/>
            <w:tcBorders>
              <w:bottom w:val="double" w:sz="4" w:space="0" w:color="auto"/>
            </w:tcBorders>
          </w:tcPr>
          <w:p w14:paraId="5F26EEC6" w14:textId="77777777" w:rsidR="00DD11DF" w:rsidRPr="00D20A1B" w:rsidRDefault="00DD11DF" w:rsidP="00DD11DF">
            <w:pPr>
              <w:rPr>
                <w:rFonts w:asciiTheme="majorHAnsi" w:hAnsiTheme="majorHAnsi" w:cs="Calibri"/>
              </w:rPr>
            </w:pPr>
            <w:r w:rsidRPr="00D20A1B">
              <w:rPr>
                <w:rFonts w:asciiTheme="majorHAnsi" w:hAnsiTheme="majorHAnsi" w:cs="Calibri"/>
              </w:rPr>
              <w:t>Own work</w:t>
            </w:r>
          </w:p>
          <w:p w14:paraId="73A318C3" w14:textId="77777777" w:rsidR="00DD11DF" w:rsidRPr="00D20A1B" w:rsidRDefault="00DD11DF" w:rsidP="00DD11DF">
            <w:pPr>
              <w:rPr>
                <w:rFonts w:asciiTheme="majorHAnsi" w:hAnsiTheme="majorHAnsi" w:cs="Calibri"/>
              </w:rPr>
            </w:pPr>
          </w:p>
          <w:p w14:paraId="02F5F0C3" w14:textId="52F9F430" w:rsidR="00DD11DF" w:rsidRPr="00D20A1B" w:rsidRDefault="00DD11DF" w:rsidP="00DD11DF">
            <w:pPr>
              <w:rPr>
                <w:rFonts w:asciiTheme="majorHAnsi" w:hAnsiTheme="majorHAnsi" w:cs="Calibri"/>
              </w:rPr>
            </w:pPr>
            <w:r w:rsidRPr="00D20A1B">
              <w:rPr>
                <w:rFonts w:asciiTheme="majorHAnsi" w:hAnsiTheme="majorHAnsi" w:cs="Calibri"/>
              </w:rPr>
              <w:lastRenderedPageBreak/>
              <w:t xml:space="preserve">Hand in final version of written project for examination in </w:t>
            </w:r>
            <w:proofErr w:type="spellStart"/>
            <w:r w:rsidRPr="00D20A1B">
              <w:rPr>
                <w:rFonts w:asciiTheme="majorHAnsi" w:hAnsiTheme="majorHAnsi" w:cs="Calibri"/>
              </w:rPr>
              <w:t>Urkund</w:t>
            </w:r>
            <w:proofErr w:type="spellEnd"/>
            <w:r w:rsidRPr="00D20A1B">
              <w:rPr>
                <w:rFonts w:asciiTheme="majorHAnsi" w:hAnsiTheme="majorHAnsi" w:cs="Calibri"/>
              </w:rPr>
              <w:t>.</w:t>
            </w:r>
          </w:p>
        </w:tc>
        <w:tc>
          <w:tcPr>
            <w:tcW w:w="2070" w:type="dxa"/>
            <w:tcBorders>
              <w:bottom w:val="double" w:sz="4" w:space="0" w:color="auto"/>
            </w:tcBorders>
          </w:tcPr>
          <w:p w14:paraId="30222BE7" w14:textId="6FA207F2" w:rsidR="00DD11DF" w:rsidRPr="00D20A1B" w:rsidRDefault="00DD11DF" w:rsidP="00DD11DF">
            <w:pPr>
              <w:rPr>
                <w:rFonts w:asciiTheme="majorHAnsi" w:hAnsiTheme="majorHAnsi" w:cs="Calibri"/>
              </w:rPr>
            </w:pPr>
          </w:p>
        </w:tc>
        <w:tc>
          <w:tcPr>
            <w:tcW w:w="2235" w:type="dxa"/>
            <w:tcBorders>
              <w:bottom w:val="double" w:sz="4" w:space="0" w:color="auto"/>
            </w:tcBorders>
          </w:tcPr>
          <w:p w14:paraId="29FB0634" w14:textId="46BA2ECB" w:rsidR="00DD11DF" w:rsidRPr="00D20A1B" w:rsidRDefault="00DD11DF" w:rsidP="00DD11DF">
            <w:pPr>
              <w:rPr>
                <w:rFonts w:asciiTheme="majorHAnsi" w:hAnsiTheme="majorHAnsi" w:cs="Calibri"/>
              </w:rPr>
            </w:pPr>
          </w:p>
        </w:tc>
      </w:tr>
    </w:tbl>
    <w:p w14:paraId="75602D3B" w14:textId="77777777" w:rsidR="009D16E1" w:rsidRPr="00D20A1B" w:rsidRDefault="009D16E1" w:rsidP="00E61401">
      <w:pPr>
        <w:spacing w:after="0" w:line="240" w:lineRule="auto"/>
        <w:rPr>
          <w:rFonts w:asciiTheme="majorHAnsi" w:hAnsiTheme="majorHAnsi" w:cs="Calibri"/>
          <w:sz w:val="24"/>
          <w:szCs w:val="24"/>
        </w:rPr>
      </w:pPr>
    </w:p>
    <w:p w14:paraId="05B42972" w14:textId="77777777" w:rsidR="0024451B" w:rsidRPr="00D20A1B" w:rsidRDefault="0024451B" w:rsidP="00E61401">
      <w:pPr>
        <w:spacing w:after="0" w:line="240" w:lineRule="auto"/>
        <w:rPr>
          <w:rFonts w:asciiTheme="majorHAnsi" w:hAnsiTheme="majorHAnsi" w:cs="Calibri"/>
          <w:sz w:val="24"/>
          <w:szCs w:val="24"/>
        </w:rPr>
      </w:pPr>
      <w:r w:rsidRPr="00D20A1B">
        <w:rPr>
          <w:rFonts w:asciiTheme="majorHAnsi" w:hAnsiTheme="majorHAnsi" w:cs="Calibri"/>
          <w:sz w:val="24"/>
          <w:szCs w:val="24"/>
        </w:rPr>
        <w:t xml:space="preserve"> </w:t>
      </w:r>
    </w:p>
    <w:p w14:paraId="6BA6BB60" w14:textId="77777777" w:rsidR="005B19DD" w:rsidRPr="00F06404" w:rsidRDefault="005B19DD" w:rsidP="00E61401">
      <w:pPr>
        <w:spacing w:after="0" w:line="240" w:lineRule="auto"/>
        <w:rPr>
          <w:rFonts w:ascii="Calibri" w:hAnsi="Calibri" w:cs="Calibri"/>
          <w:sz w:val="24"/>
          <w:szCs w:val="24"/>
        </w:rPr>
      </w:pPr>
    </w:p>
    <w:p w14:paraId="4E62DD13" w14:textId="77777777" w:rsidR="00940E62" w:rsidRPr="00B71A01" w:rsidRDefault="00940E62" w:rsidP="00940E62">
      <w:pPr>
        <w:rPr>
          <w:rFonts w:ascii="Times New Roman" w:hAnsi="Times New Roman" w:cs="Times New Roman"/>
          <w:sz w:val="24"/>
          <w:szCs w:val="24"/>
          <w:lang w:val="en-GB"/>
        </w:rPr>
      </w:pPr>
    </w:p>
    <w:p w14:paraId="662676B7" w14:textId="1BEFB018" w:rsidR="00940E62" w:rsidRPr="00B71A01" w:rsidRDefault="00940E62" w:rsidP="00940E62">
      <w:pPr>
        <w:rPr>
          <w:rFonts w:ascii="Times New Roman" w:hAnsi="Times New Roman" w:cs="Times New Roman"/>
          <w:sz w:val="24"/>
          <w:szCs w:val="24"/>
          <w:lang w:val="en-GB"/>
        </w:rPr>
      </w:pPr>
    </w:p>
    <w:p w14:paraId="43F3418C" w14:textId="77777777" w:rsidR="00940E62" w:rsidRPr="00B71A01" w:rsidRDefault="00940E62" w:rsidP="00940E62">
      <w:pPr>
        <w:rPr>
          <w:rFonts w:ascii="Times New Roman" w:hAnsi="Times New Roman" w:cs="Times New Roman"/>
          <w:sz w:val="24"/>
          <w:szCs w:val="24"/>
          <w:lang w:val="en-GB"/>
        </w:rPr>
      </w:pPr>
    </w:p>
    <w:p w14:paraId="5AC3236B" w14:textId="77777777" w:rsidR="00940E62" w:rsidRPr="00B71A01" w:rsidRDefault="00940E62" w:rsidP="00940E62">
      <w:pPr>
        <w:rPr>
          <w:rFonts w:ascii="Times New Roman" w:hAnsi="Times New Roman" w:cs="Times New Roman"/>
          <w:sz w:val="24"/>
          <w:szCs w:val="24"/>
          <w:lang w:val="en-GB"/>
        </w:rPr>
      </w:pPr>
    </w:p>
    <w:p w14:paraId="1571E3F7" w14:textId="77777777" w:rsidR="00940E62" w:rsidRPr="00B71A01" w:rsidRDefault="00940E62" w:rsidP="00940E62">
      <w:pPr>
        <w:rPr>
          <w:rFonts w:ascii="Times New Roman" w:hAnsi="Times New Roman" w:cs="Times New Roman"/>
          <w:sz w:val="24"/>
          <w:szCs w:val="24"/>
          <w:lang w:val="en-GB"/>
        </w:rPr>
      </w:pPr>
    </w:p>
    <w:p w14:paraId="19DD37C1" w14:textId="77777777" w:rsidR="00940E62" w:rsidRPr="00B71A01" w:rsidRDefault="00940E62" w:rsidP="00940E62">
      <w:pPr>
        <w:rPr>
          <w:rFonts w:ascii="Times New Roman" w:hAnsi="Times New Roman" w:cs="Times New Roman"/>
          <w:sz w:val="24"/>
          <w:szCs w:val="24"/>
          <w:lang w:val="en-GB"/>
        </w:rPr>
      </w:pPr>
    </w:p>
    <w:sectPr w:rsidR="00940E62" w:rsidRPr="00B71A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EA2856"/>
    <w:multiLevelType w:val="hybridMultilevel"/>
    <w:tmpl w:val="5D12F9A6"/>
    <w:lvl w:ilvl="0" w:tplc="36DABC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D97EEF"/>
    <w:multiLevelType w:val="hybridMultilevel"/>
    <w:tmpl w:val="B29E0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Q0MTCwNDQzMjFX0lEKTi0uzszPAykwMqoFAIC9c6MtAAAA"/>
  </w:docVars>
  <w:rsids>
    <w:rsidRoot w:val="00716ED5"/>
    <w:rsid w:val="00010B33"/>
    <w:rsid w:val="00042E9E"/>
    <w:rsid w:val="00072F12"/>
    <w:rsid w:val="0007551A"/>
    <w:rsid w:val="00077CF9"/>
    <w:rsid w:val="000853AE"/>
    <w:rsid w:val="00090A95"/>
    <w:rsid w:val="00097A28"/>
    <w:rsid w:val="000A42BB"/>
    <w:rsid w:val="000B063C"/>
    <w:rsid w:val="000B10BA"/>
    <w:rsid w:val="000C15C6"/>
    <w:rsid w:val="000D42BD"/>
    <w:rsid w:val="000D63AC"/>
    <w:rsid w:val="000D63CA"/>
    <w:rsid w:val="0010245A"/>
    <w:rsid w:val="0011554C"/>
    <w:rsid w:val="001244FC"/>
    <w:rsid w:val="00133F95"/>
    <w:rsid w:val="00141AC8"/>
    <w:rsid w:val="00161676"/>
    <w:rsid w:val="001656C2"/>
    <w:rsid w:val="0016768F"/>
    <w:rsid w:val="001765A0"/>
    <w:rsid w:val="00187903"/>
    <w:rsid w:val="001950D1"/>
    <w:rsid w:val="00197827"/>
    <w:rsid w:val="001A167D"/>
    <w:rsid w:val="001A7162"/>
    <w:rsid w:val="001B4883"/>
    <w:rsid w:val="001B68D7"/>
    <w:rsid w:val="001C2D16"/>
    <w:rsid w:val="001C4362"/>
    <w:rsid w:val="001C76C5"/>
    <w:rsid w:val="001D5852"/>
    <w:rsid w:val="001E36DF"/>
    <w:rsid w:val="001E6149"/>
    <w:rsid w:val="001F179A"/>
    <w:rsid w:val="00215543"/>
    <w:rsid w:val="00223512"/>
    <w:rsid w:val="00226785"/>
    <w:rsid w:val="002307F1"/>
    <w:rsid w:val="00233687"/>
    <w:rsid w:val="00237D63"/>
    <w:rsid w:val="0024343F"/>
    <w:rsid w:val="0024451B"/>
    <w:rsid w:val="00264CA6"/>
    <w:rsid w:val="00266B8B"/>
    <w:rsid w:val="00271DBD"/>
    <w:rsid w:val="00273F70"/>
    <w:rsid w:val="00274303"/>
    <w:rsid w:val="002939DD"/>
    <w:rsid w:val="00294211"/>
    <w:rsid w:val="002A192C"/>
    <w:rsid w:val="002A6B7B"/>
    <w:rsid w:val="002C4BEB"/>
    <w:rsid w:val="002C536A"/>
    <w:rsid w:val="002D18A9"/>
    <w:rsid w:val="002D76E8"/>
    <w:rsid w:val="002F36AA"/>
    <w:rsid w:val="002F3A7A"/>
    <w:rsid w:val="003006A2"/>
    <w:rsid w:val="0030264A"/>
    <w:rsid w:val="00302F5E"/>
    <w:rsid w:val="00321777"/>
    <w:rsid w:val="0033214B"/>
    <w:rsid w:val="00337A48"/>
    <w:rsid w:val="003425B2"/>
    <w:rsid w:val="00355FC6"/>
    <w:rsid w:val="00356E56"/>
    <w:rsid w:val="00360D4F"/>
    <w:rsid w:val="00372144"/>
    <w:rsid w:val="00373968"/>
    <w:rsid w:val="003929E6"/>
    <w:rsid w:val="0039579A"/>
    <w:rsid w:val="003B1121"/>
    <w:rsid w:val="003D79B9"/>
    <w:rsid w:val="00403027"/>
    <w:rsid w:val="00406A47"/>
    <w:rsid w:val="00406B68"/>
    <w:rsid w:val="00420C69"/>
    <w:rsid w:val="00424BEC"/>
    <w:rsid w:val="00430BB6"/>
    <w:rsid w:val="0043391E"/>
    <w:rsid w:val="00433F07"/>
    <w:rsid w:val="004652E7"/>
    <w:rsid w:val="00475B20"/>
    <w:rsid w:val="00475C65"/>
    <w:rsid w:val="0049634B"/>
    <w:rsid w:val="004A00CC"/>
    <w:rsid w:val="004A2C85"/>
    <w:rsid w:val="004A5DF6"/>
    <w:rsid w:val="004B4C5D"/>
    <w:rsid w:val="004D6322"/>
    <w:rsid w:val="005021F4"/>
    <w:rsid w:val="005052A3"/>
    <w:rsid w:val="00505F0B"/>
    <w:rsid w:val="0051181A"/>
    <w:rsid w:val="00516870"/>
    <w:rsid w:val="00523A60"/>
    <w:rsid w:val="00523E38"/>
    <w:rsid w:val="00530D53"/>
    <w:rsid w:val="00533FF8"/>
    <w:rsid w:val="00534010"/>
    <w:rsid w:val="005379F5"/>
    <w:rsid w:val="005647ED"/>
    <w:rsid w:val="00572DD9"/>
    <w:rsid w:val="00574C2B"/>
    <w:rsid w:val="00576313"/>
    <w:rsid w:val="00580AC3"/>
    <w:rsid w:val="00582E3B"/>
    <w:rsid w:val="005833AC"/>
    <w:rsid w:val="00586576"/>
    <w:rsid w:val="005927F5"/>
    <w:rsid w:val="005944A3"/>
    <w:rsid w:val="005A0469"/>
    <w:rsid w:val="005A07C4"/>
    <w:rsid w:val="005B19DD"/>
    <w:rsid w:val="005B30C6"/>
    <w:rsid w:val="005B5FB3"/>
    <w:rsid w:val="005C367E"/>
    <w:rsid w:val="005C6418"/>
    <w:rsid w:val="005D309D"/>
    <w:rsid w:val="005E6472"/>
    <w:rsid w:val="00601BDC"/>
    <w:rsid w:val="00601D51"/>
    <w:rsid w:val="00601E60"/>
    <w:rsid w:val="00605AB1"/>
    <w:rsid w:val="00610702"/>
    <w:rsid w:val="00616862"/>
    <w:rsid w:val="006246D5"/>
    <w:rsid w:val="00627FA0"/>
    <w:rsid w:val="006306D0"/>
    <w:rsid w:val="006369B6"/>
    <w:rsid w:val="00655F7E"/>
    <w:rsid w:val="006577C0"/>
    <w:rsid w:val="00667B1A"/>
    <w:rsid w:val="00671F8A"/>
    <w:rsid w:val="00672FA6"/>
    <w:rsid w:val="00676178"/>
    <w:rsid w:val="006950DF"/>
    <w:rsid w:val="00697C3D"/>
    <w:rsid w:val="00697CDC"/>
    <w:rsid w:val="006A5F6F"/>
    <w:rsid w:val="006A6DE3"/>
    <w:rsid w:val="006A74E6"/>
    <w:rsid w:val="006C5468"/>
    <w:rsid w:val="006D213E"/>
    <w:rsid w:val="006E6A00"/>
    <w:rsid w:val="006F558F"/>
    <w:rsid w:val="007058E1"/>
    <w:rsid w:val="00706C9D"/>
    <w:rsid w:val="0071432C"/>
    <w:rsid w:val="00716ED5"/>
    <w:rsid w:val="00716EE1"/>
    <w:rsid w:val="007200E6"/>
    <w:rsid w:val="007221DE"/>
    <w:rsid w:val="00730C64"/>
    <w:rsid w:val="00737673"/>
    <w:rsid w:val="00741658"/>
    <w:rsid w:val="00752626"/>
    <w:rsid w:val="00752984"/>
    <w:rsid w:val="007578BC"/>
    <w:rsid w:val="00762655"/>
    <w:rsid w:val="00762B53"/>
    <w:rsid w:val="00774C27"/>
    <w:rsid w:val="00782C8F"/>
    <w:rsid w:val="00784234"/>
    <w:rsid w:val="00786000"/>
    <w:rsid w:val="007C2DB6"/>
    <w:rsid w:val="007C51EE"/>
    <w:rsid w:val="007C70F2"/>
    <w:rsid w:val="007D2ACB"/>
    <w:rsid w:val="007E1FE1"/>
    <w:rsid w:val="007E39BC"/>
    <w:rsid w:val="007E3A87"/>
    <w:rsid w:val="007E5013"/>
    <w:rsid w:val="007F189A"/>
    <w:rsid w:val="00810F04"/>
    <w:rsid w:val="00811968"/>
    <w:rsid w:val="00817D07"/>
    <w:rsid w:val="0082060F"/>
    <w:rsid w:val="00824054"/>
    <w:rsid w:val="00826F6E"/>
    <w:rsid w:val="00833BFA"/>
    <w:rsid w:val="00847CF8"/>
    <w:rsid w:val="00857544"/>
    <w:rsid w:val="008664FE"/>
    <w:rsid w:val="00866E0E"/>
    <w:rsid w:val="008973E0"/>
    <w:rsid w:val="008A74E3"/>
    <w:rsid w:val="008B0727"/>
    <w:rsid w:val="008E2DA6"/>
    <w:rsid w:val="00912061"/>
    <w:rsid w:val="00915EEF"/>
    <w:rsid w:val="00940E62"/>
    <w:rsid w:val="00953D77"/>
    <w:rsid w:val="00964487"/>
    <w:rsid w:val="009657C9"/>
    <w:rsid w:val="009668C8"/>
    <w:rsid w:val="009676B4"/>
    <w:rsid w:val="0097256D"/>
    <w:rsid w:val="00984277"/>
    <w:rsid w:val="00994504"/>
    <w:rsid w:val="00994A7B"/>
    <w:rsid w:val="009A6F95"/>
    <w:rsid w:val="009A762C"/>
    <w:rsid w:val="009B1B16"/>
    <w:rsid w:val="009D16E1"/>
    <w:rsid w:val="009D2B81"/>
    <w:rsid w:val="009D383B"/>
    <w:rsid w:val="009D5936"/>
    <w:rsid w:val="009D704E"/>
    <w:rsid w:val="009E6E9C"/>
    <w:rsid w:val="00A0202E"/>
    <w:rsid w:val="00A06166"/>
    <w:rsid w:val="00A06CD6"/>
    <w:rsid w:val="00A302CC"/>
    <w:rsid w:val="00A3106A"/>
    <w:rsid w:val="00A37CAF"/>
    <w:rsid w:val="00A41BC2"/>
    <w:rsid w:val="00A43114"/>
    <w:rsid w:val="00A5328A"/>
    <w:rsid w:val="00A60CFE"/>
    <w:rsid w:val="00A6798F"/>
    <w:rsid w:val="00A7549B"/>
    <w:rsid w:val="00A80DA7"/>
    <w:rsid w:val="00A90DEE"/>
    <w:rsid w:val="00A92DD0"/>
    <w:rsid w:val="00A94829"/>
    <w:rsid w:val="00A9703E"/>
    <w:rsid w:val="00AA45F5"/>
    <w:rsid w:val="00AB5CC0"/>
    <w:rsid w:val="00AD26FA"/>
    <w:rsid w:val="00AD59D3"/>
    <w:rsid w:val="00AE55AD"/>
    <w:rsid w:val="00AF5ED2"/>
    <w:rsid w:val="00AF6240"/>
    <w:rsid w:val="00B01402"/>
    <w:rsid w:val="00B03107"/>
    <w:rsid w:val="00B0515E"/>
    <w:rsid w:val="00B05F0D"/>
    <w:rsid w:val="00B141A2"/>
    <w:rsid w:val="00B141D6"/>
    <w:rsid w:val="00B173EC"/>
    <w:rsid w:val="00B17BC0"/>
    <w:rsid w:val="00B22BCB"/>
    <w:rsid w:val="00B267AC"/>
    <w:rsid w:val="00B40BB0"/>
    <w:rsid w:val="00B60C9D"/>
    <w:rsid w:val="00B71A01"/>
    <w:rsid w:val="00B845D8"/>
    <w:rsid w:val="00B905AE"/>
    <w:rsid w:val="00BA0056"/>
    <w:rsid w:val="00BB26A8"/>
    <w:rsid w:val="00BC0191"/>
    <w:rsid w:val="00BC08A6"/>
    <w:rsid w:val="00BC2444"/>
    <w:rsid w:val="00BC2DC2"/>
    <w:rsid w:val="00BC3FE2"/>
    <w:rsid w:val="00BD2389"/>
    <w:rsid w:val="00BF1C4E"/>
    <w:rsid w:val="00C020AC"/>
    <w:rsid w:val="00C0720D"/>
    <w:rsid w:val="00C20785"/>
    <w:rsid w:val="00C20E1C"/>
    <w:rsid w:val="00C36239"/>
    <w:rsid w:val="00C4279F"/>
    <w:rsid w:val="00C46CD6"/>
    <w:rsid w:val="00C542BF"/>
    <w:rsid w:val="00C54404"/>
    <w:rsid w:val="00C55EF5"/>
    <w:rsid w:val="00C67DF7"/>
    <w:rsid w:val="00C77E6A"/>
    <w:rsid w:val="00C831D8"/>
    <w:rsid w:val="00C96BD5"/>
    <w:rsid w:val="00CB4FA8"/>
    <w:rsid w:val="00CB4FD3"/>
    <w:rsid w:val="00CB6CA7"/>
    <w:rsid w:val="00CD1052"/>
    <w:rsid w:val="00CD1B5B"/>
    <w:rsid w:val="00CD7F4C"/>
    <w:rsid w:val="00CE0CDE"/>
    <w:rsid w:val="00CF6588"/>
    <w:rsid w:val="00D038D5"/>
    <w:rsid w:val="00D105D3"/>
    <w:rsid w:val="00D145C8"/>
    <w:rsid w:val="00D20A1B"/>
    <w:rsid w:val="00D21428"/>
    <w:rsid w:val="00D2257B"/>
    <w:rsid w:val="00D25AD7"/>
    <w:rsid w:val="00D35407"/>
    <w:rsid w:val="00D42072"/>
    <w:rsid w:val="00D43D21"/>
    <w:rsid w:val="00D61621"/>
    <w:rsid w:val="00D84AC5"/>
    <w:rsid w:val="00D954B9"/>
    <w:rsid w:val="00DB25C7"/>
    <w:rsid w:val="00DC0C71"/>
    <w:rsid w:val="00DC12ED"/>
    <w:rsid w:val="00DC13AA"/>
    <w:rsid w:val="00DD11DF"/>
    <w:rsid w:val="00DD4268"/>
    <w:rsid w:val="00DD773A"/>
    <w:rsid w:val="00DE68DF"/>
    <w:rsid w:val="00DF08F5"/>
    <w:rsid w:val="00DF28C2"/>
    <w:rsid w:val="00E001CC"/>
    <w:rsid w:val="00E035EF"/>
    <w:rsid w:val="00E03A13"/>
    <w:rsid w:val="00E04C29"/>
    <w:rsid w:val="00E06495"/>
    <w:rsid w:val="00E12518"/>
    <w:rsid w:val="00E14220"/>
    <w:rsid w:val="00E1491F"/>
    <w:rsid w:val="00E16971"/>
    <w:rsid w:val="00E21988"/>
    <w:rsid w:val="00E339F0"/>
    <w:rsid w:val="00E41D79"/>
    <w:rsid w:val="00E61401"/>
    <w:rsid w:val="00E63CA1"/>
    <w:rsid w:val="00E77A21"/>
    <w:rsid w:val="00E9525D"/>
    <w:rsid w:val="00EA371B"/>
    <w:rsid w:val="00EA3F2C"/>
    <w:rsid w:val="00EA64EF"/>
    <w:rsid w:val="00EB4442"/>
    <w:rsid w:val="00EC4061"/>
    <w:rsid w:val="00ED1ACF"/>
    <w:rsid w:val="00ED53AF"/>
    <w:rsid w:val="00ED65E5"/>
    <w:rsid w:val="00EE718F"/>
    <w:rsid w:val="00EF1FAB"/>
    <w:rsid w:val="00F0079C"/>
    <w:rsid w:val="00F011D0"/>
    <w:rsid w:val="00F015AC"/>
    <w:rsid w:val="00F0266A"/>
    <w:rsid w:val="00F036B2"/>
    <w:rsid w:val="00F06404"/>
    <w:rsid w:val="00F069A2"/>
    <w:rsid w:val="00F13171"/>
    <w:rsid w:val="00F151B7"/>
    <w:rsid w:val="00F2088F"/>
    <w:rsid w:val="00F24B4E"/>
    <w:rsid w:val="00F3435A"/>
    <w:rsid w:val="00F40294"/>
    <w:rsid w:val="00F662D0"/>
    <w:rsid w:val="00F711A9"/>
    <w:rsid w:val="00F717BF"/>
    <w:rsid w:val="00F72F0C"/>
    <w:rsid w:val="00F77173"/>
    <w:rsid w:val="00F80115"/>
    <w:rsid w:val="00F91480"/>
    <w:rsid w:val="00F96C77"/>
    <w:rsid w:val="00FA0E0C"/>
    <w:rsid w:val="00FA71CF"/>
    <w:rsid w:val="00FB2553"/>
    <w:rsid w:val="00FC0512"/>
    <w:rsid w:val="00FD60A9"/>
    <w:rsid w:val="00FF0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9E51C"/>
  <w15:docId w15:val="{0E9241A0-21C6-452A-9F41-2642063E4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43F"/>
    <w:pPr>
      <w:ind w:left="720"/>
      <w:contextualSpacing/>
    </w:pPr>
  </w:style>
  <w:style w:type="character" w:styleId="CommentReference">
    <w:name w:val="annotation reference"/>
    <w:basedOn w:val="DefaultParagraphFont"/>
    <w:uiPriority w:val="99"/>
    <w:semiHidden/>
    <w:unhideWhenUsed/>
    <w:rsid w:val="009D16E1"/>
    <w:rPr>
      <w:sz w:val="16"/>
      <w:szCs w:val="16"/>
    </w:rPr>
  </w:style>
  <w:style w:type="paragraph" w:styleId="CommentText">
    <w:name w:val="annotation text"/>
    <w:basedOn w:val="Normal"/>
    <w:link w:val="CommentTextChar"/>
    <w:uiPriority w:val="99"/>
    <w:semiHidden/>
    <w:unhideWhenUsed/>
    <w:rsid w:val="009D16E1"/>
    <w:pPr>
      <w:spacing w:line="240" w:lineRule="auto"/>
    </w:pPr>
    <w:rPr>
      <w:sz w:val="20"/>
      <w:szCs w:val="20"/>
    </w:rPr>
  </w:style>
  <w:style w:type="character" w:customStyle="1" w:styleId="CommentTextChar">
    <w:name w:val="Comment Text Char"/>
    <w:basedOn w:val="DefaultParagraphFont"/>
    <w:link w:val="CommentText"/>
    <w:uiPriority w:val="99"/>
    <w:semiHidden/>
    <w:rsid w:val="009D16E1"/>
    <w:rPr>
      <w:sz w:val="20"/>
      <w:szCs w:val="20"/>
    </w:rPr>
  </w:style>
  <w:style w:type="paragraph" w:styleId="CommentSubject">
    <w:name w:val="annotation subject"/>
    <w:basedOn w:val="CommentText"/>
    <w:next w:val="CommentText"/>
    <w:link w:val="CommentSubjectChar"/>
    <w:uiPriority w:val="99"/>
    <w:semiHidden/>
    <w:unhideWhenUsed/>
    <w:rsid w:val="009D16E1"/>
    <w:rPr>
      <w:b/>
      <w:bCs/>
    </w:rPr>
  </w:style>
  <w:style w:type="character" w:customStyle="1" w:styleId="CommentSubjectChar">
    <w:name w:val="Comment Subject Char"/>
    <w:basedOn w:val="CommentTextChar"/>
    <w:link w:val="CommentSubject"/>
    <w:uiPriority w:val="99"/>
    <w:semiHidden/>
    <w:rsid w:val="009D16E1"/>
    <w:rPr>
      <w:b/>
      <w:bCs/>
      <w:sz w:val="20"/>
      <w:szCs w:val="20"/>
    </w:rPr>
  </w:style>
  <w:style w:type="paragraph" w:styleId="BalloonText">
    <w:name w:val="Balloon Text"/>
    <w:basedOn w:val="Normal"/>
    <w:link w:val="BalloonTextChar"/>
    <w:uiPriority w:val="99"/>
    <w:semiHidden/>
    <w:unhideWhenUsed/>
    <w:rsid w:val="009D16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16E1"/>
    <w:rPr>
      <w:rFonts w:ascii="Tahoma" w:hAnsi="Tahoma" w:cs="Tahoma"/>
      <w:sz w:val="16"/>
      <w:szCs w:val="16"/>
    </w:rPr>
  </w:style>
  <w:style w:type="table" w:styleId="TableGrid">
    <w:name w:val="Table Grid"/>
    <w:basedOn w:val="TableNormal"/>
    <w:uiPriority w:val="59"/>
    <w:rsid w:val="009D1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0E62"/>
    <w:rPr>
      <w:color w:val="0000FF" w:themeColor="hyperlink"/>
      <w:u w:val="single"/>
    </w:rPr>
  </w:style>
  <w:style w:type="character" w:customStyle="1" w:styleId="textlayer--absolute">
    <w:name w:val="textlayer--absolute"/>
    <w:basedOn w:val="DefaultParagraphFont"/>
    <w:rsid w:val="00F06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327129">
      <w:bodyDiv w:val="1"/>
      <w:marLeft w:val="0"/>
      <w:marRight w:val="0"/>
      <w:marTop w:val="0"/>
      <w:marBottom w:val="0"/>
      <w:divBdr>
        <w:top w:val="none" w:sz="0" w:space="0" w:color="auto"/>
        <w:left w:val="none" w:sz="0" w:space="0" w:color="auto"/>
        <w:bottom w:val="none" w:sz="0" w:space="0" w:color="auto"/>
        <w:right w:val="none" w:sz="0" w:space="0" w:color="auto"/>
      </w:divBdr>
    </w:div>
    <w:div w:id="174503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4D795F-5C2B-4CEE-BD6E-6F96BF816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1</TotalTime>
  <Pages>4</Pages>
  <Words>579</Words>
  <Characters>3485</Characters>
  <Application>Microsoft Office Word</Application>
  <DocSecurity>0</DocSecurity>
  <Lines>134</Lines>
  <Paragraphs>8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SLU</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ndersson</dc:creator>
  <cp:keywords/>
  <dc:description/>
  <cp:lastModifiedBy>Daiana de Oliveira</cp:lastModifiedBy>
  <cp:revision>19</cp:revision>
  <cp:lastPrinted>2022-08-24T12:13:00Z</cp:lastPrinted>
  <dcterms:created xsi:type="dcterms:W3CDTF">2022-08-09T11:58:00Z</dcterms:created>
  <dcterms:modified xsi:type="dcterms:W3CDTF">2022-08-26T12:10:00Z</dcterms:modified>
</cp:coreProperties>
</file>